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D61969" w14:textId="5C4202E7" w:rsidR="00F87859" w:rsidRDefault="00682DDB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80800" behindDoc="0" locked="0" layoutInCell="1" allowOverlap="1" wp14:anchorId="4A733EE7" wp14:editId="26398C7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790825" cy="1382762"/>
            <wp:effectExtent l="0" t="0" r="0" b="8255"/>
            <wp:wrapNone/>
            <wp:docPr id="1789935375" name="Picture 16" descr="Logo. Orange text reading: arts access aotearoa Putanga Toi ki Aotearo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35375" name="Picture 16" descr="Logo. Orange text reading: arts access aotearoa Putanga Toi ki Aotearoa.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093" cy="138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56CCEED3" wp14:editId="20A2F263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9C284" w14:textId="46C99761" w:rsidR="00F87859" w:rsidRDefault="00F87859" w:rsidP="00F87859">
      <w:pPr>
        <w:rPr>
          <w:rFonts w:cs="Arial"/>
          <w:szCs w:val="32"/>
        </w:rPr>
      </w:pPr>
    </w:p>
    <w:p w14:paraId="53C7EE9C" w14:textId="767686CE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819BA67" w14:textId="28D4DB07" w:rsidR="00F87859" w:rsidRDefault="00F87859" w:rsidP="00F87859">
      <w:pPr>
        <w:rPr>
          <w:rFonts w:cs="Arial"/>
          <w:szCs w:val="32"/>
        </w:rPr>
      </w:pPr>
    </w:p>
    <w:p w14:paraId="4E10D231" w14:textId="228F37FE" w:rsidR="00F87859" w:rsidRDefault="00F87859" w:rsidP="00F87859">
      <w:pPr>
        <w:rPr>
          <w:rFonts w:cs="Arial"/>
          <w:szCs w:val="32"/>
        </w:rPr>
      </w:pPr>
    </w:p>
    <w:p w14:paraId="765C744B" w14:textId="076A4103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3E660EC" w14:textId="0DF2D063" w:rsidR="00887F23" w:rsidRDefault="00147E2F" w:rsidP="00F87859">
      <w:pPr>
        <w:pStyle w:val="Title"/>
      </w:pPr>
      <w:r>
        <w:t>About</w:t>
      </w:r>
      <w:r w:rsidR="00637BFA">
        <w:t xml:space="preserve"> the</w:t>
      </w:r>
      <w:r w:rsidR="00637BFA">
        <w:br/>
      </w:r>
      <w:r>
        <w:t xml:space="preserve">Arts </w:t>
      </w:r>
      <w:proofErr w:type="gramStart"/>
      <w:r>
        <w:t>For</w:t>
      </w:r>
      <w:proofErr w:type="gramEnd"/>
      <w:r>
        <w:t xml:space="preserve"> All</w:t>
      </w:r>
      <w:r w:rsidR="00904F10">
        <w:t xml:space="preserve"> Network</w:t>
      </w:r>
    </w:p>
    <w:p w14:paraId="48212B5B" w14:textId="3C02CB49" w:rsidR="00887F23" w:rsidRDefault="00637BFA" w:rsidP="00F87859">
      <w:pPr>
        <w:pStyle w:val="Title"/>
      </w:pPr>
      <w:r w:rsidRPr="001E7F5F">
        <w:rPr>
          <w:noProof/>
        </w:rPr>
        <w:drawing>
          <wp:anchor distT="0" distB="0" distL="114300" distR="114300" simplePos="0" relativeHeight="251999232" behindDoc="0" locked="0" layoutInCell="1" allowOverlap="1" wp14:anchorId="234AA614" wp14:editId="64836ABE">
            <wp:simplePos x="0" y="0"/>
            <wp:positionH relativeFrom="margin">
              <wp:align>center</wp:align>
            </wp:positionH>
            <wp:positionV relativeFrom="paragraph">
              <wp:posOffset>205981</wp:posOffset>
            </wp:positionV>
            <wp:extent cx="3641835" cy="3641835"/>
            <wp:effectExtent l="0" t="0" r="0" b="0"/>
            <wp:wrapNone/>
            <wp:docPr id="1754686401" name="Picture 40" descr="A group of people with musical instruments.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86401" name="Picture 40" descr="A group of people with musical instruments.&#10;&#10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1835" cy="364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8911EF" w14:textId="6AD2D6D1" w:rsidR="00887F23" w:rsidRDefault="00887F23" w:rsidP="00F87859">
      <w:pPr>
        <w:pStyle w:val="Title"/>
      </w:pPr>
    </w:p>
    <w:p w14:paraId="1481C96E" w14:textId="1A5549F3" w:rsidR="00887F23" w:rsidRDefault="00887F23" w:rsidP="00F87859">
      <w:pPr>
        <w:pStyle w:val="Title"/>
      </w:pPr>
    </w:p>
    <w:p w14:paraId="52193F00" w14:textId="36490B10" w:rsidR="00887F23" w:rsidRDefault="00887F23" w:rsidP="00F87859">
      <w:pPr>
        <w:pStyle w:val="Title"/>
      </w:pPr>
    </w:p>
    <w:p w14:paraId="2D92CC20" w14:textId="42C53AB1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0D7FC1">
        <w:t xml:space="preserve">November </w:t>
      </w:r>
      <w:r w:rsidR="0082461D">
        <w:t>2025</w:t>
      </w:r>
    </w:p>
    <w:p w14:paraId="3797CD3D" w14:textId="6295DF2C" w:rsidR="00EF4A04" w:rsidRDefault="00EF4A04" w:rsidP="00904F10"/>
    <w:p w14:paraId="66EEBA45" w14:textId="2D55C78B" w:rsidR="00637BFA" w:rsidRDefault="00822AF4" w:rsidP="00637BFA">
      <w:pPr>
        <w:pStyle w:val="Heading1"/>
      </w:pPr>
      <w:r>
        <w:lastRenderedPageBreak/>
        <w:t>About this Easy Read</w:t>
      </w:r>
    </w:p>
    <w:p w14:paraId="6074F07E" w14:textId="77777777" w:rsidR="00637BFA" w:rsidRDefault="00637BFA" w:rsidP="00904F10"/>
    <w:p w14:paraId="1D3CEC15" w14:textId="2A9F908C" w:rsidR="00637BFA" w:rsidRDefault="00637BFA" w:rsidP="00904F10">
      <w:r w:rsidRPr="00DF2E96">
        <w:rPr>
          <w:noProof/>
        </w:rPr>
        <w:drawing>
          <wp:anchor distT="0" distB="0" distL="114300" distR="114300" simplePos="0" relativeHeight="251960320" behindDoc="0" locked="0" layoutInCell="1" allowOverlap="1" wp14:anchorId="0E00F667" wp14:editId="7DD2C165">
            <wp:simplePos x="0" y="0"/>
            <wp:positionH relativeFrom="margin">
              <wp:align>left</wp:align>
            </wp:positionH>
            <wp:positionV relativeFrom="paragraph">
              <wp:posOffset>150276</wp:posOffset>
            </wp:positionV>
            <wp:extent cx="1620000" cy="1174525"/>
            <wp:effectExtent l="0" t="0" r="0" b="6985"/>
            <wp:wrapNone/>
            <wp:docPr id="760954002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954002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7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DCEBC5" w14:textId="4E63ED61" w:rsidR="00904F10" w:rsidRPr="0082461D" w:rsidRDefault="00904F10" w:rsidP="00904F10">
      <w:r>
        <w:t xml:space="preserve">This Easy Read is </w:t>
      </w:r>
      <w:r w:rsidR="00637BFA">
        <w:t>about</w:t>
      </w:r>
      <w:r>
        <w:t xml:space="preserve"> </w:t>
      </w:r>
      <w:r w:rsidR="00C067D2">
        <w:t xml:space="preserve">the </w:t>
      </w:r>
      <w:r w:rsidR="00147E2F">
        <w:rPr>
          <w:b/>
          <w:bCs/>
        </w:rPr>
        <w:t xml:space="preserve">Arts </w:t>
      </w:r>
      <w:proofErr w:type="gramStart"/>
      <w:r w:rsidR="00147E2F">
        <w:rPr>
          <w:b/>
          <w:bCs/>
        </w:rPr>
        <w:t>For</w:t>
      </w:r>
      <w:proofErr w:type="gramEnd"/>
      <w:r w:rsidR="00147E2F">
        <w:rPr>
          <w:b/>
          <w:bCs/>
        </w:rPr>
        <w:t xml:space="preserve"> All</w:t>
      </w:r>
      <w:r w:rsidRPr="0082461D">
        <w:rPr>
          <w:b/>
          <w:bCs/>
        </w:rPr>
        <w:t xml:space="preserve"> Network.</w:t>
      </w:r>
    </w:p>
    <w:p w14:paraId="30BAF1EF" w14:textId="1D96B4C1" w:rsidR="00904F10" w:rsidRDefault="00904F10" w:rsidP="00904F10"/>
    <w:p w14:paraId="4F8B4FD7" w14:textId="5355A23A" w:rsidR="0082461D" w:rsidRDefault="00E87D52" w:rsidP="00904F10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28268D2D" wp14:editId="1C072C61">
                <wp:simplePos x="0" y="0"/>
                <wp:positionH relativeFrom="margin">
                  <wp:align>right</wp:align>
                </wp:positionH>
                <wp:positionV relativeFrom="paragraph">
                  <wp:posOffset>312696</wp:posOffset>
                </wp:positionV>
                <wp:extent cx="3600000" cy="2386800"/>
                <wp:effectExtent l="0" t="0" r="635" b="0"/>
                <wp:wrapNone/>
                <wp:docPr id="1762392883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38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EBAF2" id="Rectangle 2" o:spid="_x0000_s1026" alt="&quot;&quot;" style="position:absolute;margin-left:232.25pt;margin-top:24.6pt;width:283.45pt;height:187.95pt;z-index:-251467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" fillcolor="#f7caac [1301]" stroked="f" strokeweight="1pt">
                <w10:wrap anchorx="margin"/>
              </v:rect>
            </w:pict>
          </mc:Fallback>
        </mc:AlternateContent>
      </w:r>
    </w:p>
    <w:p w14:paraId="6BF230C1" w14:textId="2AA9F6DC" w:rsidR="0082461D" w:rsidRDefault="00143DF8" w:rsidP="00904F10">
      <w:r w:rsidRPr="00822AF4">
        <w:rPr>
          <w:b/>
          <w:bCs/>
          <w:noProof/>
        </w:rPr>
        <w:drawing>
          <wp:anchor distT="0" distB="0" distL="114300" distR="114300" simplePos="0" relativeHeight="252019712" behindDoc="0" locked="0" layoutInCell="1" allowOverlap="1" wp14:anchorId="01FC574F" wp14:editId="0D39E47E">
            <wp:simplePos x="0" y="0"/>
            <wp:positionH relativeFrom="margin">
              <wp:align>left</wp:align>
            </wp:positionH>
            <wp:positionV relativeFrom="paragraph">
              <wp:posOffset>329841</wp:posOffset>
            </wp:positionV>
            <wp:extent cx="1620000" cy="1653065"/>
            <wp:effectExtent l="0" t="0" r="0" b="4445"/>
            <wp:wrapNone/>
            <wp:docPr id="52262952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62952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5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61D" w:rsidRPr="00822AF4">
        <w:rPr>
          <w:b/>
          <w:bCs/>
        </w:rPr>
        <w:t xml:space="preserve">The </w:t>
      </w:r>
      <w:r w:rsidR="00147E2F">
        <w:rPr>
          <w:b/>
          <w:bCs/>
        </w:rPr>
        <w:t xml:space="preserve">Arts </w:t>
      </w:r>
      <w:proofErr w:type="gramStart"/>
      <w:r w:rsidR="00147E2F">
        <w:rPr>
          <w:b/>
          <w:bCs/>
        </w:rPr>
        <w:t>For</w:t>
      </w:r>
      <w:proofErr w:type="gramEnd"/>
      <w:r w:rsidR="00147E2F">
        <w:rPr>
          <w:b/>
          <w:bCs/>
        </w:rPr>
        <w:t xml:space="preserve"> All</w:t>
      </w:r>
      <w:r w:rsidR="0082461D" w:rsidRPr="00822AF4">
        <w:rPr>
          <w:b/>
          <w:bCs/>
        </w:rPr>
        <w:t xml:space="preserve"> Network</w:t>
      </w:r>
      <w:r w:rsidR="0082461D">
        <w:t xml:space="preserve"> is for people who want to make the </w:t>
      </w:r>
      <w:r w:rsidR="0082461D">
        <w:rPr>
          <w:b/>
          <w:bCs/>
        </w:rPr>
        <w:t>arts</w:t>
      </w:r>
      <w:r w:rsidR="0082461D">
        <w:t xml:space="preserve"> more </w:t>
      </w:r>
      <w:r w:rsidR="0082461D">
        <w:rPr>
          <w:b/>
          <w:bCs/>
        </w:rPr>
        <w:t>accessible</w:t>
      </w:r>
      <w:r w:rsidR="0082461D">
        <w:t xml:space="preserve"> for:</w:t>
      </w:r>
    </w:p>
    <w:p w14:paraId="5E4946E3" w14:textId="55BE2DF7" w:rsidR="0082461D" w:rsidRDefault="0082461D" w:rsidP="0082461D">
      <w:pPr>
        <w:pStyle w:val="Listtoplevel"/>
      </w:pPr>
      <w:r>
        <w:t>deaf / Deaf people</w:t>
      </w:r>
    </w:p>
    <w:p w14:paraId="3F8D7335" w14:textId="6C1A89EC" w:rsidR="0082461D" w:rsidRPr="0082461D" w:rsidRDefault="0082461D" w:rsidP="0082461D">
      <w:pPr>
        <w:pStyle w:val="Listtoplevel"/>
      </w:pPr>
      <w:r>
        <w:t>disabled people.</w:t>
      </w:r>
    </w:p>
    <w:p w14:paraId="0D4A4B56" w14:textId="401E86C9" w:rsidR="0082461D" w:rsidRDefault="00DF2E96" w:rsidP="00904F10">
      <w:r w:rsidRPr="00DF2E96">
        <w:rPr>
          <w:noProof/>
        </w:rPr>
        <w:drawing>
          <wp:anchor distT="0" distB="0" distL="114300" distR="114300" simplePos="0" relativeHeight="251962368" behindDoc="0" locked="0" layoutInCell="1" allowOverlap="1" wp14:anchorId="221468CF" wp14:editId="2A9E1289">
            <wp:simplePos x="0" y="0"/>
            <wp:positionH relativeFrom="margin">
              <wp:align>left</wp:align>
            </wp:positionH>
            <wp:positionV relativeFrom="paragraph">
              <wp:posOffset>354956</wp:posOffset>
            </wp:positionV>
            <wp:extent cx="1620000" cy="1221638"/>
            <wp:effectExtent l="0" t="0" r="0" b="0"/>
            <wp:wrapNone/>
            <wp:docPr id="556522576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52257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22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98F8" w14:textId="7329B792" w:rsidR="0082461D" w:rsidRDefault="0082461D" w:rsidP="00904F10"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2B88530A" wp14:editId="5A3E4F6B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3600000" cy="3086100"/>
                <wp:effectExtent l="0" t="0" r="635" b="0"/>
                <wp:wrapNone/>
                <wp:docPr id="795786016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086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2657F" id="Rectangle 2" o:spid="_x0000_s1026" alt="&quot;&quot;" style="position:absolute;margin-left:232.25pt;margin-top:22.25pt;width:283.45pt;height:243pt;z-index:-251465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" fillcolor="#f7caac [1301]" stroked="f" strokeweight="1pt">
                <w10:wrap anchorx="margin"/>
              </v:rect>
            </w:pict>
          </mc:Fallback>
        </mc:AlternateContent>
      </w:r>
    </w:p>
    <w:p w14:paraId="2E42AADD" w14:textId="587E99BA" w:rsidR="0082461D" w:rsidRDefault="0082461D" w:rsidP="0082461D">
      <w:r>
        <w:t xml:space="preserve">The </w:t>
      </w:r>
      <w:r>
        <w:rPr>
          <w:b/>
          <w:bCs/>
        </w:rPr>
        <w:t xml:space="preserve">arts </w:t>
      </w:r>
      <w:proofErr w:type="gramStart"/>
      <w:r>
        <w:t>include</w:t>
      </w:r>
      <w:r w:rsidR="000E3D79">
        <w:t>s</w:t>
      </w:r>
      <w:proofErr w:type="gramEnd"/>
      <w:r>
        <w:t xml:space="preserve"> things like:</w:t>
      </w:r>
    </w:p>
    <w:p w14:paraId="4EA199D4" w14:textId="1F4B8C24" w:rsidR="0082461D" w:rsidRDefault="0082461D" w:rsidP="0082461D">
      <w:pPr>
        <w:pStyle w:val="Listtoplevel"/>
      </w:pPr>
      <w:r>
        <w:t>music</w:t>
      </w:r>
    </w:p>
    <w:p w14:paraId="2897470A" w14:textId="7D1997D2" w:rsidR="0082461D" w:rsidRDefault="00D2066E" w:rsidP="0082461D">
      <w:pPr>
        <w:pStyle w:val="Listtoplevel"/>
      </w:pPr>
      <w:r w:rsidRPr="00D2066E">
        <w:drawing>
          <wp:anchor distT="0" distB="0" distL="114300" distR="114300" simplePos="0" relativeHeight="251974656" behindDoc="0" locked="0" layoutInCell="1" allowOverlap="1" wp14:anchorId="09BE9B90" wp14:editId="3AAA196C">
            <wp:simplePos x="0" y="0"/>
            <wp:positionH relativeFrom="margin">
              <wp:align>left</wp:align>
            </wp:positionH>
            <wp:positionV relativeFrom="paragraph">
              <wp:posOffset>313414</wp:posOffset>
            </wp:positionV>
            <wp:extent cx="1651057" cy="1651057"/>
            <wp:effectExtent l="0" t="0" r="0" b="0"/>
            <wp:wrapNone/>
            <wp:docPr id="442657532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657532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57" cy="1651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61D">
        <w:t>painting</w:t>
      </w:r>
    </w:p>
    <w:p w14:paraId="4E8D091F" w14:textId="10B0B09B" w:rsidR="0082461D" w:rsidRDefault="0082461D" w:rsidP="00D2066E">
      <w:pPr>
        <w:pStyle w:val="Listtoplevel"/>
      </w:pPr>
      <w:r>
        <w:t>dance</w:t>
      </w:r>
    </w:p>
    <w:p w14:paraId="6784EFAF" w14:textId="4EA0B588" w:rsidR="0082461D" w:rsidRPr="00C067D2" w:rsidRDefault="0082461D" w:rsidP="0082461D">
      <w:pPr>
        <w:pStyle w:val="Listtoplevel"/>
      </w:pPr>
      <w:r>
        <w:t>weaving.</w:t>
      </w:r>
    </w:p>
    <w:p w14:paraId="71EBF565" w14:textId="665F3818" w:rsidR="0082461D" w:rsidRDefault="00E87D52" w:rsidP="00682DD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C5AC77D" wp14:editId="23798EF8">
                <wp:simplePos x="0" y="0"/>
                <wp:positionH relativeFrom="margin">
                  <wp:align>right</wp:align>
                </wp:positionH>
                <wp:positionV relativeFrom="paragraph">
                  <wp:posOffset>-81060</wp:posOffset>
                </wp:positionV>
                <wp:extent cx="3600000" cy="2070100"/>
                <wp:effectExtent l="0" t="0" r="635" b="6350"/>
                <wp:wrapNone/>
                <wp:docPr id="173873084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70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9258A" id="Rectangle 2" o:spid="_x0000_s1026" alt="&quot;&quot;" style="position:absolute;margin-left:232.25pt;margin-top:-6.4pt;width:283.45pt;height:163pt;z-index:-251464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" fillcolor="#f7caac [1301]" stroked="f" strokeweight="1pt">
                <w10:wrap anchorx="margin"/>
              </v:rect>
            </w:pict>
          </mc:Fallback>
        </mc:AlternateContent>
      </w:r>
      <w:r w:rsidR="00D2066E" w:rsidRPr="00D2066E">
        <w:rPr>
          <w:noProof/>
        </w:rPr>
        <w:drawing>
          <wp:anchor distT="0" distB="0" distL="114300" distR="114300" simplePos="0" relativeHeight="251978752" behindDoc="0" locked="0" layoutInCell="1" allowOverlap="1" wp14:anchorId="2C57114E" wp14:editId="03F72098">
            <wp:simplePos x="0" y="0"/>
            <wp:positionH relativeFrom="margin">
              <wp:align>left</wp:align>
            </wp:positionH>
            <wp:positionV relativeFrom="paragraph">
              <wp:posOffset>214686</wp:posOffset>
            </wp:positionV>
            <wp:extent cx="1620000" cy="1448888"/>
            <wp:effectExtent l="0" t="0" r="0" b="0"/>
            <wp:wrapNone/>
            <wp:docPr id="293024235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024235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448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61D">
        <w:t xml:space="preserve">If something is </w:t>
      </w:r>
      <w:r w:rsidR="0082461D">
        <w:rPr>
          <w:b/>
          <w:bCs/>
        </w:rPr>
        <w:t xml:space="preserve">accessible </w:t>
      </w:r>
      <w:r w:rsidR="0082461D" w:rsidRPr="00C067D2">
        <w:t xml:space="preserve">it means </w:t>
      </w:r>
      <w:r w:rsidR="0082461D">
        <w:t xml:space="preserve">everyone </w:t>
      </w:r>
      <w:r w:rsidR="005E00C1">
        <w:t>can</w:t>
      </w:r>
      <w:r w:rsidR="0082461D">
        <w:t>:</w:t>
      </w:r>
    </w:p>
    <w:p w14:paraId="04322852" w14:textId="77777777" w:rsidR="0082461D" w:rsidRDefault="0082461D" w:rsidP="0082461D">
      <w:pPr>
        <w:pStyle w:val="Listtoplevel"/>
      </w:pPr>
      <w:r>
        <w:t>use it</w:t>
      </w:r>
    </w:p>
    <w:p w14:paraId="1341723C" w14:textId="09B318BD" w:rsidR="0082461D" w:rsidRPr="00C067D2" w:rsidRDefault="0082461D" w:rsidP="0082461D">
      <w:pPr>
        <w:pStyle w:val="Listtoplevel"/>
      </w:pPr>
      <w:r>
        <w:t>take part.</w:t>
      </w:r>
      <w:r w:rsidRPr="00C067D2">
        <w:t xml:space="preserve"> </w:t>
      </w:r>
    </w:p>
    <w:p w14:paraId="50C83439" w14:textId="36C8BFC9" w:rsidR="0082461D" w:rsidRDefault="00682DDB" w:rsidP="0082461D">
      <w:r w:rsidRPr="00682DDB">
        <w:rPr>
          <w:noProof/>
        </w:rPr>
        <w:drawing>
          <wp:anchor distT="0" distB="0" distL="114300" distR="114300" simplePos="0" relativeHeight="251986944" behindDoc="0" locked="0" layoutInCell="1" allowOverlap="1" wp14:anchorId="2F8E37F8" wp14:editId="391C0BA2">
            <wp:simplePos x="0" y="0"/>
            <wp:positionH relativeFrom="margin">
              <wp:align>left</wp:align>
            </wp:positionH>
            <wp:positionV relativeFrom="paragraph">
              <wp:posOffset>294640</wp:posOffset>
            </wp:positionV>
            <wp:extent cx="1620000" cy="1197434"/>
            <wp:effectExtent l="0" t="0" r="0" b="3175"/>
            <wp:wrapNone/>
            <wp:docPr id="156205395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05395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97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70F868" w14:textId="4489A05E" w:rsidR="00C067D2" w:rsidRDefault="00C067D2" w:rsidP="00904F10"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601DFF77" wp14:editId="2E127908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3600000" cy="687600"/>
                <wp:effectExtent l="0" t="0" r="635" b="0"/>
                <wp:wrapNone/>
                <wp:docPr id="97884404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87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7514E" id="Rectangle 2" o:spid="_x0000_s1026" alt="&quot;&quot;" style="position:absolute;margin-left:232.25pt;margin-top:24.65pt;width:283.45pt;height:54.15pt;z-index:-251475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" fillcolor="#ffe599 [1303]" stroked="f" strokeweight="1pt">
                <w10:wrap anchorx="margin"/>
              </v:rect>
            </w:pict>
          </mc:Fallback>
        </mc:AlternateContent>
      </w:r>
    </w:p>
    <w:p w14:paraId="448944CC" w14:textId="4B8C0185" w:rsidR="00C067D2" w:rsidRPr="00C067D2" w:rsidRDefault="00C067D2" w:rsidP="00904F10">
      <w:r>
        <w:t xml:space="preserve">When you see </w:t>
      </w:r>
      <w:r>
        <w:rPr>
          <w:b/>
          <w:bCs/>
        </w:rPr>
        <w:t>we</w:t>
      </w:r>
      <w:r w:rsidRPr="00C067D2">
        <w:t xml:space="preserve"> /</w:t>
      </w:r>
      <w:r>
        <w:rPr>
          <w:b/>
          <w:bCs/>
        </w:rPr>
        <w:t xml:space="preserve"> us</w:t>
      </w:r>
      <w:r w:rsidRPr="00C067D2">
        <w:t xml:space="preserve"> /</w:t>
      </w:r>
      <w:r>
        <w:rPr>
          <w:b/>
          <w:bCs/>
        </w:rPr>
        <w:t xml:space="preserve"> our</w:t>
      </w:r>
      <w:r w:rsidRPr="00C067D2">
        <w:t xml:space="preserve"> it </w:t>
      </w:r>
      <w:r>
        <w:t xml:space="preserve">means the </w:t>
      </w:r>
      <w:r w:rsidR="00147E2F">
        <w:rPr>
          <w:b/>
          <w:bCs/>
        </w:rPr>
        <w:t xml:space="preserve">Arts </w:t>
      </w:r>
      <w:proofErr w:type="gramStart"/>
      <w:r w:rsidR="00147E2F">
        <w:rPr>
          <w:b/>
          <w:bCs/>
        </w:rPr>
        <w:t>For</w:t>
      </w:r>
      <w:proofErr w:type="gramEnd"/>
      <w:r w:rsidR="00147E2F">
        <w:rPr>
          <w:b/>
          <w:bCs/>
        </w:rPr>
        <w:t xml:space="preserve"> All</w:t>
      </w:r>
      <w:r>
        <w:rPr>
          <w:b/>
          <w:bCs/>
        </w:rPr>
        <w:t xml:space="preserve"> Network</w:t>
      </w:r>
      <w:r>
        <w:t>.</w:t>
      </w:r>
      <w:r w:rsidRPr="00C067D2">
        <w:rPr>
          <w:noProof/>
        </w:rPr>
        <w:t xml:space="preserve"> </w:t>
      </w:r>
    </w:p>
    <w:p w14:paraId="4E076821" w14:textId="0029022B" w:rsidR="00C067D2" w:rsidRDefault="00C067D2" w:rsidP="00904F10"/>
    <w:p w14:paraId="0B28DD62" w14:textId="7EBE0707" w:rsidR="00C067D2" w:rsidRDefault="00C067D2" w:rsidP="0082461D"/>
    <w:p w14:paraId="2B2CAAD3" w14:textId="4229CC20" w:rsidR="0082461D" w:rsidRPr="00C067D2" w:rsidRDefault="00682DDB" w:rsidP="0082461D">
      <w:r>
        <w:rPr>
          <w:noProof/>
        </w:rPr>
        <w:drawing>
          <wp:anchor distT="0" distB="0" distL="114300" distR="114300" simplePos="0" relativeHeight="251982848" behindDoc="0" locked="0" layoutInCell="1" allowOverlap="1" wp14:anchorId="112FA285" wp14:editId="729AD64C">
            <wp:simplePos x="0" y="0"/>
            <wp:positionH relativeFrom="margin">
              <wp:align>left</wp:align>
            </wp:positionH>
            <wp:positionV relativeFrom="paragraph">
              <wp:posOffset>5329</wp:posOffset>
            </wp:positionV>
            <wp:extent cx="1620000" cy="802655"/>
            <wp:effectExtent l="0" t="0" r="0" b="0"/>
            <wp:wrapNone/>
            <wp:docPr id="146947384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7384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80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61D">
        <w:t xml:space="preserve">The </w:t>
      </w:r>
      <w:r w:rsidR="00147E2F">
        <w:t xml:space="preserve">Arts </w:t>
      </w:r>
      <w:proofErr w:type="gramStart"/>
      <w:r w:rsidR="00147E2F">
        <w:t>For</w:t>
      </w:r>
      <w:proofErr w:type="gramEnd"/>
      <w:r w:rsidR="00147E2F">
        <w:t xml:space="preserve"> All</w:t>
      </w:r>
      <w:r w:rsidR="0082461D">
        <w:t xml:space="preserve"> </w:t>
      </w:r>
      <w:r w:rsidR="006928C6">
        <w:t xml:space="preserve">Network </w:t>
      </w:r>
      <w:r w:rsidR="0082461D">
        <w:t xml:space="preserve">is part of </w:t>
      </w:r>
      <w:r w:rsidR="0082461D">
        <w:rPr>
          <w:b/>
          <w:bCs/>
        </w:rPr>
        <w:t>Arts Access Aotearoa</w:t>
      </w:r>
      <w:r w:rsidR="0082461D">
        <w:t>.</w:t>
      </w:r>
    </w:p>
    <w:p w14:paraId="29206CEC" w14:textId="224AE83C" w:rsidR="0082461D" w:rsidRDefault="0082461D">
      <w:pPr>
        <w:spacing w:line="240" w:lineRule="auto"/>
        <w:ind w:left="0"/>
        <w:rPr>
          <w:b/>
          <w:bCs/>
        </w:rPr>
      </w:pPr>
    </w:p>
    <w:p w14:paraId="3377570F" w14:textId="77777777" w:rsidR="006D0385" w:rsidRDefault="006D0385">
      <w:pPr>
        <w:spacing w:line="240" w:lineRule="auto"/>
        <w:ind w:left="0"/>
        <w:rPr>
          <w:b/>
          <w:bCs/>
        </w:rPr>
      </w:pPr>
    </w:p>
    <w:p w14:paraId="7ED4E763" w14:textId="232047FC" w:rsidR="006D0385" w:rsidRDefault="00E87D52">
      <w:pPr>
        <w:spacing w:line="240" w:lineRule="auto"/>
        <w:ind w:left="0"/>
        <w:rPr>
          <w:b/>
          <w:bCs/>
        </w:rPr>
      </w:pPr>
      <w:r w:rsidRPr="00C067D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6390D318" wp14:editId="15BA02B9">
                <wp:simplePos x="0" y="0"/>
                <wp:positionH relativeFrom="margin">
                  <wp:align>right</wp:align>
                </wp:positionH>
                <wp:positionV relativeFrom="paragraph">
                  <wp:posOffset>182880</wp:posOffset>
                </wp:positionV>
                <wp:extent cx="3599815" cy="3162300"/>
                <wp:effectExtent l="0" t="0" r="635" b="0"/>
                <wp:wrapNone/>
                <wp:docPr id="101340213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623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F6A90" id="Rectangle 2" o:spid="_x0000_s1026" alt="&quot;&quot;" style="position:absolute;margin-left:232.25pt;margin-top:14.4pt;width:283.45pt;height:249pt;z-index:-251473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" fillcolor="#f7caac [1301]" stroked="f" strokeweight="1pt">
                <w10:wrap anchorx="margin"/>
              </v:rect>
            </w:pict>
          </mc:Fallback>
        </mc:AlternateContent>
      </w:r>
      <w:r w:rsidR="00682DDB">
        <w:rPr>
          <w:noProof/>
        </w:rPr>
        <w:drawing>
          <wp:anchor distT="0" distB="0" distL="114300" distR="114300" simplePos="0" relativeHeight="251984896" behindDoc="0" locked="0" layoutInCell="1" allowOverlap="1" wp14:anchorId="17080B2A" wp14:editId="53E77C5D">
            <wp:simplePos x="0" y="0"/>
            <wp:positionH relativeFrom="margin">
              <wp:align>left</wp:align>
            </wp:positionH>
            <wp:positionV relativeFrom="page">
              <wp:posOffset>6467476</wp:posOffset>
            </wp:positionV>
            <wp:extent cx="1543050" cy="1543050"/>
            <wp:effectExtent l="0" t="0" r="0" b="0"/>
            <wp:wrapNone/>
            <wp:docPr id="63304603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04603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E75B61" w14:textId="1A7F5D05" w:rsidR="00C067D2" w:rsidRPr="00C067D2" w:rsidRDefault="00C067D2" w:rsidP="00C067D2">
      <w:pPr>
        <w:rPr>
          <w:rFonts w:eastAsia="Times New Roman"/>
          <w:sz w:val="23"/>
          <w:lang w:val="en-NZ"/>
        </w:rPr>
      </w:pPr>
      <w:r w:rsidRPr="00C067D2">
        <w:rPr>
          <w:b/>
          <w:bCs/>
        </w:rPr>
        <w:t>Arts Access Aotearoa</w:t>
      </w:r>
      <w:r>
        <w:t xml:space="preserve"> is an organisation</w:t>
      </w:r>
      <w:r>
        <w:rPr>
          <w:rFonts w:eastAsia="Times New Roman"/>
          <w:sz w:val="23"/>
          <w:lang w:val="en-NZ"/>
        </w:rPr>
        <w:t xml:space="preserve"> </w:t>
      </w:r>
      <w:r>
        <w:t>that supports people so they can be</w:t>
      </w:r>
      <w:r>
        <w:rPr>
          <w:rFonts w:eastAsia="Times New Roman"/>
          <w:sz w:val="23"/>
          <w:lang w:val="en-NZ"/>
        </w:rPr>
        <w:t xml:space="preserve"> </w:t>
      </w:r>
      <w:r>
        <w:t>part of the arts including:</w:t>
      </w:r>
    </w:p>
    <w:p w14:paraId="7EA94B7C" w14:textId="57B547EB" w:rsidR="00C067D2" w:rsidRDefault="00C067D2" w:rsidP="00C067D2">
      <w:pPr>
        <w:pStyle w:val="Listtoplevel"/>
      </w:pPr>
      <w:r>
        <w:t>disabled people</w:t>
      </w:r>
    </w:p>
    <w:p w14:paraId="3FC1DD8A" w14:textId="6094E533" w:rsidR="00C067D2" w:rsidRDefault="00F72161" w:rsidP="00C067D2">
      <w:pPr>
        <w:pStyle w:val="Listtoplevel"/>
      </w:pPr>
      <w:r w:rsidRPr="006778C5">
        <w:drawing>
          <wp:anchor distT="0" distB="0" distL="114300" distR="114300" simplePos="0" relativeHeight="251924480" behindDoc="0" locked="0" layoutInCell="1" allowOverlap="1" wp14:anchorId="0EACA382" wp14:editId="26A64666">
            <wp:simplePos x="0" y="0"/>
            <wp:positionH relativeFrom="margin">
              <wp:align>left</wp:align>
            </wp:positionH>
            <wp:positionV relativeFrom="paragraph">
              <wp:posOffset>310763</wp:posOffset>
            </wp:positionV>
            <wp:extent cx="1620000" cy="1035175"/>
            <wp:effectExtent l="0" t="0" r="0" b="0"/>
            <wp:wrapNone/>
            <wp:docPr id="89996020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96020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7D2">
        <w:t>Deaf communities</w:t>
      </w:r>
    </w:p>
    <w:p w14:paraId="0B5CDCF7" w14:textId="3202C9AA" w:rsidR="00C067D2" w:rsidRDefault="00C067D2" w:rsidP="00C067D2">
      <w:pPr>
        <w:pStyle w:val="Listtoplevel"/>
      </w:pPr>
      <w:r>
        <w:t>mental health communities.</w:t>
      </w:r>
    </w:p>
    <w:p w14:paraId="4220B045" w14:textId="448D748A" w:rsidR="00C067D2" w:rsidRDefault="00C067D2" w:rsidP="00904F10"/>
    <w:p w14:paraId="435AE9E9" w14:textId="0E734670" w:rsidR="00822AF4" w:rsidRDefault="00822AF4" w:rsidP="00822AF4">
      <w:pPr>
        <w:pStyle w:val="Heading1"/>
      </w:pPr>
      <w:r>
        <w:lastRenderedPageBreak/>
        <w:t xml:space="preserve">What </w:t>
      </w:r>
      <w:proofErr w:type="gramStart"/>
      <w:r>
        <w:t>is</w:t>
      </w:r>
      <w:proofErr w:type="gramEnd"/>
      <w:r>
        <w:t xml:space="preserve"> the </w:t>
      </w:r>
      <w:r w:rsidR="00147E2F">
        <w:t xml:space="preserve">Arts </w:t>
      </w:r>
      <w:proofErr w:type="gramStart"/>
      <w:r w:rsidR="00147E2F">
        <w:t>For</w:t>
      </w:r>
      <w:proofErr w:type="gramEnd"/>
      <w:r w:rsidR="00147E2F">
        <w:t xml:space="preserve"> All</w:t>
      </w:r>
      <w:r>
        <w:t xml:space="preserve"> Network?</w:t>
      </w:r>
    </w:p>
    <w:p w14:paraId="1C02DC58" w14:textId="77777777" w:rsidR="00822AF4" w:rsidRDefault="00822AF4" w:rsidP="00904F10"/>
    <w:p w14:paraId="1786DEAB" w14:textId="1253EBE7" w:rsidR="00801795" w:rsidRDefault="00801795" w:rsidP="00904F10">
      <w:r w:rsidRPr="001E7F5F">
        <w:rPr>
          <w:noProof/>
        </w:rPr>
        <w:drawing>
          <wp:anchor distT="0" distB="0" distL="114300" distR="114300" simplePos="0" relativeHeight="252001280" behindDoc="0" locked="0" layoutInCell="1" allowOverlap="1" wp14:anchorId="3120395A" wp14:editId="01DE88C8">
            <wp:simplePos x="0" y="0"/>
            <wp:positionH relativeFrom="margin">
              <wp:align>left</wp:align>
            </wp:positionH>
            <wp:positionV relativeFrom="paragraph">
              <wp:posOffset>127800</wp:posOffset>
            </wp:positionV>
            <wp:extent cx="1620000" cy="1215000"/>
            <wp:effectExtent l="0" t="0" r="0" b="4445"/>
            <wp:wrapNone/>
            <wp:docPr id="1792488668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488668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2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B725D" w14:textId="4875F4F6" w:rsidR="00801795" w:rsidRDefault="00801795" w:rsidP="00904F10">
      <w:r>
        <w:t xml:space="preserve">The Arts </w:t>
      </w:r>
      <w:proofErr w:type="gramStart"/>
      <w:r w:rsidR="00834C6B">
        <w:t>For</w:t>
      </w:r>
      <w:proofErr w:type="gramEnd"/>
      <w:r w:rsidR="00834C6B">
        <w:t xml:space="preserve"> A</w:t>
      </w:r>
      <w:r>
        <w:t>ll Network is led by Katie.</w:t>
      </w:r>
    </w:p>
    <w:p w14:paraId="77C02545" w14:textId="5121A215" w:rsidR="00801795" w:rsidRDefault="00801795" w:rsidP="00904F10"/>
    <w:p w14:paraId="66AC852C" w14:textId="4EAFBDCF" w:rsidR="00801795" w:rsidRDefault="00801795" w:rsidP="00904F10"/>
    <w:p w14:paraId="3ED2E357" w14:textId="76AC1631" w:rsidR="00801795" w:rsidRDefault="00F72161" w:rsidP="00904F10">
      <w:r>
        <w:rPr>
          <w:noProof/>
        </w:rPr>
        <mc:AlternateContent>
          <mc:Choice Requires="wpg">
            <w:drawing>
              <wp:anchor distT="0" distB="0" distL="114300" distR="114300" simplePos="0" relativeHeight="252006400" behindDoc="0" locked="0" layoutInCell="1" allowOverlap="1" wp14:anchorId="42DC5DCC" wp14:editId="29330DD4">
                <wp:simplePos x="0" y="0"/>
                <wp:positionH relativeFrom="column">
                  <wp:posOffset>0</wp:posOffset>
                </wp:positionH>
                <wp:positionV relativeFrom="paragraph">
                  <wp:posOffset>339725</wp:posOffset>
                </wp:positionV>
                <wp:extent cx="1414780" cy="1414780"/>
                <wp:effectExtent l="0" t="0" r="0" b="0"/>
                <wp:wrapNone/>
                <wp:docPr id="1163702516" name="Group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4780" cy="1414780"/>
                          <a:chOff x="0" y="0"/>
                          <a:chExt cx="1414780" cy="1414780"/>
                        </a:xfrm>
                      </wpg:grpSpPr>
                      <pic:pic xmlns:pic="http://schemas.openxmlformats.org/drawingml/2006/picture">
                        <pic:nvPicPr>
                          <pic:cNvPr id="1348565377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780" cy="1414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80940037" name="Picture 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270" y="405517"/>
                            <a:ext cx="69151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646EDB" id="Group 7" o:spid="_x0000_s1026" alt="&quot;&quot;" style="position:absolute;margin-left:0;margin-top:26.75pt;width:111.4pt;height:111.4pt;z-index:252006400" coordsize="14147,1414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27" type="#_x0000_t75" alt="&quot;&quot;" style="position:absolute;width:14147;height:14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">
                  <v:imagedata r:id="rId24" o:title=""/>
                </v:shape>
                <v:shape id="Picture 17" o:spid="_x0000_s1028" type="#_x0000_t75" alt="&quot;&quot;" style="position:absolute;left:1192;top:4055;width:6915;height:3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">
                  <v:imagedata r:id="rId25" o:title=""/>
                </v:shape>
              </v:group>
            </w:pict>
          </mc:Fallback>
        </mc:AlternateContent>
      </w:r>
      <w:r w:rsidR="00801795">
        <w:t>Katie is:</w:t>
      </w:r>
    </w:p>
    <w:p w14:paraId="57E3D4F5" w14:textId="007B54CA" w:rsidR="00801795" w:rsidRDefault="00801795" w:rsidP="00801795">
      <w:pPr>
        <w:pStyle w:val="Listtoplevel"/>
      </w:pPr>
      <w:r>
        <w:t xml:space="preserve">the </w:t>
      </w:r>
      <w:r w:rsidR="00147E2F">
        <w:t>Arts For All</w:t>
      </w:r>
      <w:r>
        <w:t xml:space="preserve"> Activator – Whakahoehoe a Toi Ōr</w:t>
      </w:r>
      <w:r w:rsidR="000D7FC1">
        <w:t>i</w:t>
      </w:r>
      <w:r>
        <w:t>tetanga</w:t>
      </w:r>
    </w:p>
    <w:p w14:paraId="5A5E9F0A" w14:textId="08BD88A0" w:rsidR="00801795" w:rsidRDefault="00801795" w:rsidP="00801795">
      <w:pPr>
        <w:pStyle w:val="Listtoplevel"/>
      </w:pPr>
      <w:r>
        <w:t>a disabled person.</w:t>
      </w:r>
    </w:p>
    <w:p w14:paraId="7652E1D2" w14:textId="16FEB7B8" w:rsidR="00801795" w:rsidRDefault="00801795" w:rsidP="00904F10"/>
    <w:p w14:paraId="0DEFCB67" w14:textId="77777777" w:rsidR="00822AF4" w:rsidRDefault="00822AF4" w:rsidP="00904F10"/>
    <w:p w14:paraId="5B59CDA4" w14:textId="75478C06" w:rsidR="00904F10" w:rsidRDefault="001E7F5F" w:rsidP="00904F10">
      <w:r w:rsidRPr="001E7F5F">
        <w:rPr>
          <w:noProof/>
        </w:rPr>
        <w:drawing>
          <wp:anchor distT="0" distB="0" distL="114300" distR="114300" simplePos="0" relativeHeight="251926528" behindDoc="0" locked="0" layoutInCell="1" allowOverlap="1" wp14:anchorId="27035643" wp14:editId="357D7660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620000" cy="876057"/>
            <wp:effectExtent l="0" t="0" r="0" b="635"/>
            <wp:wrapNone/>
            <wp:docPr id="174456638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56638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87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7D2">
        <w:t xml:space="preserve">The </w:t>
      </w:r>
      <w:r w:rsidR="00147E2F">
        <w:t xml:space="preserve">Arts </w:t>
      </w:r>
      <w:proofErr w:type="gramStart"/>
      <w:r w:rsidR="00147E2F">
        <w:t>For</w:t>
      </w:r>
      <w:proofErr w:type="gramEnd"/>
      <w:r w:rsidR="00147E2F">
        <w:t xml:space="preserve"> All</w:t>
      </w:r>
      <w:r w:rsidR="00C067D2">
        <w:t xml:space="preserve"> Network has</w:t>
      </w:r>
      <w:r w:rsidR="00904F10">
        <w:t xml:space="preserve"> </w:t>
      </w:r>
      <w:r w:rsidR="00C067D2">
        <w:t>about</w:t>
      </w:r>
      <w:r w:rsidR="00904F10">
        <w:t xml:space="preserve"> </w:t>
      </w:r>
      <w:r w:rsidR="005E00C1">
        <w:br/>
      </w:r>
      <w:r w:rsidR="00904F10">
        <w:t>1 thousand members around Aotearoa New Zealand.</w:t>
      </w:r>
    </w:p>
    <w:p w14:paraId="3C34EABC" w14:textId="77777777" w:rsidR="00E87D52" w:rsidRDefault="00E87D52" w:rsidP="00904F10"/>
    <w:p w14:paraId="05DBC194" w14:textId="77777777" w:rsidR="00E87D52" w:rsidRDefault="00E87D52" w:rsidP="00904F10"/>
    <w:p w14:paraId="7815DA60" w14:textId="77777777" w:rsidR="00E87D52" w:rsidRDefault="00E87D52" w:rsidP="00904F10"/>
    <w:p w14:paraId="163F0D0C" w14:textId="77777777" w:rsidR="00E87D52" w:rsidRDefault="00E87D52" w:rsidP="00904F10"/>
    <w:p w14:paraId="4E56B08D" w14:textId="77777777" w:rsidR="00E87D52" w:rsidRDefault="00E87D52" w:rsidP="00904F10"/>
    <w:p w14:paraId="5375D8D0" w14:textId="77777777" w:rsidR="00E87D52" w:rsidRDefault="00E87D52" w:rsidP="00904F10"/>
    <w:p w14:paraId="1F23579D" w14:textId="35FB1F84" w:rsidR="00E87D52" w:rsidRDefault="00143DF8" w:rsidP="00E87D52">
      <w:r w:rsidRPr="00822AF4">
        <w:rPr>
          <w:b/>
          <w:bCs/>
          <w:noProof/>
        </w:rPr>
        <w:lastRenderedPageBreak/>
        <w:drawing>
          <wp:anchor distT="0" distB="0" distL="114300" distR="114300" simplePos="0" relativeHeight="252021760" behindDoc="0" locked="0" layoutInCell="1" allowOverlap="1" wp14:anchorId="3CF01B96" wp14:editId="5CFEC94D">
            <wp:simplePos x="0" y="0"/>
            <wp:positionH relativeFrom="margin">
              <wp:align>left</wp:align>
            </wp:positionH>
            <wp:positionV relativeFrom="paragraph">
              <wp:posOffset>8554</wp:posOffset>
            </wp:positionV>
            <wp:extent cx="1476000" cy="1476000"/>
            <wp:effectExtent l="0" t="0" r="0" b="0"/>
            <wp:wrapNone/>
            <wp:docPr id="78025318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25318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52">
        <w:t>We:</w:t>
      </w:r>
    </w:p>
    <w:p w14:paraId="29E4D98F" w14:textId="3291CA8E" w:rsidR="00E87D52" w:rsidRDefault="00E87D52" w:rsidP="00E87D52">
      <w:pPr>
        <w:pStyle w:val="Listtoplevel"/>
      </w:pPr>
      <w:r>
        <w:t>give information to support organisations to make their accessibility better</w:t>
      </w:r>
    </w:p>
    <w:p w14:paraId="4B7B0D47" w14:textId="67E8956E" w:rsidR="00E87D52" w:rsidRDefault="00143DF8" w:rsidP="00E87D52">
      <w:pPr>
        <w:pStyle w:val="Listtoplevel"/>
      </w:pPr>
      <w:r w:rsidRPr="00822AF4">
        <w:rPr>
          <w:b/>
          <w:bCs/>
        </w:rPr>
        <w:drawing>
          <wp:anchor distT="0" distB="0" distL="114300" distR="114300" simplePos="0" relativeHeight="252023808" behindDoc="0" locked="0" layoutInCell="1" allowOverlap="1" wp14:anchorId="179D5322" wp14:editId="067BF8A7">
            <wp:simplePos x="0" y="0"/>
            <wp:positionH relativeFrom="margin">
              <wp:align>left</wp:align>
            </wp:positionH>
            <wp:positionV relativeFrom="paragraph">
              <wp:posOffset>399151</wp:posOffset>
            </wp:positionV>
            <wp:extent cx="1440611" cy="1440611"/>
            <wp:effectExtent l="0" t="0" r="7620" b="0"/>
            <wp:wrapNone/>
            <wp:docPr id="1670742645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742645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52">
        <w:t>visit arts communities in Aotearoa New Zealand</w:t>
      </w:r>
    </w:p>
    <w:p w14:paraId="4AB93DD3" w14:textId="408B41FF" w:rsidR="00E87D52" w:rsidRDefault="00E87D52" w:rsidP="00E87D52">
      <w:pPr>
        <w:pStyle w:val="Listtoplevel"/>
      </w:pPr>
      <w:r>
        <w:t xml:space="preserve">connect </w:t>
      </w:r>
      <w:r w:rsidR="00147E2F">
        <w:t>Arts For All</w:t>
      </w:r>
      <w:r>
        <w:t xml:space="preserve"> Network members to each other. </w:t>
      </w:r>
    </w:p>
    <w:p w14:paraId="1E21E427" w14:textId="6AEAEB73" w:rsidR="00801795" w:rsidRDefault="00801795" w:rsidP="00904F10"/>
    <w:p w14:paraId="7E179038" w14:textId="54E19384" w:rsidR="00801795" w:rsidRDefault="00801795" w:rsidP="00904F10"/>
    <w:p w14:paraId="1E4AB11E" w14:textId="79C18B69" w:rsidR="00500540" w:rsidRDefault="00143DF8" w:rsidP="00F72161">
      <w:r w:rsidRPr="00822AF4">
        <w:rPr>
          <w:b/>
          <w:bCs/>
          <w:noProof/>
        </w:rPr>
        <w:drawing>
          <wp:anchor distT="0" distB="0" distL="114300" distR="114300" simplePos="0" relativeHeight="252025856" behindDoc="0" locked="0" layoutInCell="1" allowOverlap="1" wp14:anchorId="50EA1970" wp14:editId="1189B9D8">
            <wp:simplePos x="0" y="0"/>
            <wp:positionH relativeFrom="margin">
              <wp:align>left</wp:align>
            </wp:positionH>
            <wp:positionV relativeFrom="paragraph">
              <wp:posOffset>26670</wp:posOffset>
            </wp:positionV>
            <wp:extent cx="1781175" cy="1781175"/>
            <wp:effectExtent l="0" t="0" r="0" b="9525"/>
            <wp:wrapNone/>
            <wp:docPr id="1808488453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48845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3F6">
        <w:t>Some</w:t>
      </w:r>
      <w:r w:rsidR="00500540">
        <w:t xml:space="preserve"> members belong to arts organisations like:</w:t>
      </w:r>
    </w:p>
    <w:p w14:paraId="16C66F77" w14:textId="77191762" w:rsidR="00500540" w:rsidRDefault="00500540" w:rsidP="00500540">
      <w:pPr>
        <w:pStyle w:val="Listtoplevel"/>
      </w:pPr>
      <w:r>
        <w:t>theatres</w:t>
      </w:r>
    </w:p>
    <w:p w14:paraId="75082EEC" w14:textId="3ECE2DC0" w:rsidR="00147E2F" w:rsidRDefault="006D7903" w:rsidP="00500540">
      <w:pPr>
        <w:pStyle w:val="Listtoplevel"/>
      </w:pPr>
      <w:r w:rsidRPr="006D7903">
        <w:drawing>
          <wp:anchor distT="0" distB="0" distL="114300" distR="114300" simplePos="0" relativeHeight="252140544" behindDoc="0" locked="0" layoutInCell="1" allowOverlap="1" wp14:anchorId="6F77B1A4" wp14:editId="3366B6B4">
            <wp:simplePos x="0" y="0"/>
            <wp:positionH relativeFrom="margin">
              <wp:align>left</wp:align>
            </wp:positionH>
            <wp:positionV relativeFrom="paragraph">
              <wp:posOffset>570230</wp:posOffset>
            </wp:positionV>
            <wp:extent cx="1828800" cy="1828800"/>
            <wp:effectExtent l="0" t="0" r="0" b="0"/>
            <wp:wrapNone/>
            <wp:docPr id="35043538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43538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540">
        <w:t>festivals</w:t>
      </w:r>
    </w:p>
    <w:p w14:paraId="4A512BF4" w14:textId="1ADD81ED" w:rsidR="00147E2F" w:rsidRDefault="00147E2F" w:rsidP="006D7903">
      <w:pPr>
        <w:pStyle w:val="Listtoplevel"/>
      </w:pPr>
      <w:r>
        <w:t>galleries which are where people can look at art</w:t>
      </w:r>
    </w:p>
    <w:p w14:paraId="341AFC1C" w14:textId="78DD5927" w:rsidR="00500540" w:rsidRDefault="00147E2F" w:rsidP="00500540">
      <w:pPr>
        <w:pStyle w:val="Listtoplevel"/>
      </w:pPr>
      <w:r>
        <w:t>festivals</w:t>
      </w:r>
      <w:r w:rsidR="00500540">
        <w:t>.</w:t>
      </w:r>
    </w:p>
    <w:p w14:paraId="58AFA9A2" w14:textId="77777777" w:rsidR="00500540" w:rsidRDefault="00500540" w:rsidP="00500540"/>
    <w:p w14:paraId="015B18B1" w14:textId="6B0B7A67" w:rsidR="00E87D52" w:rsidRDefault="00E87D52">
      <w:pPr>
        <w:spacing w:line="240" w:lineRule="auto"/>
        <w:ind w:left="0"/>
      </w:pPr>
      <w:r>
        <w:br w:type="page"/>
      </w:r>
    </w:p>
    <w:p w14:paraId="1F9DA756" w14:textId="00DB4428" w:rsidR="007F23F6" w:rsidRDefault="00143DF8" w:rsidP="00F72161">
      <w:r w:rsidRPr="00822AF4">
        <w:rPr>
          <w:b/>
          <w:bCs/>
          <w:noProof/>
        </w:rPr>
        <w:lastRenderedPageBreak/>
        <w:drawing>
          <wp:anchor distT="0" distB="0" distL="114300" distR="114300" simplePos="0" relativeHeight="252027904" behindDoc="0" locked="0" layoutInCell="1" allowOverlap="1" wp14:anchorId="76D26541" wp14:editId="38FBEAAD">
            <wp:simplePos x="0" y="0"/>
            <wp:positionH relativeFrom="margin">
              <wp:posOffset>0</wp:posOffset>
            </wp:positionH>
            <wp:positionV relativeFrom="paragraph">
              <wp:posOffset>-93081</wp:posOffset>
            </wp:positionV>
            <wp:extent cx="1440612" cy="1440612"/>
            <wp:effectExtent l="0" t="0" r="7620" b="0"/>
            <wp:wrapNone/>
            <wp:docPr id="184515772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15772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2" cy="1440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3F6">
        <w:t>Some members work for places that do some work in the arts like:</w:t>
      </w:r>
    </w:p>
    <w:p w14:paraId="210086F1" w14:textId="55BD4C6B" w:rsidR="007F23F6" w:rsidRDefault="007F23F6" w:rsidP="007F23F6">
      <w:pPr>
        <w:pStyle w:val="Listtoplevel"/>
      </w:pPr>
      <w:r>
        <w:t>local councils</w:t>
      </w:r>
    </w:p>
    <w:p w14:paraId="0CE53AF8" w14:textId="5A298E5E" w:rsidR="007F23F6" w:rsidRDefault="00143DF8" w:rsidP="007F23F6">
      <w:pPr>
        <w:pStyle w:val="Listtoplevel"/>
      </w:pPr>
      <w:r w:rsidRPr="00822AF4">
        <w:rPr>
          <w:b/>
          <w:bCs/>
        </w:rPr>
        <w:drawing>
          <wp:anchor distT="0" distB="0" distL="114300" distR="114300" simplePos="0" relativeHeight="252029952" behindDoc="0" locked="0" layoutInCell="1" allowOverlap="1" wp14:anchorId="33F45CA8" wp14:editId="709FAEA5">
            <wp:simplePos x="0" y="0"/>
            <wp:positionH relativeFrom="margin">
              <wp:align>left</wp:align>
            </wp:positionH>
            <wp:positionV relativeFrom="paragraph">
              <wp:posOffset>208855</wp:posOffset>
            </wp:positionV>
            <wp:extent cx="1440180" cy="1173274"/>
            <wp:effectExtent l="0" t="0" r="7620" b="8255"/>
            <wp:wrapNone/>
            <wp:docPr id="973519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519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173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3F6">
        <w:t>accessibility service providers</w:t>
      </w:r>
    </w:p>
    <w:p w14:paraId="1501C0C0" w14:textId="134CF82D" w:rsidR="007F23F6" w:rsidRDefault="007F23F6" w:rsidP="007F23F6">
      <w:pPr>
        <w:pStyle w:val="Listtoplevel"/>
      </w:pPr>
      <w:r>
        <w:t xml:space="preserve">disabled persons organisations. </w:t>
      </w:r>
    </w:p>
    <w:p w14:paraId="123505B7" w14:textId="0C713387" w:rsidR="007F23F6" w:rsidRDefault="005D5118" w:rsidP="00F72161">
      <w:r>
        <w:rPr>
          <w:noProof/>
        </w:rPr>
        <mc:AlternateContent>
          <mc:Choice Requires="wpg">
            <w:drawing>
              <wp:anchor distT="0" distB="0" distL="114300" distR="114300" simplePos="0" relativeHeight="252036096" behindDoc="0" locked="0" layoutInCell="1" allowOverlap="1" wp14:anchorId="6DD28C12" wp14:editId="3C003FE3">
                <wp:simplePos x="0" y="0"/>
                <wp:positionH relativeFrom="column">
                  <wp:posOffset>0</wp:posOffset>
                </wp:positionH>
                <wp:positionV relativeFrom="paragraph">
                  <wp:posOffset>287524</wp:posOffset>
                </wp:positionV>
                <wp:extent cx="1799415" cy="1451382"/>
                <wp:effectExtent l="0" t="19050" r="29845" b="0"/>
                <wp:wrapNone/>
                <wp:docPr id="918988086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415" cy="1451382"/>
                          <a:chOff x="0" y="-8626"/>
                          <a:chExt cx="1799415" cy="1451382"/>
                        </a:xfrm>
                      </wpg:grpSpPr>
                      <pic:pic xmlns:pic="http://schemas.openxmlformats.org/drawingml/2006/picture">
                        <pic:nvPicPr>
                          <pic:cNvPr id="139217639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91501"/>
                            <a:ext cx="1151255" cy="1151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07651631" name="Speech Bubble: Oval 9"/>
                        <wps:cNvSpPr/>
                        <wps:spPr>
                          <a:xfrm rot="2143912">
                            <a:off x="887083" y="-8626"/>
                            <a:ext cx="912332" cy="943946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504E9A" w14:textId="77777777" w:rsidR="00143DF8" w:rsidRDefault="00143DF8" w:rsidP="00143DF8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2978265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9675" y="67214"/>
                            <a:ext cx="518795" cy="792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D28C12" id="Group 10" o:spid="_x0000_s1026" alt="&quot;&quot;" style="position:absolute;left:0;text-align:left;margin-left:0;margin-top:22.65pt;width:141.7pt;height:114.3pt;z-index:252036096;mso-height-relative:margin" coordorigin=",-86" coordsize="17994,145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4" o:spid="_x0000_s1027" type="#_x0000_t75" alt="&quot;&quot;" style="position:absolute;top:2915;width:11512;height:1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">
                  <v:imagedata r:id="rId35" o:title="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Speech Bubble: Oval 9" o:spid="_x0000_s1028" type="#_x0000_t63" style="position:absolute;left:8870;top:-86;width:9124;height:9439;rotation:234172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" adj="6300,24300" filled="f" strokecolor="#09101d [484]" strokeweight="1pt">
                  <v:textbox>
                    <w:txbxContent>
                      <w:p w14:paraId="2E504E9A" w14:textId="77777777" w:rsidR="00143DF8" w:rsidRDefault="00143DF8" w:rsidP="00143DF8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64" o:spid="_x0000_s1029" type="#_x0000_t75" alt="&quot;&quot;" style="position:absolute;left:10696;top:672;width:5188;height:7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">
                  <v:imagedata r:id="rId36" o:title=""/>
                </v:shape>
              </v:group>
            </w:pict>
          </mc:Fallback>
        </mc:AlternateContent>
      </w:r>
    </w:p>
    <w:p w14:paraId="7A287121" w14:textId="73929D95" w:rsidR="007F23F6" w:rsidRDefault="007F23F6" w:rsidP="00F72161"/>
    <w:p w14:paraId="16902658" w14:textId="4320CA9E" w:rsidR="007F23F6" w:rsidRDefault="007F23F6" w:rsidP="00E87D52">
      <w:r>
        <w:t>Some members are people who work on their own in the arts like artists.</w:t>
      </w:r>
    </w:p>
    <w:p w14:paraId="199E9BF7" w14:textId="62CB5D82" w:rsidR="00E87D52" w:rsidRDefault="00E87D52" w:rsidP="00E87D52"/>
    <w:p w14:paraId="58409B91" w14:textId="13C92833" w:rsidR="00E87D52" w:rsidRDefault="00E87D52" w:rsidP="00E87D52"/>
    <w:p w14:paraId="3CF0582F" w14:textId="42F1209B" w:rsidR="00E87D52" w:rsidRDefault="00DB43E8" w:rsidP="00E87D52">
      <w:r w:rsidRPr="00822AF4">
        <w:rPr>
          <w:b/>
          <w:bCs/>
          <w:noProof/>
        </w:rPr>
        <w:drawing>
          <wp:anchor distT="0" distB="0" distL="114300" distR="114300" simplePos="0" relativeHeight="252038144" behindDoc="0" locked="0" layoutInCell="1" allowOverlap="1" wp14:anchorId="3C16E5D9" wp14:editId="01A542CC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40180" cy="1440180"/>
            <wp:effectExtent l="0" t="0" r="7620" b="7620"/>
            <wp:wrapNone/>
            <wp:docPr id="1217573173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742645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52">
        <w:t xml:space="preserve">The </w:t>
      </w:r>
      <w:r w:rsidR="00147E2F">
        <w:t xml:space="preserve">Arts </w:t>
      </w:r>
      <w:proofErr w:type="gramStart"/>
      <w:r w:rsidR="00147E2F">
        <w:t>For</w:t>
      </w:r>
      <w:proofErr w:type="gramEnd"/>
      <w:r w:rsidR="00147E2F">
        <w:t xml:space="preserve"> All</w:t>
      </w:r>
      <w:r w:rsidR="00E87D52">
        <w:t xml:space="preserve"> Network brings Deaf and disabled people together with </w:t>
      </w:r>
      <w:r w:rsidR="00E87D52" w:rsidRPr="00E87D52">
        <w:rPr>
          <w:b/>
          <w:bCs/>
        </w:rPr>
        <w:t>allies</w:t>
      </w:r>
      <w:r w:rsidR="00E87D52">
        <w:t xml:space="preserve"> to:</w:t>
      </w:r>
    </w:p>
    <w:p w14:paraId="0FE7A2BF" w14:textId="2ACCB698" w:rsidR="00E87D52" w:rsidRDefault="00E87D52" w:rsidP="00E87D52">
      <w:pPr>
        <w:pStyle w:val="Listtoplevel"/>
      </w:pPr>
      <w:r>
        <w:t>connect</w:t>
      </w:r>
    </w:p>
    <w:p w14:paraId="73EFB91A" w14:textId="0A85B2B3" w:rsidR="00E87D52" w:rsidRDefault="00DB43E8" w:rsidP="00E87D52">
      <w:pPr>
        <w:pStyle w:val="Listtoplevel"/>
      </w:pPr>
      <w:r w:rsidRPr="00822AF4">
        <w:rPr>
          <w:b/>
          <w:bCs/>
        </w:rPr>
        <w:drawing>
          <wp:anchor distT="0" distB="0" distL="114300" distR="114300" simplePos="0" relativeHeight="252040192" behindDoc="0" locked="0" layoutInCell="1" allowOverlap="1" wp14:anchorId="08D6461F" wp14:editId="7F447E11">
            <wp:simplePos x="0" y="0"/>
            <wp:positionH relativeFrom="margin">
              <wp:align>left</wp:align>
            </wp:positionH>
            <wp:positionV relativeFrom="paragraph">
              <wp:posOffset>231995</wp:posOffset>
            </wp:positionV>
            <wp:extent cx="1440611" cy="1008299"/>
            <wp:effectExtent l="0" t="0" r="7620" b="1905"/>
            <wp:wrapNone/>
            <wp:docPr id="119152311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52311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00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52">
        <w:t>share</w:t>
      </w:r>
    </w:p>
    <w:p w14:paraId="3A2462C8" w14:textId="73D51100" w:rsidR="00E87D52" w:rsidRPr="00E87D52" w:rsidRDefault="00E87D52" w:rsidP="00E87D52">
      <w:pPr>
        <w:pStyle w:val="Listtoplevel"/>
      </w:pPr>
      <w:r>
        <w:t xml:space="preserve">learn. </w:t>
      </w:r>
    </w:p>
    <w:p w14:paraId="2CCED6FF" w14:textId="77777777" w:rsidR="00E87D52" w:rsidRDefault="00E87D52" w:rsidP="00E87D52">
      <w:pPr>
        <w:rPr>
          <w:rFonts w:cs="Arial"/>
          <w:color w:val="000000"/>
          <w:shd w:val="clear" w:color="auto" w:fill="FFFFFF"/>
        </w:rPr>
      </w:pPr>
    </w:p>
    <w:p w14:paraId="4C292FB0" w14:textId="77777777" w:rsidR="00E87D52" w:rsidRDefault="00E87D52" w:rsidP="00E87D52">
      <w:pPr>
        <w:rPr>
          <w:rFonts w:cs="Arial"/>
          <w:color w:val="000000"/>
          <w:shd w:val="clear" w:color="auto" w:fill="FFFFFF"/>
        </w:rPr>
      </w:pPr>
    </w:p>
    <w:p w14:paraId="113990D6" w14:textId="77777777" w:rsidR="00E87D52" w:rsidRDefault="00E87D52" w:rsidP="00E87D52">
      <w:pPr>
        <w:rPr>
          <w:rFonts w:cs="Arial"/>
          <w:color w:val="000000"/>
          <w:shd w:val="clear" w:color="auto" w:fill="FFFFFF"/>
        </w:rPr>
      </w:pPr>
    </w:p>
    <w:p w14:paraId="616ED9A2" w14:textId="4D04BE58" w:rsidR="00E87D52" w:rsidRDefault="00DB43E8" w:rsidP="00E87D52">
      <w:pPr>
        <w:rPr>
          <w:shd w:val="clear" w:color="auto" w:fill="FFFFFF"/>
        </w:rPr>
      </w:pPr>
      <w:r w:rsidRPr="00822AF4">
        <w:rPr>
          <w:b/>
          <w:bCs/>
          <w:noProof/>
        </w:rPr>
        <w:lastRenderedPageBreak/>
        <w:drawing>
          <wp:anchor distT="0" distB="0" distL="114300" distR="114300" simplePos="0" relativeHeight="252042240" behindDoc="0" locked="0" layoutInCell="1" allowOverlap="1" wp14:anchorId="4A071188" wp14:editId="51A9EF0C">
            <wp:simplePos x="0" y="0"/>
            <wp:positionH relativeFrom="margin">
              <wp:align>left</wp:align>
            </wp:positionH>
            <wp:positionV relativeFrom="paragraph">
              <wp:posOffset>104128</wp:posOffset>
            </wp:positionV>
            <wp:extent cx="1440611" cy="1266497"/>
            <wp:effectExtent l="0" t="0" r="7620" b="0"/>
            <wp:wrapNone/>
            <wp:docPr id="1083927415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927415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266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52">
        <w:t xml:space="preserve">Here </w:t>
      </w:r>
      <w:r w:rsidR="00E87D52" w:rsidRPr="00E87D52">
        <w:rPr>
          <w:b/>
          <w:bCs/>
        </w:rPr>
        <w:t>allies</w:t>
      </w:r>
      <w:r w:rsidR="00E87D52">
        <w:t xml:space="preserve"> </w:t>
      </w:r>
      <w:proofErr w:type="gramStart"/>
      <w:r w:rsidR="00E87D52">
        <w:t>means</w:t>
      </w:r>
      <w:proofErr w:type="gramEnd"/>
      <w:r w:rsidR="00E87D52">
        <w:t xml:space="preserve"> non-disabled people who: </w:t>
      </w:r>
      <w:r w:rsidR="00E87D52">
        <w:rPr>
          <w:noProof/>
        </w:rPr>
        <mc:AlternateContent>
          <mc:Choice Requires="wps">
            <w:drawing>
              <wp:anchor distT="0" distB="0" distL="114300" distR="114300" simplePos="0" relativeHeight="252008448" behindDoc="1" locked="0" layoutInCell="1" allowOverlap="1" wp14:anchorId="1FCF4513" wp14:editId="0929EECE">
                <wp:simplePos x="0" y="0"/>
                <wp:positionH relativeFrom="margin">
                  <wp:posOffset>2122805</wp:posOffset>
                </wp:positionH>
                <wp:positionV relativeFrom="paragraph">
                  <wp:posOffset>-55576</wp:posOffset>
                </wp:positionV>
                <wp:extent cx="3600000" cy="3379222"/>
                <wp:effectExtent l="0" t="0" r="635" b="0"/>
                <wp:wrapNone/>
                <wp:docPr id="2017224569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37922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22B52" id="Rectangle 2" o:spid="_x0000_s1026" alt="&quot;&quot;" style="position:absolute;margin-left:167.15pt;margin-top:-4.4pt;width:283.45pt;height:266.1pt;z-index:-25130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" fillcolor="#f7caac [1301]" stroked="f" strokeweight="1pt">
                <w10:wrap anchorx="margin"/>
              </v:rect>
            </w:pict>
          </mc:Fallback>
        </mc:AlternateContent>
      </w:r>
    </w:p>
    <w:p w14:paraId="40E7F06F" w14:textId="342CDCE8" w:rsidR="00E87D52" w:rsidRPr="00E87D52" w:rsidRDefault="00E87D52" w:rsidP="00E87D52">
      <w:pPr>
        <w:pStyle w:val="Listtoplevel"/>
      </w:pPr>
      <w:r w:rsidRPr="00E87D52">
        <w:t>want to support Deaf and disabled people</w:t>
      </w:r>
    </w:p>
    <w:p w14:paraId="782A030E" w14:textId="38238207" w:rsidR="00E87D52" w:rsidRPr="00E87D52" w:rsidRDefault="00DB43E8" w:rsidP="00E87D52">
      <w:pPr>
        <w:pStyle w:val="Listtoplevel"/>
        <w:numPr>
          <w:ilvl w:val="0"/>
          <w:numId w:val="0"/>
        </w:numPr>
        <w:ind w:left="4253"/>
      </w:pPr>
      <w:r w:rsidRPr="00822AF4">
        <w:rPr>
          <w:b/>
          <w:bCs/>
        </w:rPr>
        <w:drawing>
          <wp:anchor distT="0" distB="0" distL="114300" distR="114300" simplePos="0" relativeHeight="252044288" behindDoc="0" locked="0" layoutInCell="1" allowOverlap="1" wp14:anchorId="2170B196" wp14:editId="18BACF28">
            <wp:simplePos x="0" y="0"/>
            <wp:positionH relativeFrom="margin">
              <wp:align>left</wp:align>
            </wp:positionH>
            <wp:positionV relativeFrom="paragraph">
              <wp:posOffset>114480</wp:posOffset>
            </wp:positionV>
            <wp:extent cx="1437910" cy="1440611"/>
            <wp:effectExtent l="0" t="0" r="0" b="7620"/>
            <wp:wrapNone/>
            <wp:docPr id="54670170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70170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910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52" w:rsidRPr="00E87D52">
        <w:t>and</w:t>
      </w:r>
    </w:p>
    <w:p w14:paraId="49BCCA97" w14:textId="50A94315" w:rsidR="00E87D52" w:rsidRPr="00E87D52" w:rsidRDefault="00E87D52" w:rsidP="00E87D52">
      <w:pPr>
        <w:pStyle w:val="Listtoplevel"/>
      </w:pPr>
      <w:r w:rsidRPr="00E87D52">
        <w:t>are working on making accessibility in the arts better.</w:t>
      </w:r>
    </w:p>
    <w:p w14:paraId="3541A455" w14:textId="77777777" w:rsidR="00E87D52" w:rsidRDefault="00E87D52" w:rsidP="00E87D52">
      <w:pPr>
        <w:rPr>
          <w:rFonts w:cs="Arial"/>
          <w:color w:val="000000"/>
          <w:shd w:val="clear" w:color="auto" w:fill="FFFFFF"/>
        </w:rPr>
      </w:pPr>
    </w:p>
    <w:p w14:paraId="449EEFFE" w14:textId="54A33C55" w:rsidR="00147E2F" w:rsidRDefault="00E87D52" w:rsidP="00E87D52">
      <w:pPr>
        <w:rPr>
          <w:rFonts w:cs="Arial"/>
          <w:color w:val="000000"/>
          <w:shd w:val="clear" w:color="auto" w:fill="FFFFFF"/>
        </w:rPr>
      </w:pPr>
      <w:r w:rsidRPr="001D585A">
        <w:rPr>
          <w:rFonts w:cs="Arial"/>
          <w:color w:val="000000"/>
          <w:shd w:val="clear" w:color="auto" w:fill="FFFFFF"/>
        </w:rPr>
        <w:t xml:space="preserve"> </w:t>
      </w:r>
    </w:p>
    <w:p w14:paraId="154E69D7" w14:textId="77777777" w:rsidR="00147E2F" w:rsidRDefault="00147E2F">
      <w:pPr>
        <w:spacing w:line="240" w:lineRule="auto"/>
        <w:ind w:left="0"/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br w:type="page"/>
      </w:r>
    </w:p>
    <w:p w14:paraId="601D0705" w14:textId="6B4312BB" w:rsidR="005D6136" w:rsidRDefault="00147E2F" w:rsidP="00147E2F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 xml:space="preserve">How to join the Arts </w:t>
      </w:r>
      <w:proofErr w:type="gramStart"/>
      <w:r>
        <w:rPr>
          <w:shd w:val="clear" w:color="auto" w:fill="FFFFFF"/>
        </w:rPr>
        <w:t>For</w:t>
      </w:r>
      <w:proofErr w:type="gramEnd"/>
      <w:r>
        <w:rPr>
          <w:shd w:val="clear" w:color="auto" w:fill="FFFFFF"/>
        </w:rPr>
        <w:t xml:space="preserve"> All Network</w:t>
      </w:r>
    </w:p>
    <w:p w14:paraId="619F9F92" w14:textId="77777777" w:rsidR="0072024D" w:rsidRDefault="0072024D" w:rsidP="0072024D">
      <w:pPr>
        <w:rPr>
          <w:shd w:val="clear" w:color="auto" w:fill="FFFFFF"/>
        </w:rPr>
      </w:pPr>
    </w:p>
    <w:p w14:paraId="73254F6B" w14:textId="5CACB561" w:rsidR="0072024D" w:rsidRDefault="0072024D" w:rsidP="0072024D">
      <w:pPr>
        <w:rPr>
          <w:shd w:val="clear" w:color="auto" w:fill="FFFFFF"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136448" behindDoc="0" locked="0" layoutInCell="1" allowOverlap="1" wp14:anchorId="32EE2714" wp14:editId="60618867">
                <wp:simplePos x="0" y="0"/>
                <wp:positionH relativeFrom="column">
                  <wp:posOffset>180975</wp:posOffset>
                </wp:positionH>
                <wp:positionV relativeFrom="paragraph">
                  <wp:posOffset>264160</wp:posOffset>
                </wp:positionV>
                <wp:extent cx="1260000" cy="1182022"/>
                <wp:effectExtent l="0" t="0" r="0" b="0"/>
                <wp:wrapNone/>
                <wp:docPr id="631415526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0000" cy="1182022"/>
                          <a:chOff x="0" y="0"/>
                          <a:chExt cx="1155808" cy="1064453"/>
                        </a:xfrm>
                      </wpg:grpSpPr>
                      <pic:pic xmlns:pic="http://schemas.openxmlformats.org/drawingml/2006/picture">
                        <pic:nvPicPr>
                          <pic:cNvPr id="1466221397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5879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6810961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4453" y="0"/>
                            <a:ext cx="681355" cy="681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22928106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8605" y="486603"/>
                            <a:ext cx="577850" cy="57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4C5711" id="Group 8" o:spid="_x0000_s1026" alt="&quot;&quot;" style="position:absolute;margin-left:14.25pt;margin-top:20.8pt;width:99.2pt;height:93.05pt;z-index:252136448;mso-width-relative:margin;mso-height-relative:margin" coordsize="11558,10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">
                <v:shape id="Picture 26" o:spid="_x0000_s1027" type="#_x0000_t75" alt="&quot;&quot;" style="position:absolute;top:258;width:7931;height:7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">
                  <v:imagedata r:id="rId44" o:title=""/>
                </v:shape>
                <v:shape id="Picture 26" o:spid="_x0000_s1028" type="#_x0000_t75" alt="&quot;&quot;" style="position:absolute;left:4744;width:6814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">
                  <v:imagedata r:id="rId45" o:title=""/>
                </v:shape>
                <v:shape id="Picture 26" o:spid="_x0000_s1029" type="#_x0000_t75" alt="&quot;&quot;" style="position:absolute;left:2486;top:4866;width:5778;height:5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">
                  <v:imagedata r:id="rId46" o:title=""/>
                </v:shape>
              </v:group>
            </w:pict>
          </mc:Fallback>
        </mc:AlternateContent>
      </w:r>
    </w:p>
    <w:p w14:paraId="1D8F640D" w14:textId="6E5240C1" w:rsidR="0072024D" w:rsidRDefault="00AE4BF3" w:rsidP="0072024D">
      <w:pPr>
        <w:rPr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2147712" behindDoc="0" locked="0" layoutInCell="1" allowOverlap="1" wp14:anchorId="1073954D" wp14:editId="259B812B">
            <wp:simplePos x="0" y="0"/>
            <wp:positionH relativeFrom="margin">
              <wp:posOffset>1133475</wp:posOffset>
            </wp:positionH>
            <wp:positionV relativeFrom="paragraph">
              <wp:posOffset>680720</wp:posOffset>
            </wp:positionV>
            <wp:extent cx="495300" cy="495300"/>
            <wp:effectExtent l="0" t="0" r="0" b="0"/>
            <wp:wrapNone/>
            <wp:docPr id="318959359" name="Graphic 21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59359" name="Graphic 318959359" descr="Close with solid fill"/>
                    <pic:cNvPicPr/>
                  </pic:nvPicPr>
                  <pic:blipFill>
                    <a:blip r:embed="rId47">
                      <a:extLs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24D">
        <w:rPr>
          <w:shd w:val="clear" w:color="auto" w:fill="FFFFFF"/>
        </w:rPr>
        <w:t xml:space="preserve">It does not cost any money to be part of the Arts </w:t>
      </w:r>
      <w:proofErr w:type="gramStart"/>
      <w:r w:rsidR="0072024D">
        <w:rPr>
          <w:shd w:val="clear" w:color="auto" w:fill="FFFFFF"/>
        </w:rPr>
        <w:t>For</w:t>
      </w:r>
      <w:proofErr w:type="gramEnd"/>
      <w:r w:rsidR="0072024D">
        <w:rPr>
          <w:shd w:val="clear" w:color="auto" w:fill="FFFFFF"/>
        </w:rPr>
        <w:t xml:space="preserve"> All Network.</w:t>
      </w:r>
    </w:p>
    <w:p w14:paraId="663FD0E8" w14:textId="3B34A95E" w:rsidR="0072024D" w:rsidRDefault="0072024D" w:rsidP="0072024D">
      <w:pPr>
        <w:rPr>
          <w:shd w:val="clear" w:color="auto" w:fill="FFFFFF"/>
        </w:rPr>
      </w:pPr>
    </w:p>
    <w:p w14:paraId="24CF06A8" w14:textId="3995FEFC" w:rsidR="0072024D" w:rsidRDefault="0072024D" w:rsidP="0072024D">
      <w:pPr>
        <w:rPr>
          <w:shd w:val="clear" w:color="auto" w:fill="FFFFFF"/>
        </w:rPr>
      </w:pPr>
    </w:p>
    <w:p w14:paraId="50361639" w14:textId="22539722" w:rsidR="0072024D" w:rsidRDefault="0072024D" w:rsidP="0072024D">
      <w:pPr>
        <w:rPr>
          <w:shd w:val="clear" w:color="auto" w:fill="FFFFFF"/>
        </w:rPr>
      </w:pPr>
      <w:r w:rsidRPr="006778C5">
        <w:rPr>
          <w:noProof/>
        </w:rPr>
        <w:drawing>
          <wp:anchor distT="0" distB="0" distL="114300" distR="114300" simplePos="0" relativeHeight="252133376" behindDoc="0" locked="0" layoutInCell="1" allowOverlap="1" wp14:anchorId="18309779" wp14:editId="58877A09">
            <wp:simplePos x="0" y="0"/>
            <wp:positionH relativeFrom="margin">
              <wp:posOffset>114300</wp:posOffset>
            </wp:positionH>
            <wp:positionV relativeFrom="paragraph">
              <wp:posOffset>83185</wp:posOffset>
            </wp:positionV>
            <wp:extent cx="1620000" cy="1077490"/>
            <wp:effectExtent l="0" t="0" r="0" b="8890"/>
            <wp:wrapNone/>
            <wp:docPr id="186596016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8149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7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</w:rPr>
        <w:t>You can join using:</w:t>
      </w:r>
    </w:p>
    <w:p w14:paraId="3DDD121F" w14:textId="3C3164CB" w:rsidR="0072024D" w:rsidRDefault="0072024D" w:rsidP="0072024D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the form on our website</w:t>
      </w:r>
    </w:p>
    <w:p w14:paraId="3D7159A3" w14:textId="124DD3E0" w:rsidR="0072024D" w:rsidRDefault="0072024D" w:rsidP="0072024D">
      <w:pPr>
        <w:pStyle w:val="Listtoplevel"/>
        <w:rPr>
          <w:shd w:val="clear" w:color="auto" w:fill="FFFFFF"/>
        </w:rPr>
      </w:pPr>
      <w:r w:rsidRPr="006778C5">
        <w:drawing>
          <wp:anchor distT="0" distB="0" distL="114300" distR="114300" simplePos="0" relativeHeight="252134400" behindDoc="0" locked="0" layoutInCell="1" allowOverlap="1" wp14:anchorId="0F6825CF" wp14:editId="38A978AE">
            <wp:simplePos x="0" y="0"/>
            <wp:positionH relativeFrom="margin">
              <wp:posOffset>-19050</wp:posOffset>
            </wp:positionH>
            <wp:positionV relativeFrom="paragraph">
              <wp:posOffset>320040</wp:posOffset>
            </wp:positionV>
            <wp:extent cx="1620000" cy="1431725"/>
            <wp:effectExtent l="0" t="0" r="0" b="0"/>
            <wp:wrapNone/>
            <wp:docPr id="19327266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46722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43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</w:rPr>
        <w:t>email</w:t>
      </w:r>
    </w:p>
    <w:p w14:paraId="63E29023" w14:textId="731F5E46" w:rsidR="0072024D" w:rsidRDefault="0072024D" w:rsidP="0072024D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phone.</w:t>
      </w:r>
    </w:p>
    <w:p w14:paraId="2D9D146B" w14:textId="77777777" w:rsidR="0072024D" w:rsidRDefault="0072024D">
      <w:pPr>
        <w:spacing w:line="240" w:lineRule="auto"/>
        <w:ind w:left="0"/>
        <w:rPr>
          <w:rFonts w:cs="Arial"/>
          <w:color w:val="000000"/>
          <w:shd w:val="clear" w:color="auto" w:fill="FFFFFF"/>
        </w:rPr>
      </w:pPr>
    </w:p>
    <w:p w14:paraId="71900E31" w14:textId="35970F9D" w:rsidR="0072024D" w:rsidRDefault="0072024D" w:rsidP="0072024D">
      <w:pPr>
        <w:rPr>
          <w:shd w:val="clear" w:color="auto" w:fill="FFFFFF"/>
        </w:rPr>
      </w:pPr>
    </w:p>
    <w:p w14:paraId="7A32FD36" w14:textId="26260A42" w:rsidR="0072024D" w:rsidRDefault="0072024D" w:rsidP="0072024D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138496" behindDoc="0" locked="0" layoutInCell="1" allowOverlap="1" wp14:anchorId="11290B2A" wp14:editId="23C0DB4A">
            <wp:simplePos x="0" y="0"/>
            <wp:positionH relativeFrom="margin">
              <wp:align>left</wp:align>
            </wp:positionH>
            <wp:positionV relativeFrom="paragraph">
              <wp:posOffset>289129</wp:posOffset>
            </wp:positionV>
            <wp:extent cx="1661338" cy="888520"/>
            <wp:effectExtent l="0" t="0" r="0" b="6985"/>
            <wp:wrapNone/>
            <wp:docPr id="924013947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22558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338" cy="88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color w:val="000000"/>
          <w:shd w:val="clear" w:color="auto" w:fill="FFFFFF"/>
        </w:rPr>
        <w:t xml:space="preserve">All the information on how to get in touch with us is on </w:t>
      </w:r>
      <w:r w:rsidRPr="00374993">
        <w:rPr>
          <w:rFonts w:cs="Arial"/>
          <w:b/>
          <w:bCs/>
          <w:color w:val="000000"/>
          <w:shd w:val="clear" w:color="auto" w:fill="FFFFFF"/>
        </w:rPr>
        <w:t>page</w:t>
      </w:r>
      <w:r>
        <w:rPr>
          <w:rFonts w:cs="Arial"/>
          <w:b/>
          <w:bCs/>
          <w:color w:val="000000"/>
          <w:shd w:val="clear" w:color="auto" w:fill="FFFFFF"/>
        </w:rPr>
        <w:t xml:space="preserve"> 17</w:t>
      </w:r>
      <w:r>
        <w:rPr>
          <w:rFonts w:cs="Arial"/>
          <w:color w:val="000000"/>
          <w:shd w:val="clear" w:color="auto" w:fill="FFFFFF"/>
        </w:rPr>
        <w:t>.</w:t>
      </w:r>
    </w:p>
    <w:p w14:paraId="0048353C" w14:textId="77777777" w:rsidR="0072024D" w:rsidRDefault="0072024D" w:rsidP="0072024D">
      <w:pPr>
        <w:rPr>
          <w:shd w:val="clear" w:color="auto" w:fill="FFFFFF"/>
        </w:rPr>
      </w:pPr>
    </w:p>
    <w:p w14:paraId="3E338C0B" w14:textId="27EC2006" w:rsidR="0072024D" w:rsidRDefault="0072024D" w:rsidP="0072024D">
      <w:pPr>
        <w:rPr>
          <w:shd w:val="clear" w:color="auto" w:fill="FFFFFF"/>
        </w:rPr>
      </w:pPr>
    </w:p>
    <w:p w14:paraId="1F24AB4D" w14:textId="71E8E07E" w:rsidR="0072024D" w:rsidRDefault="0072024D">
      <w:pPr>
        <w:spacing w:line="240" w:lineRule="auto"/>
        <w:ind w:left="0"/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419CEA31" w14:textId="1DC8252E" w:rsidR="0072024D" w:rsidRDefault="006D7903" w:rsidP="0072024D">
      <w:pPr>
        <w:rPr>
          <w:shd w:val="clear" w:color="auto" w:fill="FFFFFF"/>
        </w:rPr>
      </w:pPr>
      <w:r w:rsidRPr="006D7903">
        <w:rPr>
          <w:noProof/>
          <w:shd w:val="clear" w:color="auto" w:fill="FFFFFF"/>
        </w:rPr>
        <w:lastRenderedPageBreak/>
        <w:drawing>
          <wp:anchor distT="0" distB="0" distL="114300" distR="114300" simplePos="0" relativeHeight="252146688" behindDoc="0" locked="0" layoutInCell="1" allowOverlap="1" wp14:anchorId="588633F5" wp14:editId="580DC80F">
            <wp:simplePos x="0" y="0"/>
            <wp:positionH relativeFrom="margin">
              <wp:align>left</wp:align>
            </wp:positionH>
            <wp:positionV relativeFrom="paragraph">
              <wp:posOffset>-180975</wp:posOffset>
            </wp:positionV>
            <wp:extent cx="1390650" cy="1390650"/>
            <wp:effectExtent l="0" t="0" r="0" b="0"/>
            <wp:wrapNone/>
            <wp:docPr id="7275240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5240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024D">
        <w:rPr>
          <w:shd w:val="clear" w:color="auto" w:fill="FFFFFF"/>
        </w:rPr>
        <w:t xml:space="preserve">When you ask to </w:t>
      </w:r>
      <w:proofErr w:type="gramStart"/>
      <w:r w:rsidR="0072024D">
        <w:rPr>
          <w:shd w:val="clear" w:color="auto" w:fill="FFFFFF"/>
        </w:rPr>
        <w:t>join</w:t>
      </w:r>
      <w:proofErr w:type="gramEnd"/>
      <w:r w:rsidR="0072024D">
        <w:rPr>
          <w:shd w:val="clear" w:color="auto" w:fill="FFFFFF"/>
        </w:rPr>
        <w:t xml:space="preserve"> please tell us:</w:t>
      </w:r>
    </w:p>
    <w:p w14:paraId="73715D43" w14:textId="32CEA078" w:rsidR="0072024D" w:rsidRDefault="0072024D" w:rsidP="0072024D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your name</w:t>
      </w:r>
    </w:p>
    <w:p w14:paraId="3242C53C" w14:textId="6803BC7C" w:rsidR="0072024D" w:rsidRDefault="006D7903" w:rsidP="006D7903">
      <w:pPr>
        <w:pStyle w:val="Listtoplevel"/>
        <w:rPr>
          <w:shd w:val="clear" w:color="auto" w:fill="FFFFFF"/>
        </w:rPr>
      </w:pPr>
      <w:r w:rsidRPr="006D7903">
        <w:rPr>
          <w:shd w:val="clear" w:color="auto" w:fill="FFFFFF"/>
        </w:rPr>
        <w:drawing>
          <wp:anchor distT="0" distB="0" distL="114300" distR="114300" simplePos="0" relativeHeight="252142592" behindDoc="0" locked="0" layoutInCell="1" allowOverlap="1" wp14:anchorId="6AEFE2C9" wp14:editId="59777D46">
            <wp:simplePos x="0" y="0"/>
            <wp:positionH relativeFrom="margin">
              <wp:align>left</wp:align>
            </wp:positionH>
            <wp:positionV relativeFrom="paragraph">
              <wp:posOffset>228600</wp:posOffset>
            </wp:positionV>
            <wp:extent cx="1152747" cy="1600200"/>
            <wp:effectExtent l="0" t="0" r="9525" b="0"/>
            <wp:wrapNone/>
            <wp:docPr id="16886748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6748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747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024D">
        <w:rPr>
          <w:shd w:val="clear" w:color="auto" w:fill="FFFFFF"/>
        </w:rPr>
        <w:t>what part of Aotearoa New Zealand you live in</w:t>
      </w:r>
    </w:p>
    <w:p w14:paraId="018B514A" w14:textId="1418D0AC" w:rsidR="0072024D" w:rsidRDefault="006D7903" w:rsidP="0072024D">
      <w:pPr>
        <w:pStyle w:val="Listtoplevel"/>
        <w:rPr>
          <w:shd w:val="clear" w:color="auto" w:fill="FFFFFF"/>
        </w:rPr>
      </w:pPr>
      <w:r w:rsidRPr="006D7903">
        <w:rPr>
          <w:shd w:val="clear" w:color="auto" w:fill="FFFFFF"/>
        </w:rPr>
        <w:drawing>
          <wp:anchor distT="0" distB="0" distL="114300" distR="114300" simplePos="0" relativeHeight="252144640" behindDoc="0" locked="0" layoutInCell="1" allowOverlap="1" wp14:anchorId="5B567C0C" wp14:editId="2E99B312">
            <wp:simplePos x="0" y="0"/>
            <wp:positionH relativeFrom="margin">
              <wp:align>left</wp:align>
            </wp:positionH>
            <wp:positionV relativeFrom="paragraph">
              <wp:posOffset>837565</wp:posOffset>
            </wp:positionV>
            <wp:extent cx="1313130" cy="1171575"/>
            <wp:effectExtent l="0" t="0" r="1905" b="0"/>
            <wp:wrapNone/>
            <wp:docPr id="69765489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65489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252" cy="117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024D">
        <w:rPr>
          <w:shd w:val="clear" w:color="auto" w:fill="FFFFFF"/>
        </w:rPr>
        <w:t>if you are part of an organisation tell us what it is</w:t>
      </w:r>
    </w:p>
    <w:p w14:paraId="367B28D8" w14:textId="14E811A3" w:rsidR="0072024D" w:rsidRPr="0072024D" w:rsidRDefault="0072024D" w:rsidP="006D790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your job or what kind of art you do.</w:t>
      </w:r>
    </w:p>
    <w:p w14:paraId="33B0FC4F" w14:textId="77777777" w:rsidR="0072024D" w:rsidRDefault="0072024D" w:rsidP="0072024D">
      <w:pPr>
        <w:rPr>
          <w:shd w:val="clear" w:color="auto" w:fill="FFFFFF"/>
        </w:rPr>
      </w:pPr>
    </w:p>
    <w:p w14:paraId="0E70A787" w14:textId="77777777" w:rsidR="0072024D" w:rsidRDefault="0072024D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4C396B58" w14:textId="453146A9" w:rsidR="00E87D52" w:rsidRDefault="00191961" w:rsidP="005D6136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I</w:t>
      </w:r>
      <w:r w:rsidR="005D6136">
        <w:rPr>
          <w:shd w:val="clear" w:color="auto" w:fill="FFFFFF"/>
        </w:rPr>
        <w:t>n</w:t>
      </w:r>
      <w:r w:rsidR="007A2E76">
        <w:rPr>
          <w:shd w:val="clear" w:color="auto" w:fill="FFFFFF"/>
        </w:rPr>
        <w:t>-</w:t>
      </w:r>
      <w:r w:rsidR="005D6136">
        <w:rPr>
          <w:shd w:val="clear" w:color="auto" w:fill="FFFFFF"/>
        </w:rPr>
        <w:t>person</w:t>
      </w:r>
      <w:r>
        <w:rPr>
          <w:shd w:val="clear" w:color="auto" w:fill="FFFFFF"/>
        </w:rPr>
        <w:t xml:space="preserve"> hui / meetings</w:t>
      </w:r>
    </w:p>
    <w:p w14:paraId="62F76467" w14:textId="77777777" w:rsidR="005D6136" w:rsidRDefault="005D6136" w:rsidP="005D6136"/>
    <w:p w14:paraId="5A4F6B87" w14:textId="5CC87A3A" w:rsidR="007A2E76" w:rsidRDefault="000F7B2F" w:rsidP="005D6136">
      <w:r w:rsidRPr="00822AF4">
        <w:rPr>
          <w:b/>
          <w:bCs/>
          <w:noProof/>
        </w:rPr>
        <w:drawing>
          <wp:anchor distT="0" distB="0" distL="114300" distR="114300" simplePos="0" relativeHeight="252048384" behindDoc="0" locked="0" layoutInCell="1" allowOverlap="1" wp14:anchorId="14C285BA" wp14:editId="4EB5C6D5">
            <wp:simplePos x="0" y="0"/>
            <wp:positionH relativeFrom="margin">
              <wp:align>left</wp:align>
            </wp:positionH>
            <wp:positionV relativeFrom="paragraph">
              <wp:posOffset>307089</wp:posOffset>
            </wp:positionV>
            <wp:extent cx="1440611" cy="1070022"/>
            <wp:effectExtent l="0" t="0" r="7620" b="0"/>
            <wp:wrapNone/>
            <wp:docPr id="103230344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0344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07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C1288C" w14:textId="07FF00A5" w:rsidR="007A2E76" w:rsidRDefault="007A2E76" w:rsidP="005D6136">
      <w:r>
        <w:t xml:space="preserve">We visit different places around Aotearoa New Zealand to have </w:t>
      </w:r>
      <w:r w:rsidR="000F7B2F">
        <w:br/>
      </w:r>
      <w:r>
        <w:t>in-person hui / meetings.</w:t>
      </w:r>
    </w:p>
    <w:p w14:paraId="58BDEB32" w14:textId="52B93B5A" w:rsidR="005D6136" w:rsidRDefault="005D6136" w:rsidP="005D6136"/>
    <w:p w14:paraId="6ECE16E4" w14:textId="47C61C84" w:rsidR="007A2E76" w:rsidRDefault="000F7B2F" w:rsidP="007A2E76">
      <w:pPr>
        <w:rPr>
          <w:rFonts w:cs="Arial"/>
          <w:color w:val="000000"/>
          <w:shd w:val="clear" w:color="auto" w:fill="FFFFFF"/>
        </w:rPr>
      </w:pPr>
      <w:r>
        <w:rPr>
          <w:rFonts w:cs="Arial"/>
          <w:noProof/>
          <w:color w:val="000000"/>
        </w:rPr>
        <mc:AlternateContent>
          <mc:Choice Requires="wpg">
            <w:drawing>
              <wp:anchor distT="0" distB="0" distL="114300" distR="114300" simplePos="0" relativeHeight="252054528" behindDoc="0" locked="0" layoutInCell="1" allowOverlap="1" wp14:anchorId="56109BBD" wp14:editId="75CCD935">
                <wp:simplePos x="0" y="0"/>
                <wp:positionH relativeFrom="column">
                  <wp:posOffset>0</wp:posOffset>
                </wp:positionH>
                <wp:positionV relativeFrom="paragraph">
                  <wp:posOffset>269060</wp:posOffset>
                </wp:positionV>
                <wp:extent cx="1423670" cy="1584948"/>
                <wp:effectExtent l="0" t="19050" r="5080" b="0"/>
                <wp:wrapNone/>
                <wp:docPr id="216953968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3670" cy="1584948"/>
                          <a:chOff x="0" y="0"/>
                          <a:chExt cx="1424102" cy="1585004"/>
                        </a:xfrm>
                      </wpg:grpSpPr>
                      <pic:pic xmlns:pic="http://schemas.openxmlformats.org/drawingml/2006/picture">
                        <pic:nvPicPr>
                          <pic:cNvPr id="1356248925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395014"/>
                            <a:ext cx="905226" cy="1189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49851751" name="Speech Bubble: Oval 11"/>
                        <wps:cNvSpPr/>
                        <wps:spPr>
                          <a:xfrm rot="1457647">
                            <a:off x="700540" y="0"/>
                            <a:ext cx="723562" cy="666463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586074D" w14:textId="77777777" w:rsidR="000F7B2F" w:rsidRDefault="000F7B2F" w:rsidP="000F7B2F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2141826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/>
                          <a:srcRect/>
                          <a:stretch/>
                        </pic:blipFill>
                        <pic:spPr bwMode="auto">
                          <a:xfrm>
                            <a:off x="828141" y="107584"/>
                            <a:ext cx="457200" cy="445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109BBD" id="Group 12" o:spid="_x0000_s1030" alt="&quot;&quot;" style="position:absolute;left:0;text-align:left;margin-left:0;margin-top:21.2pt;width:112.1pt;height:124.8pt;z-index:252054528;mso-width-relative:margin;mso-height-relative:margin" coordsize="14241,15850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CswAAAABSZ2h0&#10;bG9uZwAAAsU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">
                <v:shape id="Picture 64" o:spid="_x0000_s1031" type="#_x0000_t75" alt="&quot;&quot;" style="position:absolute;top:3950;width:9052;height:11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">
                  <v:imagedata r:id="rId58" o:title=""/>
                </v:shape>
                <v:shape id="Speech Bubble: Oval 11" o:spid="_x0000_s1032" type="#_x0000_t63" style="position:absolute;left:7005;width:7236;height:6664;rotation:159213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" adj="6300,24300" filled="f" strokecolor="#09101d [484]" strokeweight="1pt">
                  <v:textbox>
                    <w:txbxContent>
                      <w:p w14:paraId="3586074D" w14:textId="77777777" w:rsidR="000F7B2F" w:rsidRDefault="000F7B2F" w:rsidP="000F7B2F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64" o:spid="_x0000_s1033" type="#_x0000_t75" alt="&quot;&quot;" style="position:absolute;left:8281;top:1075;width:4572;height:4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">
                  <v:imagedata r:id="rId59" o:title=""/>
                </v:shape>
              </v:group>
            </w:pict>
          </mc:Fallback>
        </mc:AlternateContent>
      </w:r>
    </w:p>
    <w:p w14:paraId="0783D8FD" w14:textId="4503F3E4" w:rsidR="007A2E76" w:rsidRDefault="007A2E76" w:rsidP="007A2E76">
      <w:p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 xml:space="preserve">At the hui / meetings </w:t>
      </w:r>
      <w:r w:rsidR="00147E2F">
        <w:rPr>
          <w:rFonts w:cs="Arial"/>
          <w:color w:val="000000"/>
          <w:shd w:val="clear" w:color="auto" w:fill="FFFFFF"/>
        </w:rPr>
        <w:t xml:space="preserve">Arts </w:t>
      </w:r>
      <w:proofErr w:type="gramStart"/>
      <w:r w:rsidR="00147E2F">
        <w:rPr>
          <w:rFonts w:cs="Arial"/>
          <w:color w:val="000000"/>
          <w:shd w:val="clear" w:color="auto" w:fill="FFFFFF"/>
        </w:rPr>
        <w:t>For</w:t>
      </w:r>
      <w:proofErr w:type="gramEnd"/>
      <w:r w:rsidR="00147E2F">
        <w:rPr>
          <w:rFonts w:cs="Arial"/>
          <w:color w:val="000000"/>
          <w:shd w:val="clear" w:color="auto" w:fill="FFFFFF"/>
        </w:rPr>
        <w:t xml:space="preserve"> All</w:t>
      </w:r>
      <w:r>
        <w:rPr>
          <w:rFonts w:cs="Arial"/>
          <w:color w:val="000000"/>
          <w:shd w:val="clear" w:color="auto" w:fill="FFFFFF"/>
        </w:rPr>
        <w:t xml:space="preserve"> Network members:</w:t>
      </w:r>
    </w:p>
    <w:p w14:paraId="197397B7" w14:textId="4D5395A1" w:rsidR="007A2E76" w:rsidRDefault="007A2E76" w:rsidP="007A2E76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talk about the work they do for arts accessibility</w:t>
      </w:r>
    </w:p>
    <w:p w14:paraId="2C72D003" w14:textId="1AA017BC" w:rsidR="007A2E76" w:rsidRDefault="000F7B2F" w:rsidP="007A2E76">
      <w:pPr>
        <w:pStyle w:val="Listtoplevel"/>
        <w:rPr>
          <w:shd w:val="clear" w:color="auto" w:fill="FFFFFF"/>
        </w:rPr>
      </w:pPr>
      <w:r w:rsidRPr="00822AF4">
        <w:rPr>
          <w:b/>
          <w:bCs/>
        </w:rPr>
        <w:drawing>
          <wp:anchor distT="0" distB="0" distL="114300" distR="114300" simplePos="0" relativeHeight="252056576" behindDoc="0" locked="0" layoutInCell="1" allowOverlap="1" wp14:anchorId="2A3E40D6" wp14:editId="0160B358">
            <wp:simplePos x="0" y="0"/>
            <wp:positionH relativeFrom="margin">
              <wp:align>left</wp:align>
            </wp:positionH>
            <wp:positionV relativeFrom="paragraph">
              <wp:posOffset>13419</wp:posOffset>
            </wp:positionV>
            <wp:extent cx="1440611" cy="1440611"/>
            <wp:effectExtent l="0" t="0" r="0" b="7620"/>
            <wp:wrapNone/>
            <wp:docPr id="66204807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04807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E76">
        <w:rPr>
          <w:shd w:val="clear" w:color="auto" w:fill="FFFFFF"/>
        </w:rPr>
        <w:t>as</w:t>
      </w:r>
      <w:r>
        <w:rPr>
          <w:shd w:val="clear" w:color="auto" w:fill="FFFFFF"/>
        </w:rPr>
        <w:t>k</w:t>
      </w:r>
      <w:r w:rsidR="007A2E76">
        <w:rPr>
          <w:shd w:val="clear" w:color="auto" w:fill="FFFFFF"/>
        </w:rPr>
        <w:t xml:space="preserve"> questions</w:t>
      </w:r>
    </w:p>
    <w:p w14:paraId="39AE3BA6" w14:textId="25CB04C4" w:rsidR="007A2E76" w:rsidRDefault="007A2E76" w:rsidP="007A2E76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get to know other members.</w:t>
      </w:r>
    </w:p>
    <w:p w14:paraId="60A91F74" w14:textId="1DC7561F" w:rsidR="007A2E76" w:rsidRDefault="007A2E76" w:rsidP="007A2E76">
      <w:pPr>
        <w:rPr>
          <w:shd w:val="clear" w:color="auto" w:fill="FFFFFF"/>
        </w:rPr>
      </w:pPr>
    </w:p>
    <w:p w14:paraId="5D7EB095" w14:textId="5B22DEB0" w:rsidR="007A2E76" w:rsidRDefault="007A2E76" w:rsidP="007A2E76">
      <w:pPr>
        <w:rPr>
          <w:shd w:val="clear" w:color="auto" w:fill="FFFFFF"/>
        </w:rPr>
      </w:pPr>
    </w:p>
    <w:p w14:paraId="322975D2" w14:textId="5DFC8477" w:rsidR="007A2E76" w:rsidRDefault="000F7B2F" w:rsidP="007A2E76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046336" behindDoc="0" locked="0" layoutInCell="1" allowOverlap="1" wp14:anchorId="090FD879" wp14:editId="5BAFC68B">
            <wp:simplePos x="0" y="0"/>
            <wp:positionH relativeFrom="margin">
              <wp:align>left</wp:align>
            </wp:positionH>
            <wp:positionV relativeFrom="paragraph">
              <wp:posOffset>145643</wp:posOffset>
            </wp:positionV>
            <wp:extent cx="1440611" cy="1363148"/>
            <wp:effectExtent l="0" t="0" r="7620" b="8890"/>
            <wp:wrapNone/>
            <wp:docPr id="43626437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26437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363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E76">
        <w:rPr>
          <w:rFonts w:cs="Arial"/>
          <w:color w:val="000000"/>
          <w:shd w:val="clear" w:color="auto" w:fill="FFFFFF"/>
        </w:rPr>
        <w:t>At the hui / meetings there might be:</w:t>
      </w:r>
    </w:p>
    <w:p w14:paraId="5C1FF90B" w14:textId="3615A51B" w:rsidR="007A2E76" w:rsidRDefault="007A2E76" w:rsidP="007A2E76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someone giving a talk</w:t>
      </w:r>
    </w:p>
    <w:p w14:paraId="0F276832" w14:textId="7CB50B64" w:rsidR="007A2E76" w:rsidRDefault="007A2E76" w:rsidP="007A2E76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a slideshow.</w:t>
      </w:r>
    </w:p>
    <w:p w14:paraId="50A146A4" w14:textId="77777777" w:rsidR="007A2E76" w:rsidRDefault="007A2E76" w:rsidP="007A2E76">
      <w:pPr>
        <w:rPr>
          <w:shd w:val="clear" w:color="auto" w:fill="FFFFFF"/>
        </w:rPr>
      </w:pPr>
    </w:p>
    <w:p w14:paraId="3CECFDF2" w14:textId="64026834" w:rsidR="007A2E76" w:rsidRDefault="000F7B2F" w:rsidP="007A2E76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59E55A61" wp14:editId="0C9F709C">
            <wp:simplePos x="0" y="0"/>
            <wp:positionH relativeFrom="margin">
              <wp:align>left</wp:align>
            </wp:positionH>
            <wp:positionV relativeFrom="paragraph">
              <wp:posOffset>313618</wp:posOffset>
            </wp:positionV>
            <wp:extent cx="1584000" cy="1538417"/>
            <wp:effectExtent l="0" t="0" r="0" b="5080"/>
            <wp:wrapNone/>
            <wp:docPr id="9331581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581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0" cy="1538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E76">
        <w:rPr>
          <w:rFonts w:cs="Arial"/>
          <w:color w:val="000000"/>
          <w:shd w:val="clear" w:color="auto" w:fill="FFFFFF"/>
        </w:rPr>
        <w:t>At the hui / meetings there is a break in the middle for</w:t>
      </w:r>
      <w:r w:rsidR="00BD276B">
        <w:rPr>
          <w:rFonts w:cs="Arial"/>
          <w:color w:val="000000"/>
          <w:shd w:val="clear" w:color="auto" w:fill="FFFFFF"/>
        </w:rPr>
        <w:t>:</w:t>
      </w:r>
    </w:p>
    <w:p w14:paraId="6A4D3100" w14:textId="7ABF9C0C" w:rsidR="007A2E76" w:rsidRDefault="007A2E76" w:rsidP="007A2E76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snacks</w:t>
      </w:r>
    </w:p>
    <w:p w14:paraId="0CB129C1" w14:textId="590F6499" w:rsidR="007A2E76" w:rsidRDefault="007A2E76" w:rsidP="007A2E76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drinks. </w:t>
      </w:r>
    </w:p>
    <w:p w14:paraId="2D9B23E1" w14:textId="77777777" w:rsidR="007A2E76" w:rsidRDefault="007A2E76" w:rsidP="007A2E76">
      <w:pPr>
        <w:rPr>
          <w:shd w:val="clear" w:color="auto" w:fill="FFFFFF"/>
        </w:rPr>
      </w:pPr>
    </w:p>
    <w:p w14:paraId="370CEAF7" w14:textId="4E3C393C" w:rsidR="007A2E76" w:rsidRDefault="000F7B2F" w:rsidP="007A2E76">
      <w:pPr>
        <w:rPr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060672" behindDoc="0" locked="0" layoutInCell="1" allowOverlap="1" wp14:anchorId="5ADF0405" wp14:editId="29CF3134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1440611" cy="1440611"/>
            <wp:effectExtent l="0" t="0" r="7620" b="0"/>
            <wp:wrapNone/>
            <wp:docPr id="60300576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00576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DAD068" w14:textId="5754217F" w:rsidR="00A02B6A" w:rsidRDefault="0020782A" w:rsidP="007A2E76">
      <w:pPr>
        <w:rPr>
          <w:shd w:val="clear" w:color="auto" w:fill="FFFFFF"/>
        </w:rPr>
      </w:pPr>
      <w:r>
        <w:rPr>
          <w:shd w:val="clear" w:color="auto" w:fill="FFFFFF"/>
        </w:rPr>
        <w:t>We invite members t</w:t>
      </w:r>
      <w:r w:rsidR="00A02B6A">
        <w:rPr>
          <w:shd w:val="clear" w:color="auto" w:fill="FFFFFF"/>
        </w:rPr>
        <w:t xml:space="preserve">o in-person </w:t>
      </w:r>
      <w:r>
        <w:rPr>
          <w:shd w:val="clear" w:color="auto" w:fill="FFFFFF"/>
        </w:rPr>
        <w:br/>
      </w:r>
      <w:r w:rsidR="00A02B6A">
        <w:rPr>
          <w:shd w:val="clear" w:color="auto" w:fill="FFFFFF"/>
        </w:rPr>
        <w:t xml:space="preserve">hui / meetings by email. </w:t>
      </w:r>
    </w:p>
    <w:p w14:paraId="72CA5085" w14:textId="6706E37A" w:rsidR="00A02B6A" w:rsidRDefault="00A02B6A" w:rsidP="007A2E76">
      <w:pPr>
        <w:rPr>
          <w:shd w:val="clear" w:color="auto" w:fill="FFFFFF"/>
        </w:rPr>
      </w:pPr>
    </w:p>
    <w:p w14:paraId="062073D4" w14:textId="7EEBEAB7" w:rsidR="00A02B6A" w:rsidRDefault="00A02B6A" w:rsidP="007A2E76">
      <w:pPr>
        <w:rPr>
          <w:shd w:val="clear" w:color="auto" w:fill="FFFFFF"/>
        </w:rPr>
      </w:pPr>
    </w:p>
    <w:p w14:paraId="283E9681" w14:textId="3B9869F6" w:rsidR="00A02B6A" w:rsidRDefault="0020782A" w:rsidP="007A2E76">
      <w:pPr>
        <w:rPr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115968" behindDoc="0" locked="0" layoutInCell="1" allowOverlap="1" wp14:anchorId="30EC3B09" wp14:editId="3A7B5DED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440180" cy="975360"/>
            <wp:effectExtent l="0" t="0" r="7620" b="0"/>
            <wp:wrapNone/>
            <wp:docPr id="210001908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01908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2B6A">
        <w:rPr>
          <w:shd w:val="clear" w:color="auto" w:fill="FFFFFF"/>
        </w:rPr>
        <w:t>All in-person hui / meetings are in spaces that are wheelchair accessible.</w:t>
      </w:r>
    </w:p>
    <w:p w14:paraId="3DC17438" w14:textId="325D1CEE" w:rsidR="00A02B6A" w:rsidRDefault="00A02B6A" w:rsidP="007A2E76">
      <w:pPr>
        <w:rPr>
          <w:shd w:val="clear" w:color="auto" w:fill="FFFFFF"/>
        </w:rPr>
      </w:pPr>
    </w:p>
    <w:p w14:paraId="74DDB2DD" w14:textId="7CF7ECA3" w:rsidR="00A02B6A" w:rsidRDefault="0020782A" w:rsidP="007A2E76">
      <w:pPr>
        <w:rPr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062720" behindDoc="0" locked="0" layoutInCell="1" allowOverlap="1" wp14:anchorId="2A708093" wp14:editId="006EECB4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1440611" cy="1440611"/>
            <wp:effectExtent l="0" t="0" r="7620" b="7620"/>
            <wp:wrapNone/>
            <wp:docPr id="11063274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742645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357D15" w14:textId="2C6DC828" w:rsidR="00A02B6A" w:rsidRDefault="00A02B6A" w:rsidP="007A2E76">
      <w:pPr>
        <w:rPr>
          <w:shd w:val="clear" w:color="auto" w:fill="FFFFFF"/>
        </w:rPr>
      </w:pPr>
      <w:r>
        <w:rPr>
          <w:shd w:val="clear" w:color="auto" w:fill="FFFFFF"/>
        </w:rPr>
        <w:t>Members are welcome to bring their:</w:t>
      </w:r>
    </w:p>
    <w:p w14:paraId="29C710AE" w14:textId="38746ECC" w:rsidR="00A02B6A" w:rsidRDefault="00A02B6A" w:rsidP="00A02B6A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support person</w:t>
      </w:r>
    </w:p>
    <w:p w14:paraId="6A9EE523" w14:textId="57786418" w:rsidR="00A02B6A" w:rsidRDefault="0020782A" w:rsidP="00A02B6A">
      <w:pPr>
        <w:pStyle w:val="Listtoplevel"/>
        <w:rPr>
          <w:shd w:val="clear" w:color="auto" w:fill="FFFFFF"/>
        </w:rPr>
      </w:pPr>
      <w:r w:rsidRPr="00822AF4">
        <w:rPr>
          <w:b/>
          <w:bCs/>
        </w:rPr>
        <w:drawing>
          <wp:anchor distT="0" distB="0" distL="114300" distR="114300" simplePos="0" relativeHeight="252064768" behindDoc="0" locked="0" layoutInCell="1" allowOverlap="1" wp14:anchorId="3C26DA82" wp14:editId="03702603">
            <wp:simplePos x="0" y="0"/>
            <wp:positionH relativeFrom="margin">
              <wp:align>left</wp:align>
            </wp:positionH>
            <wp:positionV relativeFrom="paragraph">
              <wp:posOffset>427355</wp:posOffset>
            </wp:positionV>
            <wp:extent cx="1440611" cy="1018447"/>
            <wp:effectExtent l="0" t="0" r="0" b="0"/>
            <wp:wrapNone/>
            <wp:docPr id="1978656432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656432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018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2B6A">
        <w:rPr>
          <w:shd w:val="clear" w:color="auto" w:fill="FFFFFF"/>
        </w:rPr>
        <w:t xml:space="preserve">service dog. </w:t>
      </w:r>
    </w:p>
    <w:p w14:paraId="3C3E46D7" w14:textId="77777777" w:rsidR="007A2E76" w:rsidRDefault="007A2E76" w:rsidP="007A2E76">
      <w:pPr>
        <w:rPr>
          <w:shd w:val="clear" w:color="auto" w:fill="FFFFFF"/>
        </w:rPr>
      </w:pPr>
    </w:p>
    <w:p w14:paraId="72717DA6" w14:textId="77777777" w:rsidR="00A02B6A" w:rsidRDefault="00A02B6A" w:rsidP="007A2E76">
      <w:pPr>
        <w:rPr>
          <w:shd w:val="clear" w:color="auto" w:fill="FFFFFF"/>
        </w:rPr>
      </w:pPr>
    </w:p>
    <w:p w14:paraId="7CFD03C3" w14:textId="71B0AD6C" w:rsidR="00A02B6A" w:rsidRDefault="002B2736" w:rsidP="007A2E76">
      <w:pPr>
        <w:rPr>
          <w:shd w:val="clear" w:color="auto" w:fill="FFFFFF"/>
        </w:rPr>
      </w:pPr>
      <w:r w:rsidRPr="002B2736">
        <w:rPr>
          <w:noProof/>
        </w:rPr>
        <w:lastRenderedPageBreak/>
        <w:drawing>
          <wp:anchor distT="0" distB="0" distL="114300" distR="114300" simplePos="0" relativeHeight="252131328" behindDoc="0" locked="0" layoutInCell="1" allowOverlap="1" wp14:anchorId="616E842B" wp14:editId="0F3BC7E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33480" cy="1266825"/>
            <wp:effectExtent l="0" t="0" r="5080" b="0"/>
            <wp:wrapNone/>
            <wp:docPr id="20617243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7243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144" cy="1270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7E2F" w:rsidRPr="00147E2F">
        <w:rPr>
          <w:noProof/>
        </w:rPr>
        <w:t>Let us know if you need</w:t>
      </w:r>
      <w:r w:rsidR="00F9510F" w:rsidRPr="00147E2F">
        <w:rPr>
          <w:shd w:val="clear" w:color="auto" w:fill="FFFFFF"/>
        </w:rPr>
        <w:t xml:space="preserve"> </w:t>
      </w:r>
      <w:r w:rsidR="00A02B6A" w:rsidRPr="00147E2F">
        <w:rPr>
          <w:shd w:val="clear" w:color="auto" w:fill="FFFFFF"/>
        </w:rPr>
        <w:t xml:space="preserve">a </w:t>
      </w:r>
      <w:r w:rsidR="00147E2F" w:rsidRPr="00147E2F">
        <w:rPr>
          <w:shd w:val="clear" w:color="auto" w:fill="FFFFFF"/>
        </w:rPr>
        <w:br/>
      </w:r>
      <w:r w:rsidR="00A02B6A">
        <w:rPr>
          <w:shd w:val="clear" w:color="auto" w:fill="FFFFFF"/>
        </w:rPr>
        <w:t>New Zealand Sign Language / NZSL interpreter.</w:t>
      </w:r>
    </w:p>
    <w:p w14:paraId="669A83C4" w14:textId="77777777" w:rsidR="00A02B6A" w:rsidRDefault="00A02B6A" w:rsidP="007A2E76">
      <w:pPr>
        <w:rPr>
          <w:shd w:val="clear" w:color="auto" w:fill="FFFFFF"/>
        </w:rPr>
      </w:pPr>
    </w:p>
    <w:p w14:paraId="20723EAD" w14:textId="181EFD4B" w:rsidR="00A02B6A" w:rsidRDefault="00A02B6A" w:rsidP="007A2E76">
      <w:pPr>
        <w:rPr>
          <w:shd w:val="clear" w:color="auto" w:fill="FFFFFF"/>
        </w:rPr>
      </w:pPr>
    </w:p>
    <w:p w14:paraId="2E0A44A7" w14:textId="2F22BCF2" w:rsidR="00A02B6A" w:rsidRDefault="005225EE" w:rsidP="007A2E76">
      <w:pPr>
        <w:rPr>
          <w:shd w:val="clear" w:color="auto" w:fil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23136" behindDoc="0" locked="0" layoutInCell="1" allowOverlap="1" wp14:anchorId="62B75EE3" wp14:editId="3E9C5A2A">
                <wp:simplePos x="0" y="0"/>
                <wp:positionH relativeFrom="column">
                  <wp:posOffset>0</wp:posOffset>
                </wp:positionH>
                <wp:positionV relativeFrom="paragraph">
                  <wp:posOffset>161925</wp:posOffset>
                </wp:positionV>
                <wp:extent cx="1537335" cy="2013585"/>
                <wp:effectExtent l="0" t="19050" r="5715" b="5715"/>
                <wp:wrapNone/>
                <wp:docPr id="2046788240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7335" cy="2013585"/>
                          <a:chOff x="0" y="0"/>
                          <a:chExt cx="1537335" cy="2013585"/>
                        </a:xfrm>
                      </wpg:grpSpPr>
                      <pic:pic xmlns:pic="http://schemas.openxmlformats.org/drawingml/2006/picture">
                        <pic:nvPicPr>
                          <pic:cNvPr id="1069309285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76250"/>
                            <a:ext cx="1537335" cy="1537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74987946" name="Speech Bubble: Oval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0619653" flipH="1">
                            <a:off x="581025" y="0"/>
                            <a:ext cx="695325" cy="612648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78EEB3" w14:textId="77777777" w:rsidR="005225EE" w:rsidRDefault="005225EE" w:rsidP="005225EE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44336962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" y="733425"/>
                            <a:ext cx="7143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B75EE3" id="Group 16" o:spid="_x0000_s1034" alt="&quot;&quot;" style="position:absolute;left:0;text-align:left;margin-left:0;margin-top:12.75pt;width:121.05pt;height:158.55pt;z-index:252123136" coordsize="15373,201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">
                <v:shape id="Picture 64" o:spid="_x0000_s1035" type="#_x0000_t75" alt="&quot;&quot;" style="position:absolute;top:4762;width:15373;height:15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">
                  <v:imagedata r:id="rId69" o:title=""/>
                </v:shape>
                <v:shape id="Speech Bubble: Oval 14" o:spid="_x0000_s1036" type="#_x0000_t63" alt="&quot;&quot;" style="position:absolute;left:5810;width:6953;height:6126;rotation:1070800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" adj="6300,24300" filled="f" strokecolor="#09101d [484]" strokeweight="1pt">
                  <v:textbox>
                    <w:txbxContent>
                      <w:p w14:paraId="3D78EEB3" w14:textId="77777777" w:rsidR="005225EE" w:rsidRDefault="005225EE" w:rsidP="005225EE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64" o:spid="_x0000_s1037" type="#_x0000_t75" alt="&quot;&quot;" style="position:absolute;left:1714;top:7334;width:7144;height:7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">
                  <v:imagedata r:id="rId70" o:title=""/>
                </v:shape>
              </v:group>
            </w:pict>
          </mc:Fallback>
        </mc:AlternateContent>
      </w:r>
      <w:r w:rsidR="00A02B6A">
        <w:rPr>
          <w:shd w:val="clear" w:color="auto" w:fill="FFFFFF"/>
        </w:rPr>
        <w:t>Slideshows will be described so blind and low vision people can follow what is on the screen like the:</w:t>
      </w:r>
    </w:p>
    <w:p w14:paraId="77A9D970" w14:textId="044E8F07" w:rsidR="00A02B6A" w:rsidRDefault="00A02B6A" w:rsidP="00A02B6A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images</w:t>
      </w:r>
    </w:p>
    <w:p w14:paraId="706D3990" w14:textId="06E317BE" w:rsidR="00A02B6A" w:rsidRDefault="00A02B6A" w:rsidP="00A02B6A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words.</w:t>
      </w:r>
    </w:p>
    <w:p w14:paraId="3D4FE20B" w14:textId="36C51E44" w:rsidR="007A2E76" w:rsidRDefault="007A2E76" w:rsidP="007A2E76">
      <w:pPr>
        <w:rPr>
          <w:rFonts w:cs="Arial"/>
          <w:color w:val="000000"/>
          <w:shd w:val="clear" w:color="auto" w:fill="FFFFFF"/>
        </w:rPr>
      </w:pPr>
    </w:p>
    <w:p w14:paraId="302E86C0" w14:textId="36312410" w:rsidR="00191961" w:rsidRDefault="00191961">
      <w:pPr>
        <w:spacing w:line="240" w:lineRule="auto"/>
        <w:ind w:left="0"/>
      </w:pPr>
      <w:r>
        <w:br w:type="page"/>
      </w:r>
    </w:p>
    <w:p w14:paraId="60BB177A" w14:textId="2274FC4D" w:rsidR="005D6136" w:rsidRDefault="00191961" w:rsidP="00191961">
      <w:pPr>
        <w:pStyle w:val="Heading1"/>
      </w:pPr>
      <w:r>
        <w:lastRenderedPageBreak/>
        <w:t>Online hui / meetings</w:t>
      </w:r>
    </w:p>
    <w:p w14:paraId="5DED3638" w14:textId="77777777" w:rsidR="00191961" w:rsidRDefault="00191961" w:rsidP="00191961"/>
    <w:p w14:paraId="3B18FFD3" w14:textId="36E3D622" w:rsidR="00F9510F" w:rsidRDefault="005F548B" w:rsidP="00191961">
      <w:r w:rsidRPr="00822AF4">
        <w:rPr>
          <w:b/>
          <w:bCs/>
          <w:noProof/>
        </w:rPr>
        <w:drawing>
          <wp:anchor distT="0" distB="0" distL="114300" distR="114300" simplePos="0" relativeHeight="252070912" behindDoc="0" locked="0" layoutInCell="1" allowOverlap="1" wp14:anchorId="7FB28BDE" wp14:editId="32A9FEAF">
            <wp:simplePos x="0" y="0"/>
            <wp:positionH relativeFrom="margin">
              <wp:align>left</wp:align>
            </wp:positionH>
            <wp:positionV relativeFrom="paragraph">
              <wp:posOffset>32481</wp:posOffset>
            </wp:positionV>
            <wp:extent cx="1440611" cy="1440611"/>
            <wp:effectExtent l="0" t="0" r="7620" b="0"/>
            <wp:wrapNone/>
            <wp:docPr id="142281494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81494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C6C4C6" w14:textId="36214F16" w:rsidR="00F9510F" w:rsidRDefault="00F9510F" w:rsidP="00191961">
      <w:r>
        <w:t xml:space="preserve">You can join us for our online </w:t>
      </w:r>
      <w:r w:rsidR="005F548B">
        <w:br/>
      </w:r>
      <w:r>
        <w:t>hui / meetings if you live anywhere in Aotearoa New Zealand.</w:t>
      </w:r>
    </w:p>
    <w:p w14:paraId="3328B64C" w14:textId="76B23A44" w:rsidR="00F9510F" w:rsidRDefault="00F9510F" w:rsidP="00191961"/>
    <w:p w14:paraId="0DEAAC7D" w14:textId="2E72344C" w:rsidR="00F9510F" w:rsidRDefault="005F548B" w:rsidP="00191961">
      <w:r w:rsidRPr="00822AF4">
        <w:rPr>
          <w:b/>
          <w:bCs/>
          <w:noProof/>
        </w:rPr>
        <w:drawing>
          <wp:anchor distT="0" distB="0" distL="114300" distR="114300" simplePos="0" relativeHeight="252072960" behindDoc="0" locked="0" layoutInCell="1" allowOverlap="1" wp14:anchorId="7DCE4D54" wp14:editId="0489B9CF">
            <wp:simplePos x="0" y="0"/>
            <wp:positionH relativeFrom="margin">
              <wp:posOffset>32138</wp:posOffset>
            </wp:positionH>
            <wp:positionV relativeFrom="paragraph">
              <wp:posOffset>135890</wp:posOffset>
            </wp:positionV>
            <wp:extent cx="1375904" cy="1087120"/>
            <wp:effectExtent l="0" t="0" r="0" b="0"/>
            <wp:wrapNone/>
            <wp:docPr id="211909446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9446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904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F103B5" w14:textId="3EE20820" w:rsidR="00F9510F" w:rsidRDefault="00F9510F" w:rsidP="00191961">
      <w:r>
        <w:t xml:space="preserve">Our online hui / meetings happen at least </w:t>
      </w:r>
      <w:r w:rsidR="005F548B">
        <w:t>once</w:t>
      </w:r>
      <w:r>
        <w:t xml:space="preserve"> a month.</w:t>
      </w:r>
    </w:p>
    <w:p w14:paraId="1393E44A" w14:textId="77777777" w:rsidR="00F9510F" w:rsidRDefault="00F9510F" w:rsidP="00191961"/>
    <w:p w14:paraId="79CA365E" w14:textId="5610B4FC" w:rsidR="00F9510F" w:rsidRDefault="00F9510F" w:rsidP="00191961"/>
    <w:p w14:paraId="2CDD722F" w14:textId="221E6C18" w:rsidR="00F9510F" w:rsidRDefault="005F548B" w:rsidP="00191961">
      <w:r>
        <w:rPr>
          <w:noProof/>
        </w:rPr>
        <mc:AlternateContent>
          <mc:Choice Requires="wpg">
            <w:drawing>
              <wp:anchor distT="0" distB="0" distL="114300" distR="114300" simplePos="0" relativeHeight="252079104" behindDoc="0" locked="0" layoutInCell="1" allowOverlap="1" wp14:anchorId="484B6A36" wp14:editId="55FDCC0C">
                <wp:simplePos x="0" y="0"/>
                <wp:positionH relativeFrom="column">
                  <wp:posOffset>0</wp:posOffset>
                </wp:positionH>
                <wp:positionV relativeFrom="paragraph">
                  <wp:posOffset>134620</wp:posOffset>
                </wp:positionV>
                <wp:extent cx="1799590" cy="1511935"/>
                <wp:effectExtent l="0" t="19050" r="10160" b="0"/>
                <wp:wrapNone/>
                <wp:docPr id="743529943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511935"/>
                          <a:chOff x="0" y="0"/>
                          <a:chExt cx="2063510" cy="1654020"/>
                        </a:xfrm>
                      </wpg:grpSpPr>
                      <pic:pic xmlns:pic="http://schemas.openxmlformats.org/drawingml/2006/picture">
                        <pic:nvPicPr>
                          <pic:cNvPr id="108211165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64030"/>
                            <a:ext cx="1189990" cy="1189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90873193" name="Speech Bubble: Oval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689093">
                            <a:off x="1149110" y="0"/>
                            <a:ext cx="914400" cy="859986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E5B16B" w14:textId="77777777" w:rsidR="005F548B" w:rsidRDefault="005F548B" w:rsidP="005F548B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961797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9457" y="101720"/>
                            <a:ext cx="681355" cy="681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4B6A36" id="Group 14" o:spid="_x0000_s1038" alt="&quot;&quot;" style="position:absolute;left:0;text-align:left;margin-left:0;margin-top:10.6pt;width:141.7pt;height:119.05pt;z-index:252079104;mso-width-relative:margin;mso-height-relative:margin" coordsize="20635,165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">
                <v:shape id="Picture 64" o:spid="_x0000_s1039" type="#_x0000_t75" alt="&quot;&quot;" style="position:absolute;top:4640;width:11899;height:11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">
                  <v:imagedata r:id="rId75" o:title=""/>
                </v:shape>
                <v:shape id="Speech Bubble: Oval 13" o:spid="_x0000_s1040" type="#_x0000_t63" alt="&quot;&quot;" style="position:absolute;left:11491;width:9144;height:8599;rotation:184494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" adj="6300,24300" filled="f" strokecolor="#09101d [484]" strokeweight="1pt">
                  <v:textbox>
                    <w:txbxContent>
                      <w:p w14:paraId="29E5B16B" w14:textId="77777777" w:rsidR="005F548B" w:rsidRDefault="005F548B" w:rsidP="005F548B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64" o:spid="_x0000_s1041" type="#_x0000_t75" alt="&quot;&quot;" style="position:absolute;left:12594;top:1017;width:6814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">
                  <v:imagedata r:id="rId76" o:title=""/>
                </v:shape>
              </v:group>
            </w:pict>
          </mc:Fallback>
        </mc:AlternateContent>
      </w:r>
      <w:r w:rsidR="00F9510F">
        <w:t>The online hui / meetings might have:</w:t>
      </w:r>
    </w:p>
    <w:p w14:paraId="4FB21388" w14:textId="5E866534" w:rsidR="00F9510F" w:rsidRDefault="00F9510F" w:rsidP="00F9510F">
      <w:pPr>
        <w:pStyle w:val="Listtoplevel"/>
      </w:pPr>
      <w:r>
        <w:t>guests who talk to members about interesting things they are doing</w:t>
      </w:r>
    </w:p>
    <w:p w14:paraId="2666FDB3" w14:textId="0BCD5BF0" w:rsidR="00F9510F" w:rsidRDefault="005F548B" w:rsidP="00F9510F">
      <w:pPr>
        <w:pStyle w:val="Listtoplevel"/>
      </w:pPr>
      <w:r w:rsidRPr="00822AF4">
        <w:rPr>
          <w:b/>
          <w:bCs/>
        </w:rPr>
        <w:drawing>
          <wp:anchor distT="0" distB="0" distL="114300" distR="114300" simplePos="0" relativeHeight="252081152" behindDoc="0" locked="0" layoutInCell="1" allowOverlap="1" wp14:anchorId="65176E0B" wp14:editId="6C9CC9FC">
            <wp:simplePos x="0" y="0"/>
            <wp:positionH relativeFrom="margin">
              <wp:align>left</wp:align>
            </wp:positionH>
            <wp:positionV relativeFrom="paragraph">
              <wp:posOffset>462915</wp:posOffset>
            </wp:positionV>
            <wp:extent cx="1440611" cy="1440611"/>
            <wp:effectExtent l="0" t="0" r="7620" b="7620"/>
            <wp:wrapNone/>
            <wp:docPr id="163017653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17653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61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10F">
        <w:t>members:</w:t>
      </w:r>
    </w:p>
    <w:p w14:paraId="2FA013FF" w14:textId="29A075A1" w:rsidR="00F9510F" w:rsidRDefault="00F9510F" w:rsidP="00F9510F">
      <w:pPr>
        <w:pStyle w:val="Listsecondlevel"/>
      </w:pPr>
      <w:r>
        <w:t>sharing what they know</w:t>
      </w:r>
    </w:p>
    <w:p w14:paraId="4C8DA819" w14:textId="581F7E30" w:rsidR="00F9510F" w:rsidRDefault="00F9510F" w:rsidP="00F9510F">
      <w:pPr>
        <w:pStyle w:val="Listsecondlevel"/>
      </w:pPr>
      <w:r>
        <w:t>learning from each other.</w:t>
      </w:r>
    </w:p>
    <w:p w14:paraId="30FB6A67" w14:textId="77777777" w:rsidR="00F9510F" w:rsidRDefault="00F9510F" w:rsidP="00191961"/>
    <w:p w14:paraId="292F32ED" w14:textId="77777777" w:rsidR="00F9510F" w:rsidRDefault="00F9510F" w:rsidP="00191961"/>
    <w:p w14:paraId="131C0E2C" w14:textId="77777777" w:rsidR="00834C6B" w:rsidRDefault="00834C6B" w:rsidP="00834C6B">
      <w:pPr>
        <w:rPr>
          <w:shd w:val="clear" w:color="auto" w:fill="FFFFFF"/>
        </w:rPr>
      </w:pPr>
      <w:r w:rsidRPr="002B2736">
        <w:rPr>
          <w:noProof/>
        </w:rPr>
        <w:lastRenderedPageBreak/>
        <w:drawing>
          <wp:anchor distT="0" distB="0" distL="114300" distR="114300" simplePos="0" relativeHeight="252149760" behindDoc="0" locked="0" layoutInCell="1" allowOverlap="1" wp14:anchorId="36586F79" wp14:editId="7234BF5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33480" cy="1266825"/>
            <wp:effectExtent l="0" t="0" r="5080" b="0"/>
            <wp:wrapNone/>
            <wp:docPr id="170967638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7243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144" cy="1270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7E2F">
        <w:rPr>
          <w:noProof/>
        </w:rPr>
        <w:t>Let us know if you need</w:t>
      </w:r>
      <w:r w:rsidRPr="00147E2F">
        <w:rPr>
          <w:shd w:val="clear" w:color="auto" w:fill="FFFFFF"/>
        </w:rPr>
        <w:t xml:space="preserve"> a </w:t>
      </w:r>
      <w:r w:rsidRPr="00147E2F">
        <w:rPr>
          <w:shd w:val="clear" w:color="auto" w:fill="FFFFFF"/>
        </w:rPr>
        <w:br/>
      </w:r>
      <w:r>
        <w:rPr>
          <w:shd w:val="clear" w:color="auto" w:fill="FFFFFF"/>
        </w:rPr>
        <w:t>New Zealand Sign Language / NZSL interpreter.</w:t>
      </w:r>
    </w:p>
    <w:p w14:paraId="7962481E" w14:textId="77777777" w:rsidR="00F9510F" w:rsidRDefault="00F9510F" w:rsidP="00F9510F">
      <w:pPr>
        <w:rPr>
          <w:rFonts w:cs="Arial"/>
          <w:color w:val="000000"/>
          <w:shd w:val="clear" w:color="auto" w:fill="FFFFFF"/>
        </w:rPr>
      </w:pPr>
    </w:p>
    <w:p w14:paraId="2936ED64" w14:textId="62676BAE" w:rsidR="00F9510F" w:rsidRDefault="00B27D8E" w:rsidP="00F9510F">
      <w:pPr>
        <w:rPr>
          <w:rFonts w:cs="Arial"/>
          <w:color w:val="000000"/>
          <w:shd w:val="clear" w:color="auto" w:fill="FFFFFF"/>
        </w:rPr>
      </w:pPr>
      <w:r>
        <w:rPr>
          <w:rFonts w:cs="Arial"/>
          <w:noProof/>
          <w:color w:val="000000"/>
        </w:rPr>
        <mc:AlternateContent>
          <mc:Choice Requires="wpg">
            <w:drawing>
              <wp:anchor distT="0" distB="0" distL="114300" distR="114300" simplePos="0" relativeHeight="252127232" behindDoc="0" locked="0" layoutInCell="1" allowOverlap="1" wp14:anchorId="41A9ADDF" wp14:editId="61897AB1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1571625" cy="1571625"/>
                <wp:effectExtent l="0" t="0" r="9525" b="9525"/>
                <wp:wrapNone/>
                <wp:docPr id="1265263583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1625" cy="1571625"/>
                          <a:chOff x="0" y="0"/>
                          <a:chExt cx="1571625" cy="1571625"/>
                        </a:xfrm>
                      </wpg:grpSpPr>
                      <pic:pic xmlns:pic="http://schemas.openxmlformats.org/drawingml/2006/picture">
                        <pic:nvPicPr>
                          <pic:cNvPr id="378816802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60706581" name="Picture 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6225" y="552450"/>
                            <a:ext cx="48006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7007955" name="Text Box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247650" y="781050"/>
                            <a:ext cx="590550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8C27FD9" w14:textId="2B9F3B7D" w:rsidR="00B27D8E" w:rsidRPr="00B27D8E" w:rsidRDefault="00B27D8E">
                              <w:pPr>
                                <w:ind w:left="0"/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</w:pPr>
                              <w:r w:rsidRPr="00B27D8E"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  <w:t>New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A9ADDF" id="Group 18" o:spid="_x0000_s1042" alt="&quot;&quot;" style="position:absolute;left:0;text-align:left;margin-left:0;margin-top:5.85pt;width:123.75pt;height:123.75pt;z-index:252127232" coordsize="15716,1571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">
                <v:shape id="Picture 64" o:spid="_x0000_s1043" type="#_x0000_t75" alt="&quot;&quot;" style="position:absolute;width:15716;height:15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">
                  <v:imagedata r:id="rId79" o:title=""/>
                </v:shape>
                <v:shape id="Picture 17" o:spid="_x0000_s1044" type="#_x0000_t75" alt="&quot;&quot;" style="position:absolute;left:2762;top:5524;width:4800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">
                  <v:imagedata r:id="rId8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45" type="#_x0000_t202" alt="&quot;&quot;" style="position:absolute;left:2476;top:7810;width:5906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" fillcolor="white [3201]" stroked="f" strokeweight=".5pt">
                  <v:textbox>
                    <w:txbxContent>
                      <w:p w14:paraId="28C27FD9" w14:textId="2B9F3B7D" w:rsidR="00B27D8E" w:rsidRPr="00B27D8E" w:rsidRDefault="00B27D8E">
                        <w:pPr>
                          <w:ind w:left="0"/>
                          <w:rPr>
                            <w:b/>
                            <w:bCs/>
                            <w:sz w:val="24"/>
                            <w:lang w:val="en-NZ"/>
                          </w:rPr>
                        </w:pPr>
                        <w:r w:rsidRPr="00B27D8E">
                          <w:rPr>
                            <w:b/>
                            <w:bCs/>
                            <w:sz w:val="24"/>
                            <w:lang w:val="en-NZ"/>
                          </w:rPr>
                          <w:t>New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1779D04" w14:textId="350A2CDA" w:rsidR="00F9510F" w:rsidRDefault="00F9510F" w:rsidP="00F9510F">
      <w:p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 xml:space="preserve">Information about the online </w:t>
      </w:r>
      <w:r w:rsidR="005F548B">
        <w:rPr>
          <w:rFonts w:cs="Arial"/>
          <w:color w:val="000000"/>
          <w:shd w:val="clear" w:color="auto" w:fill="FFFFFF"/>
        </w:rPr>
        <w:br/>
      </w:r>
      <w:r>
        <w:rPr>
          <w:rFonts w:cs="Arial"/>
          <w:color w:val="000000"/>
          <w:shd w:val="clear" w:color="auto" w:fill="FFFFFF"/>
        </w:rPr>
        <w:t>hui / meetings can be found:</w:t>
      </w:r>
    </w:p>
    <w:p w14:paraId="0837023B" w14:textId="5F0E5CE0" w:rsidR="00F9510F" w:rsidRDefault="00B27D8E" w:rsidP="00F9510F">
      <w:pPr>
        <w:pStyle w:val="Listtoplevel"/>
        <w:rPr>
          <w:shd w:val="clear" w:color="auto" w:fill="FFFFFF"/>
        </w:rPr>
      </w:pPr>
      <w:r w:rsidRPr="00822AF4">
        <w:rPr>
          <w:b/>
          <w:bCs/>
        </w:rPr>
        <w:drawing>
          <wp:anchor distT="0" distB="0" distL="114300" distR="114300" simplePos="0" relativeHeight="252090368" behindDoc="0" locked="0" layoutInCell="1" allowOverlap="1" wp14:anchorId="620C38BA" wp14:editId="79197AD0">
            <wp:simplePos x="0" y="0"/>
            <wp:positionH relativeFrom="margin">
              <wp:align>left</wp:align>
            </wp:positionH>
            <wp:positionV relativeFrom="paragraph">
              <wp:posOffset>1015365</wp:posOffset>
            </wp:positionV>
            <wp:extent cx="1384001" cy="1440611"/>
            <wp:effectExtent l="0" t="0" r="6985" b="7620"/>
            <wp:wrapNone/>
            <wp:docPr id="53530971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30971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001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993">
        <w:rPr>
          <w:shd w:val="clear" w:color="auto" w:fill="FFFFFF"/>
        </w:rPr>
        <w:t xml:space="preserve">at </w:t>
      </w:r>
      <w:r w:rsidR="00F9510F">
        <w:rPr>
          <w:shd w:val="clear" w:color="auto" w:fill="FFFFFF"/>
        </w:rPr>
        <w:t xml:space="preserve">the </w:t>
      </w:r>
      <w:r>
        <w:rPr>
          <w:shd w:val="clear" w:color="auto" w:fill="FFFFFF"/>
        </w:rPr>
        <w:t>start</w:t>
      </w:r>
      <w:r w:rsidR="00F9510F">
        <w:rPr>
          <w:shd w:val="clear" w:color="auto" w:fill="FFFFFF"/>
        </w:rPr>
        <w:t xml:space="preserve"> of the </w:t>
      </w:r>
      <w:r w:rsidR="00147E2F">
        <w:rPr>
          <w:shd w:val="clear" w:color="auto" w:fill="FFFFFF"/>
        </w:rPr>
        <w:t>Arts For All</w:t>
      </w:r>
      <w:r w:rsidR="00F9510F">
        <w:rPr>
          <w:shd w:val="clear" w:color="auto" w:fill="FFFFFF"/>
        </w:rPr>
        <w:t xml:space="preserve"> Network newsletter</w:t>
      </w:r>
    </w:p>
    <w:p w14:paraId="64E2BB99" w14:textId="442580D7" w:rsidR="00F9510F" w:rsidRDefault="00F9510F" w:rsidP="00F9510F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on our </w:t>
      </w:r>
      <w:r w:rsidRPr="00F9510F">
        <w:rPr>
          <w:b/>
          <w:bCs/>
          <w:shd w:val="clear" w:color="auto" w:fill="FFFFFF"/>
        </w:rPr>
        <w:t>website</w:t>
      </w:r>
      <w:r w:rsidRPr="00F9510F">
        <w:rPr>
          <w:shd w:val="clear" w:color="auto" w:fill="FFFFFF"/>
        </w:rPr>
        <w:t>:</w:t>
      </w:r>
    </w:p>
    <w:p w14:paraId="57447370" w14:textId="1760296A" w:rsidR="00374993" w:rsidRPr="00374993" w:rsidRDefault="00374993" w:rsidP="00374993">
      <w:pPr>
        <w:pStyle w:val="ListParagraph"/>
        <w:numPr>
          <w:ilvl w:val="0"/>
          <w:numId w:val="0"/>
        </w:numPr>
        <w:ind w:left="4167"/>
        <w:rPr>
          <w:b/>
          <w:bCs/>
          <w:color w:val="000000" w:themeColor="text1"/>
        </w:rPr>
      </w:pPr>
      <w:hyperlink r:id="rId82" w:history="1">
        <w:r w:rsidRPr="00374993">
          <w:rPr>
            <w:rStyle w:val="Hyperlink"/>
            <w:b/>
            <w:bCs/>
            <w:color w:val="000000" w:themeColor="text1"/>
            <w:u w:val="none"/>
          </w:rPr>
          <w:t>www.artsaccess.org.nz</w:t>
        </w:r>
      </w:hyperlink>
    </w:p>
    <w:p w14:paraId="2E7B08FA" w14:textId="2FA47B55" w:rsidR="00F9510F" w:rsidRDefault="00F9510F" w:rsidP="00374993">
      <w:pPr>
        <w:rPr>
          <w:shd w:val="clear" w:color="auto" w:fill="FFFFFF"/>
        </w:rPr>
      </w:pPr>
      <w:r>
        <w:rPr>
          <w:shd w:val="clear" w:color="auto" w:fill="FFFFFF"/>
        </w:rPr>
        <w:t xml:space="preserve">         </w:t>
      </w:r>
    </w:p>
    <w:p w14:paraId="2CEC079C" w14:textId="68E1D38F" w:rsidR="00F9510F" w:rsidRDefault="00F9510F" w:rsidP="00F9510F">
      <w:pPr>
        <w:rPr>
          <w:shd w:val="clear" w:color="auto" w:fill="FFFFFF"/>
        </w:rPr>
      </w:pPr>
    </w:p>
    <w:p w14:paraId="572B29EF" w14:textId="3DA0548E" w:rsidR="00F9510F" w:rsidRDefault="00556602" w:rsidP="00F9510F">
      <w:pPr>
        <w:rPr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092416" behindDoc="0" locked="0" layoutInCell="1" allowOverlap="1" wp14:anchorId="727B6BE3" wp14:editId="49EBE0BC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375904" cy="1087120"/>
            <wp:effectExtent l="0" t="0" r="0" b="0"/>
            <wp:wrapNone/>
            <wp:docPr id="124977644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77644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904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10F">
        <w:rPr>
          <w:shd w:val="clear" w:color="auto" w:fill="FFFFFF"/>
        </w:rPr>
        <w:t xml:space="preserve">The </w:t>
      </w:r>
      <w:r w:rsidR="00147E2F">
        <w:rPr>
          <w:shd w:val="clear" w:color="auto" w:fill="FFFFFF"/>
        </w:rPr>
        <w:t xml:space="preserve">Arts </w:t>
      </w:r>
      <w:proofErr w:type="gramStart"/>
      <w:r w:rsidR="00147E2F">
        <w:rPr>
          <w:shd w:val="clear" w:color="auto" w:fill="FFFFFF"/>
        </w:rPr>
        <w:t>For</w:t>
      </w:r>
      <w:proofErr w:type="gramEnd"/>
      <w:r w:rsidR="00147E2F">
        <w:rPr>
          <w:shd w:val="clear" w:color="auto" w:fill="FFFFFF"/>
        </w:rPr>
        <w:t xml:space="preserve"> All</w:t>
      </w:r>
      <w:r w:rsidR="00F9510F">
        <w:rPr>
          <w:shd w:val="clear" w:color="auto" w:fill="FFFFFF"/>
        </w:rPr>
        <w:t xml:space="preserve"> Network newsletter:</w:t>
      </w:r>
    </w:p>
    <w:p w14:paraId="3522E3D2" w14:textId="4C27F9AD" w:rsidR="00F9510F" w:rsidRDefault="00F9510F" w:rsidP="00F9510F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comes </w:t>
      </w:r>
      <w:r w:rsidR="00121C33">
        <w:rPr>
          <w:shd w:val="clear" w:color="auto" w:fill="FFFFFF"/>
        </w:rPr>
        <w:t xml:space="preserve">out </w:t>
      </w:r>
      <w:r w:rsidR="00B27D8E">
        <w:rPr>
          <w:shd w:val="clear" w:color="auto" w:fill="FFFFFF"/>
        </w:rPr>
        <w:t>every</w:t>
      </w:r>
      <w:r>
        <w:rPr>
          <w:shd w:val="clear" w:color="auto" w:fill="FFFFFF"/>
        </w:rPr>
        <w:t xml:space="preserve"> month</w:t>
      </w:r>
    </w:p>
    <w:p w14:paraId="263A517A" w14:textId="0A30DE97" w:rsidR="00F9510F" w:rsidRDefault="00B27D8E" w:rsidP="00F9510F">
      <w:pPr>
        <w:pStyle w:val="Listtoplevel"/>
        <w:rPr>
          <w:shd w:val="clear" w:color="auto" w:fill="FFFFFF"/>
        </w:rPr>
      </w:pPr>
      <w:r>
        <w:drawing>
          <wp:anchor distT="0" distB="0" distL="114300" distR="114300" simplePos="0" relativeHeight="252129280" behindDoc="0" locked="0" layoutInCell="1" allowOverlap="1" wp14:anchorId="6D816013" wp14:editId="7193B0A0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276350" cy="1276350"/>
            <wp:effectExtent l="0" t="0" r="0" b="0"/>
            <wp:wrapNone/>
            <wp:docPr id="86554369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54369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10F">
        <w:rPr>
          <w:shd w:val="clear" w:color="auto" w:fill="FFFFFF"/>
        </w:rPr>
        <w:t xml:space="preserve">has information about </w:t>
      </w:r>
      <w:r w:rsidR="00F9510F">
        <w:rPr>
          <w:shd w:val="clear" w:color="auto" w:fill="FFFFFF"/>
        </w:rPr>
        <w:br/>
        <w:t>hui / meetings happening:</w:t>
      </w:r>
    </w:p>
    <w:p w14:paraId="084928CB" w14:textId="1D03E9C8" w:rsidR="00F9510F" w:rsidRDefault="00B27D8E" w:rsidP="00F9510F">
      <w:pPr>
        <w:pStyle w:val="Listsecondlevel"/>
        <w:rPr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094464" behindDoc="0" locked="0" layoutInCell="1" allowOverlap="1" wp14:anchorId="338D863D" wp14:editId="5FE50F95">
            <wp:simplePos x="0" y="0"/>
            <wp:positionH relativeFrom="margin">
              <wp:align>left</wp:align>
            </wp:positionH>
            <wp:positionV relativeFrom="paragraph">
              <wp:posOffset>454025</wp:posOffset>
            </wp:positionV>
            <wp:extent cx="1552575" cy="1552575"/>
            <wp:effectExtent l="0" t="0" r="9525" b="0"/>
            <wp:wrapNone/>
            <wp:docPr id="207893277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3277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10F">
        <w:rPr>
          <w:shd w:val="clear" w:color="auto" w:fill="FFFFFF"/>
        </w:rPr>
        <w:t>online</w:t>
      </w:r>
    </w:p>
    <w:p w14:paraId="7A5CB1AF" w14:textId="07427EB7" w:rsidR="00F9510F" w:rsidRDefault="00F9510F" w:rsidP="00F9510F">
      <w:pPr>
        <w:pStyle w:val="Listsecondlevel"/>
        <w:rPr>
          <w:shd w:val="clear" w:color="auto" w:fill="FFFFFF"/>
        </w:rPr>
      </w:pPr>
      <w:r>
        <w:rPr>
          <w:shd w:val="clear" w:color="auto" w:fill="FFFFFF"/>
        </w:rPr>
        <w:t>in-person.</w:t>
      </w:r>
    </w:p>
    <w:p w14:paraId="4E1B0DBC" w14:textId="4594F11C" w:rsidR="00F9510F" w:rsidRDefault="00556602" w:rsidP="00F9510F">
      <w:pPr>
        <w:rPr>
          <w:shd w:val="clear" w:color="auto" w:fill="FFFFFF"/>
        </w:rPr>
      </w:pPr>
      <w:r w:rsidRPr="00822AF4">
        <w:rPr>
          <w:b/>
          <w:bCs/>
          <w:noProof/>
        </w:rPr>
        <w:lastRenderedPageBreak/>
        <w:drawing>
          <wp:anchor distT="0" distB="0" distL="114300" distR="114300" simplePos="0" relativeHeight="252096512" behindDoc="0" locked="0" layoutInCell="1" allowOverlap="1" wp14:anchorId="4B86490E" wp14:editId="0D67BDB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26875" cy="1526875"/>
            <wp:effectExtent l="0" t="0" r="0" b="0"/>
            <wp:wrapNone/>
            <wp:docPr id="68735835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35835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272" cy="153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10F">
        <w:rPr>
          <w:shd w:val="clear" w:color="auto" w:fill="FFFFFF"/>
        </w:rPr>
        <w:t xml:space="preserve">The </w:t>
      </w:r>
      <w:r w:rsidR="00147E2F">
        <w:rPr>
          <w:shd w:val="clear" w:color="auto" w:fill="FFFFFF"/>
        </w:rPr>
        <w:t xml:space="preserve">Arts </w:t>
      </w:r>
      <w:proofErr w:type="gramStart"/>
      <w:r w:rsidR="00147E2F">
        <w:rPr>
          <w:shd w:val="clear" w:color="auto" w:fill="FFFFFF"/>
        </w:rPr>
        <w:t>For</w:t>
      </w:r>
      <w:proofErr w:type="gramEnd"/>
      <w:r w:rsidR="00147E2F">
        <w:rPr>
          <w:shd w:val="clear" w:color="auto" w:fill="FFFFFF"/>
        </w:rPr>
        <w:t xml:space="preserve"> All</w:t>
      </w:r>
      <w:r w:rsidR="00F9510F">
        <w:rPr>
          <w:shd w:val="clear" w:color="auto" w:fill="FFFFFF"/>
        </w:rPr>
        <w:t xml:space="preserve"> Network newsletter also has:</w:t>
      </w:r>
    </w:p>
    <w:p w14:paraId="3CB9EA45" w14:textId="5BF2FC36" w:rsidR="00F9510F" w:rsidRDefault="00F9510F" w:rsidP="00F9510F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notes </w:t>
      </w:r>
      <w:r w:rsidR="00E91C02">
        <w:rPr>
          <w:shd w:val="clear" w:color="auto" w:fill="FFFFFF"/>
        </w:rPr>
        <w:t xml:space="preserve">about what happened at </w:t>
      </w:r>
      <w:r>
        <w:rPr>
          <w:shd w:val="clear" w:color="auto" w:fill="FFFFFF"/>
        </w:rPr>
        <w:t>the last online hui / meeting</w:t>
      </w:r>
    </w:p>
    <w:p w14:paraId="57625DE9" w14:textId="4C68CBFD" w:rsidR="00F9510F" w:rsidRDefault="00F9510F" w:rsidP="00F9510F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arts accessibility:</w:t>
      </w:r>
    </w:p>
    <w:p w14:paraId="043BC748" w14:textId="6B667855" w:rsidR="00F9510F" w:rsidRDefault="00121C33" w:rsidP="00F9510F">
      <w:pPr>
        <w:pStyle w:val="Listsecondlevel"/>
        <w:rPr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098560" behindDoc="0" locked="0" layoutInCell="1" allowOverlap="1" wp14:anchorId="5881A83C" wp14:editId="7E11D6BB">
            <wp:simplePos x="0" y="0"/>
            <wp:positionH relativeFrom="margin">
              <wp:align>left</wp:align>
            </wp:positionH>
            <wp:positionV relativeFrom="paragraph">
              <wp:posOffset>192405</wp:posOffset>
            </wp:positionV>
            <wp:extent cx="1493358" cy="1524000"/>
            <wp:effectExtent l="0" t="0" r="0" b="0"/>
            <wp:wrapNone/>
            <wp:docPr id="151545924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45924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358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10F">
        <w:rPr>
          <w:shd w:val="clear" w:color="auto" w:fill="FFFFFF"/>
        </w:rPr>
        <w:t>tips</w:t>
      </w:r>
      <w:r w:rsidR="00E91C02">
        <w:rPr>
          <w:shd w:val="clear" w:color="auto" w:fill="FFFFFF"/>
        </w:rPr>
        <w:t xml:space="preserve"> which are easy things to do to make things more accessible</w:t>
      </w:r>
    </w:p>
    <w:p w14:paraId="3BB59EF7" w14:textId="0CE3B532" w:rsidR="00F9510F" w:rsidRPr="00F9510F" w:rsidRDefault="00F9510F" w:rsidP="00F9510F">
      <w:pPr>
        <w:pStyle w:val="Listsecondlevel"/>
      </w:pPr>
      <w:r>
        <w:rPr>
          <w:shd w:val="clear" w:color="auto" w:fill="FFFFFF"/>
        </w:rPr>
        <w:t>information.</w:t>
      </w:r>
    </w:p>
    <w:p w14:paraId="06A4DEFD" w14:textId="77777777" w:rsidR="00F9510F" w:rsidRDefault="00F9510F" w:rsidP="00F9510F">
      <w:pPr>
        <w:rPr>
          <w:shd w:val="clear" w:color="auto" w:fill="FFFFFF"/>
        </w:rPr>
      </w:pPr>
    </w:p>
    <w:p w14:paraId="13E40C7C" w14:textId="77777777" w:rsidR="00F9510F" w:rsidRPr="00F9510F" w:rsidRDefault="00F9510F" w:rsidP="00F9510F">
      <w:pPr>
        <w:ind w:left="0"/>
        <w:rPr>
          <w:b/>
          <w:bCs/>
          <w:shd w:val="clear" w:color="auto" w:fill="FFFFFF"/>
        </w:rPr>
      </w:pPr>
    </w:p>
    <w:p w14:paraId="6E6F30A0" w14:textId="77777777" w:rsidR="00191961" w:rsidRPr="00191961" w:rsidRDefault="00191961" w:rsidP="00191961"/>
    <w:p w14:paraId="30ED86FE" w14:textId="1E576BC0" w:rsidR="00E87D52" w:rsidRDefault="00374993" w:rsidP="00374993">
      <w:pPr>
        <w:pStyle w:val="Heading1"/>
        <w:rPr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br w:type="page"/>
      </w:r>
      <w:r>
        <w:rPr>
          <w:shd w:val="clear" w:color="auto" w:fill="FFFFFF"/>
        </w:rPr>
        <w:lastRenderedPageBreak/>
        <w:t>Talk to us 1 on 1</w:t>
      </w:r>
    </w:p>
    <w:p w14:paraId="30489BAC" w14:textId="77777777" w:rsidR="00374993" w:rsidRDefault="00374993" w:rsidP="00374993">
      <w:pPr>
        <w:rPr>
          <w:rFonts w:cs="Arial"/>
          <w:color w:val="000000"/>
          <w:shd w:val="clear" w:color="auto" w:fill="FFFFFF"/>
        </w:rPr>
      </w:pPr>
    </w:p>
    <w:p w14:paraId="5AD985C4" w14:textId="3DB2CA0C" w:rsidR="00374993" w:rsidRDefault="00556602" w:rsidP="00374993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100608" behindDoc="0" locked="0" layoutInCell="1" allowOverlap="1" wp14:anchorId="3EA1C724" wp14:editId="3F215DA2">
            <wp:simplePos x="0" y="0"/>
            <wp:positionH relativeFrom="margin">
              <wp:align>left</wp:align>
            </wp:positionH>
            <wp:positionV relativeFrom="paragraph">
              <wp:posOffset>9142</wp:posOffset>
            </wp:positionV>
            <wp:extent cx="1242204" cy="1242204"/>
            <wp:effectExtent l="0" t="0" r="0" b="0"/>
            <wp:wrapNone/>
            <wp:docPr id="185223989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23989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204" cy="1242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19587" w14:textId="17C00CAB" w:rsidR="00374993" w:rsidRDefault="00374993" w:rsidP="00374993">
      <w:p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>Network members can ask us questions about arts accessibility by:</w:t>
      </w:r>
    </w:p>
    <w:p w14:paraId="61CDD94B" w14:textId="2C32E532" w:rsidR="00374993" w:rsidRDefault="00556602" w:rsidP="00374993">
      <w:pPr>
        <w:pStyle w:val="Listtoplevel"/>
        <w:rPr>
          <w:shd w:val="clear" w:color="auto" w:fill="FFFFFF"/>
        </w:rPr>
      </w:pPr>
      <w:r w:rsidRPr="00822AF4">
        <w:rPr>
          <w:b/>
          <w:bCs/>
        </w:rPr>
        <w:drawing>
          <wp:anchor distT="0" distB="0" distL="114300" distR="114300" simplePos="0" relativeHeight="252102656" behindDoc="0" locked="0" layoutInCell="1" allowOverlap="1" wp14:anchorId="172FC92B" wp14:editId="1C3BD9DB">
            <wp:simplePos x="0" y="0"/>
            <wp:positionH relativeFrom="margin">
              <wp:align>left</wp:align>
            </wp:positionH>
            <wp:positionV relativeFrom="paragraph">
              <wp:posOffset>398289</wp:posOffset>
            </wp:positionV>
            <wp:extent cx="1224951" cy="1224951"/>
            <wp:effectExtent l="0" t="0" r="0" b="0"/>
            <wp:wrapNone/>
            <wp:docPr id="191911500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11500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951" cy="1224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993">
        <w:rPr>
          <w:shd w:val="clear" w:color="auto" w:fill="FFFFFF"/>
        </w:rPr>
        <w:t>phone</w:t>
      </w:r>
    </w:p>
    <w:p w14:paraId="277B4BE5" w14:textId="77777777" w:rsidR="00147E2F" w:rsidRDefault="00374993" w:rsidP="0037499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email</w:t>
      </w:r>
    </w:p>
    <w:p w14:paraId="05F05A14" w14:textId="7AD10D75" w:rsidR="00374993" w:rsidRDefault="00147E2F" w:rsidP="0037499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video call</w:t>
      </w:r>
      <w:r w:rsidR="00374993">
        <w:rPr>
          <w:shd w:val="clear" w:color="auto" w:fill="FFFFFF"/>
        </w:rPr>
        <w:t>.</w:t>
      </w:r>
    </w:p>
    <w:p w14:paraId="7D49F100" w14:textId="1CC118A3" w:rsidR="00374993" w:rsidRDefault="00374993" w:rsidP="00374993">
      <w:pPr>
        <w:rPr>
          <w:rFonts w:cs="Arial"/>
          <w:color w:val="000000"/>
          <w:shd w:val="clear" w:color="auto" w:fill="FFFFFF"/>
        </w:rPr>
      </w:pPr>
    </w:p>
    <w:p w14:paraId="3B63DFF3" w14:textId="114D9BC0" w:rsidR="00374993" w:rsidRDefault="00556602" w:rsidP="00374993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104704" behindDoc="0" locked="0" layoutInCell="1" allowOverlap="1" wp14:anchorId="5C609B40" wp14:editId="7B057A90">
            <wp:simplePos x="0" y="0"/>
            <wp:positionH relativeFrom="margin">
              <wp:align>left</wp:align>
            </wp:positionH>
            <wp:positionV relativeFrom="paragraph">
              <wp:posOffset>289129</wp:posOffset>
            </wp:positionV>
            <wp:extent cx="1661338" cy="888520"/>
            <wp:effectExtent l="0" t="0" r="0" b="6985"/>
            <wp:wrapNone/>
            <wp:docPr id="1642225583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22558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338" cy="88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A640E0" w14:textId="79777FBF" w:rsidR="00374993" w:rsidRDefault="00374993" w:rsidP="00374993">
      <w:p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 xml:space="preserve">Information on how to contact us is on </w:t>
      </w:r>
      <w:r w:rsidRPr="00374993">
        <w:rPr>
          <w:rFonts w:cs="Arial"/>
          <w:b/>
          <w:bCs/>
          <w:color w:val="000000"/>
          <w:shd w:val="clear" w:color="auto" w:fill="FFFFFF"/>
        </w:rPr>
        <w:t>page</w:t>
      </w:r>
      <w:r w:rsidR="00556602">
        <w:rPr>
          <w:rFonts w:cs="Arial"/>
          <w:b/>
          <w:bCs/>
          <w:color w:val="000000"/>
          <w:shd w:val="clear" w:color="auto" w:fill="FFFFFF"/>
        </w:rPr>
        <w:t xml:space="preserve"> 1</w:t>
      </w:r>
      <w:r w:rsidR="0072024D">
        <w:rPr>
          <w:rFonts w:cs="Arial"/>
          <w:b/>
          <w:bCs/>
          <w:color w:val="000000"/>
          <w:shd w:val="clear" w:color="auto" w:fill="FFFFFF"/>
        </w:rPr>
        <w:t>7</w:t>
      </w:r>
      <w:r>
        <w:rPr>
          <w:rFonts w:cs="Arial"/>
          <w:color w:val="000000"/>
          <w:shd w:val="clear" w:color="auto" w:fill="FFFFFF"/>
        </w:rPr>
        <w:t>.</w:t>
      </w:r>
    </w:p>
    <w:p w14:paraId="2053BAE8" w14:textId="264A7A62" w:rsidR="00374993" w:rsidRDefault="00556602" w:rsidP="00374993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106752" behindDoc="0" locked="0" layoutInCell="1" allowOverlap="1" wp14:anchorId="4532AA5E" wp14:editId="4B46ED2B">
            <wp:simplePos x="0" y="0"/>
            <wp:positionH relativeFrom="margin">
              <wp:align>left</wp:align>
            </wp:positionH>
            <wp:positionV relativeFrom="paragraph">
              <wp:posOffset>297887</wp:posOffset>
            </wp:positionV>
            <wp:extent cx="1543685" cy="1543685"/>
            <wp:effectExtent l="0" t="0" r="0" b="0"/>
            <wp:wrapNone/>
            <wp:docPr id="720379440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379440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685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71ECE" w14:textId="5BD1697E" w:rsidR="00374993" w:rsidRDefault="00374993" w:rsidP="00374993">
      <w:pPr>
        <w:rPr>
          <w:rFonts w:cs="Arial"/>
          <w:color w:val="000000"/>
          <w:shd w:val="clear" w:color="auto" w:fill="FFFFFF"/>
        </w:rPr>
      </w:pPr>
    </w:p>
    <w:p w14:paraId="1C9A0C9D" w14:textId="24D34A37" w:rsidR="00374993" w:rsidRDefault="00374993" w:rsidP="00374993">
      <w:p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 xml:space="preserve">We can help you </w:t>
      </w:r>
      <w:r w:rsidRPr="00374993">
        <w:rPr>
          <w:rFonts w:cs="Arial"/>
          <w:b/>
          <w:bCs/>
          <w:color w:val="000000"/>
          <w:shd w:val="clear" w:color="auto" w:fill="FFFFFF"/>
        </w:rPr>
        <w:t>promote</w:t>
      </w:r>
      <w:r>
        <w:rPr>
          <w:rFonts w:cs="Arial"/>
          <w:color w:val="000000"/>
          <w:shd w:val="clear" w:color="auto" w:fill="FFFFFF"/>
        </w:rPr>
        <w:t xml:space="preserve"> your accessible arts event.</w:t>
      </w:r>
    </w:p>
    <w:p w14:paraId="3BDCD0DC" w14:textId="559E7157" w:rsidR="00374993" w:rsidRDefault="00374993" w:rsidP="00374993">
      <w:pPr>
        <w:rPr>
          <w:rFonts w:cs="Arial"/>
          <w:color w:val="000000"/>
          <w:shd w:val="clear" w:color="auto" w:fill="FFFFFF"/>
        </w:rPr>
      </w:pPr>
    </w:p>
    <w:p w14:paraId="7B60030E" w14:textId="47854926" w:rsidR="00374993" w:rsidRDefault="00556602" w:rsidP="00374993">
      <w:pPr>
        <w:rPr>
          <w:rFonts w:cs="Arial"/>
          <w:color w:val="000000"/>
          <w:shd w:val="clear" w:color="auto" w:fill="FFFFFF"/>
        </w:rPr>
      </w:pPr>
      <w:r w:rsidRPr="00822AF4">
        <w:rPr>
          <w:b/>
          <w:bCs/>
          <w:noProof/>
        </w:rPr>
        <w:drawing>
          <wp:anchor distT="0" distB="0" distL="114300" distR="114300" simplePos="0" relativeHeight="252108800" behindDoc="0" locked="0" layoutInCell="1" allowOverlap="1" wp14:anchorId="6D0E9DCB" wp14:editId="01483C88">
            <wp:simplePos x="0" y="0"/>
            <wp:positionH relativeFrom="margin">
              <wp:align>left</wp:align>
            </wp:positionH>
            <wp:positionV relativeFrom="paragraph">
              <wp:posOffset>141282</wp:posOffset>
            </wp:positionV>
            <wp:extent cx="1449238" cy="1449238"/>
            <wp:effectExtent l="0" t="0" r="0" b="0"/>
            <wp:wrapNone/>
            <wp:docPr id="95807146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07146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238" cy="1449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993"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586E3E11" wp14:editId="28BB113B">
                <wp:simplePos x="0" y="0"/>
                <wp:positionH relativeFrom="margin">
                  <wp:align>right</wp:align>
                </wp:positionH>
                <wp:positionV relativeFrom="paragraph">
                  <wp:posOffset>280526</wp:posOffset>
                </wp:positionV>
                <wp:extent cx="3599815" cy="1138687"/>
                <wp:effectExtent l="0" t="0" r="635" b="4445"/>
                <wp:wrapNone/>
                <wp:docPr id="476522890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386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01A7C" id="Rectangle 2" o:spid="_x0000_s1026" alt="&quot;&quot;" style="position:absolute;margin-left:232.25pt;margin-top:22.1pt;width:283.45pt;height:89.65pt;z-index:-251305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" fillcolor="#f7caac [1301]" stroked="f" strokeweight="1pt">
                <w10:wrap anchorx="margin"/>
              </v:rect>
            </w:pict>
          </mc:Fallback>
        </mc:AlternateContent>
      </w:r>
    </w:p>
    <w:p w14:paraId="7DFE1AEC" w14:textId="28831339" w:rsidR="00374993" w:rsidRPr="00374993" w:rsidRDefault="00374993" w:rsidP="00374993">
      <w:r w:rsidRPr="00374993">
        <w:t xml:space="preserve">Here </w:t>
      </w:r>
      <w:r w:rsidRPr="00374993">
        <w:rPr>
          <w:b/>
          <w:bCs/>
        </w:rPr>
        <w:t>promote</w:t>
      </w:r>
      <w:r w:rsidRPr="00374993">
        <w:t xml:space="preserve"> mean</w:t>
      </w:r>
      <w:r>
        <w:t>s</w:t>
      </w:r>
      <w:r w:rsidRPr="00374993">
        <w:t xml:space="preserve"> to </w:t>
      </w:r>
      <w:r w:rsidRPr="00374993">
        <w:br/>
        <w:t xml:space="preserve">advertise / tell people about something happening. </w:t>
      </w:r>
    </w:p>
    <w:p w14:paraId="3919E60F" w14:textId="7DEF88B6" w:rsidR="00374993" w:rsidRDefault="00556602" w:rsidP="00374993">
      <w:pPr>
        <w:rPr>
          <w:rFonts w:cs="Arial"/>
          <w:color w:val="000000"/>
          <w:shd w:val="clear" w:color="auto" w:fill="FFFFFF"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113920" behindDoc="0" locked="0" layoutInCell="1" allowOverlap="1" wp14:anchorId="695CA061" wp14:editId="53D9D867">
                <wp:simplePos x="0" y="0"/>
                <wp:positionH relativeFrom="column">
                  <wp:posOffset>234315</wp:posOffset>
                </wp:positionH>
                <wp:positionV relativeFrom="paragraph">
                  <wp:posOffset>246009</wp:posOffset>
                </wp:positionV>
                <wp:extent cx="1077792" cy="244894"/>
                <wp:effectExtent l="19050" t="57150" r="27305" b="60325"/>
                <wp:wrapNone/>
                <wp:docPr id="1769452102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306487">
                          <a:off x="0" y="0"/>
                          <a:ext cx="1077792" cy="2448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96D760" w14:textId="6C81C651" w:rsidR="00556602" w:rsidRPr="00556602" w:rsidRDefault="00556602" w:rsidP="00556602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sz w:val="24"/>
                                <w:lang w:val="en-NZ"/>
                              </w:rPr>
                            </w:pPr>
                            <w:r w:rsidRPr="00556602">
                              <w:rPr>
                                <w:b/>
                                <w:bCs/>
                                <w:sz w:val="24"/>
                                <w:lang w:val="en-NZ"/>
                              </w:rPr>
                              <w:t>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CA061" id="Text Box 17" o:spid="_x0000_s1046" type="#_x0000_t202" style="position:absolute;left:0;text-align:left;margin-left:18.45pt;margin-top:19.35pt;width:84.85pt;height:19.3pt;rotation:-320594fd;z-index:25211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" fillcolor="white [3201]" stroked="f" strokeweight=".5pt">
                <v:textbox>
                  <w:txbxContent>
                    <w:p w14:paraId="5B96D760" w14:textId="6C81C651" w:rsidR="00556602" w:rsidRPr="00556602" w:rsidRDefault="00556602" w:rsidP="00556602">
                      <w:pPr>
                        <w:ind w:left="0"/>
                        <w:jc w:val="center"/>
                        <w:rPr>
                          <w:b/>
                          <w:bCs/>
                          <w:sz w:val="24"/>
                          <w:lang w:val="en-NZ"/>
                        </w:rPr>
                      </w:pPr>
                      <w:r w:rsidRPr="00556602">
                        <w:rPr>
                          <w:b/>
                          <w:bCs/>
                          <w:sz w:val="24"/>
                          <w:lang w:val="en-NZ"/>
                        </w:rPr>
                        <w:t>Events</w:t>
                      </w:r>
                    </w:p>
                  </w:txbxContent>
                </v:textbox>
              </v:shape>
            </w:pict>
          </mc:Fallback>
        </mc:AlternateContent>
      </w:r>
      <w:r w:rsidRPr="00822AF4">
        <w:rPr>
          <w:b/>
          <w:bCs/>
          <w:noProof/>
        </w:rPr>
        <w:drawing>
          <wp:anchor distT="0" distB="0" distL="114300" distR="114300" simplePos="0" relativeHeight="252110848" behindDoc="0" locked="0" layoutInCell="1" allowOverlap="1" wp14:anchorId="5DFFC7F8" wp14:editId="67715149">
            <wp:simplePos x="0" y="0"/>
            <wp:positionH relativeFrom="margin">
              <wp:posOffset>34505</wp:posOffset>
            </wp:positionH>
            <wp:positionV relativeFrom="paragraph">
              <wp:posOffset>0</wp:posOffset>
            </wp:positionV>
            <wp:extent cx="1637691" cy="1293962"/>
            <wp:effectExtent l="0" t="0" r="0" b="0"/>
            <wp:wrapNone/>
            <wp:docPr id="5981115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1115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517" cy="129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993">
        <w:rPr>
          <w:rFonts w:cs="Arial"/>
          <w:color w:val="000000"/>
          <w:shd w:val="clear" w:color="auto" w:fill="FFFFFF"/>
        </w:rPr>
        <w:t>You can ask us to:</w:t>
      </w:r>
    </w:p>
    <w:p w14:paraId="3F63EDC5" w14:textId="77777777" w:rsidR="00374993" w:rsidRPr="00374993" w:rsidRDefault="00374993" w:rsidP="00374993">
      <w:pPr>
        <w:pStyle w:val="Listtoplevel"/>
      </w:pPr>
      <w:r w:rsidRPr="00374993">
        <w:t>share your event on the Arts Access Aotearoa events calendar</w:t>
      </w:r>
    </w:p>
    <w:p w14:paraId="77A587C3" w14:textId="5F6BA853" w:rsidR="00374993" w:rsidRPr="00374993" w:rsidRDefault="00556602" w:rsidP="00374993">
      <w:pPr>
        <w:pStyle w:val="Listtoplevel"/>
      </w:pPr>
      <w:r w:rsidRPr="00822AF4">
        <w:rPr>
          <w:b/>
          <w:bCs/>
        </w:rPr>
        <w:drawing>
          <wp:anchor distT="0" distB="0" distL="114300" distR="114300" simplePos="0" relativeHeight="252112896" behindDoc="0" locked="0" layoutInCell="1" allowOverlap="1" wp14:anchorId="0750AF35" wp14:editId="3B9F4044">
            <wp:simplePos x="0" y="0"/>
            <wp:positionH relativeFrom="margin">
              <wp:align>left</wp:align>
            </wp:positionH>
            <wp:positionV relativeFrom="paragraph">
              <wp:posOffset>312444</wp:posOffset>
            </wp:positionV>
            <wp:extent cx="1414732" cy="1414732"/>
            <wp:effectExtent l="0" t="0" r="0" b="0"/>
            <wp:wrapNone/>
            <wp:docPr id="156269906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69906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063" cy="141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993" w:rsidRPr="00374993">
        <w:t>share</w:t>
      </w:r>
      <w:r w:rsidR="00374993">
        <w:t xml:space="preserve"> the event</w:t>
      </w:r>
      <w:r w:rsidR="00374993" w:rsidRPr="00374993">
        <w:t xml:space="preserve"> on our social media</w:t>
      </w:r>
    </w:p>
    <w:p w14:paraId="245644F1" w14:textId="53A68A13" w:rsidR="00374993" w:rsidRPr="00374993" w:rsidRDefault="00374993" w:rsidP="00374993">
      <w:pPr>
        <w:pStyle w:val="Listtoplevel"/>
      </w:pPr>
      <w:r w:rsidRPr="00374993">
        <w:t xml:space="preserve">write a story about your art for our </w:t>
      </w:r>
      <w:r w:rsidR="00147E2F">
        <w:t>members to read</w:t>
      </w:r>
      <w:r w:rsidR="00BC2B18">
        <w:t>.</w:t>
      </w:r>
    </w:p>
    <w:p w14:paraId="1A901D22" w14:textId="1C9FAA32" w:rsidR="00374993" w:rsidRDefault="00374993">
      <w:pPr>
        <w:spacing w:line="240" w:lineRule="auto"/>
        <w:ind w:left="0"/>
      </w:pPr>
    </w:p>
    <w:p w14:paraId="7B23BA5A" w14:textId="77777777" w:rsidR="00374993" w:rsidRPr="00374993" w:rsidRDefault="00374993" w:rsidP="00374993"/>
    <w:p w14:paraId="4CD78026" w14:textId="77777777" w:rsidR="00E87D52" w:rsidRDefault="00E87D52" w:rsidP="00E87D52">
      <w:pPr>
        <w:rPr>
          <w:rFonts w:cs="Arial"/>
          <w:color w:val="000000"/>
          <w:shd w:val="clear" w:color="auto" w:fill="FFFFFF"/>
        </w:rPr>
      </w:pPr>
    </w:p>
    <w:p w14:paraId="2B48C98A" w14:textId="77777777" w:rsidR="00374993" w:rsidRDefault="00374993" w:rsidP="00E87D52">
      <w:pPr>
        <w:rPr>
          <w:rFonts w:cs="Arial"/>
          <w:color w:val="000000"/>
          <w:shd w:val="clear" w:color="auto" w:fill="FFFFFF"/>
        </w:rPr>
      </w:pPr>
    </w:p>
    <w:p w14:paraId="1E798F34" w14:textId="77777777" w:rsidR="00374993" w:rsidRDefault="00374993" w:rsidP="00E87D52">
      <w:pPr>
        <w:rPr>
          <w:rFonts w:cs="Arial"/>
          <w:color w:val="000000"/>
          <w:shd w:val="clear" w:color="auto" w:fill="FFFFFF"/>
        </w:rPr>
      </w:pPr>
    </w:p>
    <w:p w14:paraId="5A3C29B2" w14:textId="51188846" w:rsidR="00374993" w:rsidRDefault="00374993">
      <w:pPr>
        <w:spacing w:line="240" w:lineRule="auto"/>
        <w:ind w:left="0"/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br w:type="page"/>
      </w:r>
    </w:p>
    <w:p w14:paraId="79E30922" w14:textId="72EED9BB" w:rsidR="00904F10" w:rsidRPr="00904F10" w:rsidRDefault="00904F10" w:rsidP="00904F10">
      <w:pPr>
        <w:pStyle w:val="Heading1"/>
      </w:pPr>
      <w:r>
        <w:lastRenderedPageBreak/>
        <w:t>How to get in touch with us</w:t>
      </w:r>
    </w:p>
    <w:p w14:paraId="2D26D5EE" w14:textId="77777777" w:rsidR="0082461D" w:rsidRDefault="0082461D" w:rsidP="0082461D">
      <w:bookmarkStart w:id="0" w:name="_Hlk53559738"/>
    </w:p>
    <w:p w14:paraId="376ADF87" w14:textId="77777777" w:rsidR="0082461D" w:rsidRDefault="0082461D" w:rsidP="0082461D"/>
    <w:p w14:paraId="27D42080" w14:textId="2EAE2D98" w:rsidR="0082461D" w:rsidRDefault="006778C5" w:rsidP="0082461D">
      <w:r w:rsidRPr="006778C5">
        <w:rPr>
          <w:noProof/>
        </w:rPr>
        <w:drawing>
          <wp:anchor distT="0" distB="0" distL="114300" distR="114300" simplePos="0" relativeHeight="251882496" behindDoc="0" locked="0" layoutInCell="1" allowOverlap="1" wp14:anchorId="1C2F4E19" wp14:editId="40EF6916">
            <wp:simplePos x="0" y="0"/>
            <wp:positionH relativeFrom="margin">
              <wp:align>left</wp:align>
            </wp:positionH>
            <wp:positionV relativeFrom="paragraph">
              <wp:posOffset>188140</wp:posOffset>
            </wp:positionV>
            <wp:extent cx="1620000" cy="1077490"/>
            <wp:effectExtent l="0" t="0" r="0" b="8890"/>
            <wp:wrapNone/>
            <wp:docPr id="107938149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8149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7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61D">
        <w:t xml:space="preserve">You can </w:t>
      </w:r>
      <w:r w:rsidR="0082461D" w:rsidRPr="0082461D">
        <w:rPr>
          <w:b/>
          <w:bCs/>
        </w:rPr>
        <w:t>email</w:t>
      </w:r>
      <w:r w:rsidR="0082461D">
        <w:t xml:space="preserve"> the </w:t>
      </w:r>
      <w:r w:rsidR="00147E2F">
        <w:t xml:space="preserve">Arts </w:t>
      </w:r>
      <w:proofErr w:type="gramStart"/>
      <w:r w:rsidR="00147E2F">
        <w:t>For</w:t>
      </w:r>
      <w:proofErr w:type="gramEnd"/>
      <w:r w:rsidR="00147E2F">
        <w:t xml:space="preserve"> All</w:t>
      </w:r>
      <w:r w:rsidR="0082461D">
        <w:t xml:space="preserve"> Network at:</w:t>
      </w:r>
    </w:p>
    <w:p w14:paraId="784DA0F2" w14:textId="2A53E29B" w:rsidR="0082461D" w:rsidRDefault="0082461D" w:rsidP="0082461D"/>
    <w:p w14:paraId="70722105" w14:textId="329C0102" w:rsidR="0082461D" w:rsidRPr="0082461D" w:rsidRDefault="0082461D" w:rsidP="0082461D">
      <w:pPr>
        <w:rPr>
          <w:b/>
          <w:bCs/>
          <w:color w:val="000000" w:themeColor="text1"/>
        </w:rPr>
      </w:pPr>
      <w:hyperlink r:id="rId93" w:history="1">
        <w:r w:rsidRPr="0082461D">
          <w:rPr>
            <w:rStyle w:val="Hyperlink"/>
            <w:b/>
            <w:bCs/>
            <w:color w:val="000000" w:themeColor="text1"/>
            <w:u w:val="none"/>
          </w:rPr>
          <w:t>afa@artsaccess.org.nz</w:t>
        </w:r>
      </w:hyperlink>
    </w:p>
    <w:p w14:paraId="4A971027" w14:textId="5C673392" w:rsidR="0082461D" w:rsidRDefault="0082461D" w:rsidP="0082461D"/>
    <w:p w14:paraId="2573CFC2" w14:textId="7E3260F9" w:rsidR="0082461D" w:rsidRDefault="00374993" w:rsidP="0082461D">
      <w:r w:rsidRPr="006778C5">
        <w:rPr>
          <w:noProof/>
        </w:rPr>
        <w:drawing>
          <wp:anchor distT="0" distB="0" distL="114300" distR="114300" simplePos="0" relativeHeight="251884544" behindDoc="0" locked="0" layoutInCell="1" allowOverlap="1" wp14:anchorId="73DD5B80" wp14:editId="459D5C6C">
            <wp:simplePos x="0" y="0"/>
            <wp:positionH relativeFrom="margin">
              <wp:align>left</wp:align>
            </wp:positionH>
            <wp:positionV relativeFrom="paragraph">
              <wp:posOffset>53412</wp:posOffset>
            </wp:positionV>
            <wp:extent cx="1620000" cy="1431725"/>
            <wp:effectExtent l="0" t="0" r="0" b="0"/>
            <wp:wrapNone/>
            <wp:docPr id="141346722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46722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43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C6D588" w14:textId="48FD7E2B" w:rsidR="0082461D" w:rsidRDefault="0082461D" w:rsidP="0082461D">
      <w:r>
        <w:t xml:space="preserve">You can </w:t>
      </w:r>
      <w:r w:rsidRPr="0082461D">
        <w:rPr>
          <w:b/>
          <w:bCs/>
        </w:rPr>
        <w:t>phone</w:t>
      </w:r>
      <w:r>
        <w:rPr>
          <w:b/>
          <w:bCs/>
        </w:rPr>
        <w:t xml:space="preserve"> </w:t>
      </w:r>
      <w:r>
        <w:t>us on:</w:t>
      </w:r>
    </w:p>
    <w:p w14:paraId="7B4E61A1" w14:textId="77777777" w:rsidR="0082461D" w:rsidRDefault="0082461D" w:rsidP="0082461D"/>
    <w:p w14:paraId="03F90A2D" w14:textId="7BB2C105" w:rsidR="0082461D" w:rsidRDefault="0082461D" w:rsidP="0082461D">
      <w:pPr>
        <w:rPr>
          <w:b/>
          <w:bCs/>
        </w:rPr>
      </w:pPr>
      <w:r>
        <w:rPr>
          <w:b/>
          <w:bCs/>
        </w:rPr>
        <w:t>04 802 43</w:t>
      </w:r>
      <w:r w:rsidR="00147E2F">
        <w:rPr>
          <w:b/>
          <w:bCs/>
        </w:rPr>
        <w:t>49</w:t>
      </w:r>
    </w:p>
    <w:p w14:paraId="77A369D7" w14:textId="3236961F" w:rsidR="0082461D" w:rsidRDefault="0082461D" w:rsidP="0082461D">
      <w:pPr>
        <w:rPr>
          <w:b/>
          <w:bCs/>
        </w:rPr>
      </w:pPr>
    </w:p>
    <w:p w14:paraId="4132EFC1" w14:textId="16CE0F65" w:rsidR="00374993" w:rsidRDefault="002506DE" w:rsidP="0082461D">
      <w:pPr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017664" behindDoc="0" locked="0" layoutInCell="1" allowOverlap="1" wp14:anchorId="7A31535B" wp14:editId="0FA199FE">
                <wp:simplePos x="0" y="0"/>
                <wp:positionH relativeFrom="column">
                  <wp:posOffset>0</wp:posOffset>
                </wp:positionH>
                <wp:positionV relativeFrom="paragraph">
                  <wp:posOffset>131601</wp:posOffset>
                </wp:positionV>
                <wp:extent cx="1260000" cy="1182022"/>
                <wp:effectExtent l="0" t="0" r="0" b="0"/>
                <wp:wrapNone/>
                <wp:docPr id="761309620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0000" cy="1182022"/>
                          <a:chOff x="0" y="0"/>
                          <a:chExt cx="1155808" cy="1064453"/>
                        </a:xfrm>
                      </wpg:grpSpPr>
                      <pic:pic xmlns:pic="http://schemas.openxmlformats.org/drawingml/2006/picture">
                        <pic:nvPicPr>
                          <pic:cNvPr id="100468211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5879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62831206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4453" y="0"/>
                            <a:ext cx="681355" cy="681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7852783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8605" y="486603"/>
                            <a:ext cx="577850" cy="57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44A784" id="Group 8" o:spid="_x0000_s1026" alt="&quot;&quot;" style="position:absolute;margin-left:0;margin-top:10.35pt;width:99.2pt;height:93.05pt;z-index:252017664;mso-width-relative:margin;mso-height-relative:margin" coordsize="11558,10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">
                <v:shape id="Picture 26" o:spid="_x0000_s1027" type="#_x0000_t75" alt="&quot;&quot;" style="position:absolute;top:258;width:7931;height:7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">
                  <v:imagedata r:id="rId94" o:title=""/>
                </v:shape>
                <v:shape id="Picture 26" o:spid="_x0000_s1028" type="#_x0000_t75" alt="&quot;&quot;" style="position:absolute;left:4744;width:6814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">
                  <v:imagedata r:id="rId95" o:title=""/>
                </v:shape>
                <v:shape id="Picture 26" o:spid="_x0000_s1029" type="#_x0000_t75" alt="&quot;&quot;" style="position:absolute;left:2486;top:4866;width:5778;height:5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">
                  <v:imagedata r:id="rId96" o:title=""/>
                </v:shape>
              </v:group>
            </w:pict>
          </mc:Fallback>
        </mc:AlternateContent>
      </w:r>
    </w:p>
    <w:p w14:paraId="18D4120A" w14:textId="3A789DBE" w:rsidR="0082461D" w:rsidRDefault="0082461D" w:rsidP="0082461D">
      <w:r>
        <w:t xml:space="preserve">It may cost </w:t>
      </w:r>
      <w:r w:rsidR="002506DE">
        <w:t xml:space="preserve">you </w:t>
      </w:r>
      <w:r>
        <w:t>money to phone this number.</w:t>
      </w:r>
    </w:p>
    <w:p w14:paraId="1685DCC4" w14:textId="1E8031DC" w:rsidR="0082461D" w:rsidRDefault="0082461D" w:rsidP="0082461D"/>
    <w:p w14:paraId="6266FF6D" w14:textId="7564AEB4" w:rsidR="0082461D" w:rsidRDefault="0082461D" w:rsidP="0082461D"/>
    <w:p w14:paraId="5CF76920" w14:textId="6C1FC662" w:rsidR="0082461D" w:rsidRDefault="00374993" w:rsidP="0082461D">
      <w:r w:rsidRPr="006778C5">
        <w:rPr>
          <w:noProof/>
        </w:rPr>
        <w:drawing>
          <wp:anchor distT="0" distB="0" distL="114300" distR="114300" simplePos="0" relativeHeight="251886592" behindDoc="0" locked="0" layoutInCell="1" allowOverlap="1" wp14:anchorId="0C00FBA5" wp14:editId="638565D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362974" cy="1418730"/>
            <wp:effectExtent l="0" t="0" r="8890" b="0"/>
            <wp:wrapNone/>
            <wp:docPr id="155547522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47522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024" cy="142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61D">
        <w:t xml:space="preserve">Our </w:t>
      </w:r>
      <w:r w:rsidR="0082461D" w:rsidRPr="0082461D">
        <w:rPr>
          <w:b/>
          <w:bCs/>
        </w:rPr>
        <w:t>website</w:t>
      </w:r>
      <w:r w:rsidR="0082461D">
        <w:rPr>
          <w:b/>
          <w:bCs/>
        </w:rPr>
        <w:t xml:space="preserve"> </w:t>
      </w:r>
      <w:r w:rsidR="0082461D" w:rsidRPr="0082461D">
        <w:t>is at:</w:t>
      </w:r>
    </w:p>
    <w:p w14:paraId="3B41ABDE" w14:textId="77777777" w:rsidR="0082461D" w:rsidRDefault="0082461D" w:rsidP="0082461D"/>
    <w:p w14:paraId="67CCD0FB" w14:textId="64544CB9" w:rsidR="0082461D" w:rsidRPr="0082461D" w:rsidRDefault="0082461D" w:rsidP="0082461D">
      <w:pPr>
        <w:rPr>
          <w:b/>
          <w:bCs/>
          <w:color w:val="000000" w:themeColor="text1"/>
        </w:rPr>
      </w:pPr>
      <w:hyperlink r:id="rId98" w:history="1">
        <w:r w:rsidRPr="0082461D">
          <w:rPr>
            <w:rStyle w:val="Hyperlink"/>
            <w:b/>
            <w:bCs/>
            <w:color w:val="000000" w:themeColor="text1"/>
            <w:u w:val="none"/>
          </w:rPr>
          <w:t>www.artsaccess.org.nz</w:t>
        </w:r>
      </w:hyperlink>
    </w:p>
    <w:p w14:paraId="398C71E7" w14:textId="77777777" w:rsidR="0082461D" w:rsidRPr="0082461D" w:rsidRDefault="0082461D" w:rsidP="0082461D"/>
    <w:p w14:paraId="1E9D4FDF" w14:textId="77777777" w:rsidR="0082461D" w:rsidRDefault="0082461D" w:rsidP="0082461D"/>
    <w:p w14:paraId="6E45B975" w14:textId="37FA7668" w:rsidR="00090942" w:rsidRPr="00E02C06" w:rsidRDefault="00090942" w:rsidP="00E02C06">
      <w:r w:rsidRPr="00E02C06">
        <w:br w:type="page"/>
      </w:r>
    </w:p>
    <w:bookmarkEnd w:id="0"/>
    <w:p w14:paraId="03E8B159" w14:textId="08B6FD39" w:rsidR="00316DBA" w:rsidRPr="0082461D" w:rsidRDefault="0033144E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631DD5B4" wp14:editId="2948A8ED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1466850" cy="726776"/>
            <wp:effectExtent l="0" t="0" r="0" b="0"/>
            <wp:wrapNone/>
            <wp:docPr id="1438865494" name="Picture 16" descr="Logo. Orange text reading: arts access aotearoa Putanga Toi ki Aotearo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865494" name="Picture 16" descr="Logo. Orange text reading: arts access aotearoa Putanga Toi ki Aotearoa."/>
                    <pic:cNvPicPr>
                      <a:picLocks noChangeAspect="1" noChangeArrowheads="1"/>
                    </pic:cNvPicPr>
                  </pic:nvPicPr>
                  <pic:blipFill>
                    <a:blip r:embed="rId9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726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2071A6C0" wp14:editId="32925183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28F403" id="Rectangle: Rounded Corners 24" o:spid="_x0000_s1026" alt="&quot;&quot;" style="position:absolute;margin-left:-27pt;margin-top:-21pt;width:490.9pt;height:660.75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>This information has been written by</w:t>
      </w:r>
      <w:r w:rsidR="0082461D">
        <w:rPr>
          <w:rFonts w:eastAsia="Times New Roman" w:cs="Arial"/>
          <w:sz w:val="28"/>
          <w:szCs w:val="28"/>
          <w:lang w:eastAsia="en-NZ"/>
        </w:rPr>
        <w:t xml:space="preserve"> Arts Access </w:t>
      </w:r>
      <w:r w:rsidR="000D7FC1">
        <w:rPr>
          <w:rFonts w:eastAsia="Times New Roman" w:cs="Arial"/>
          <w:sz w:val="28"/>
          <w:szCs w:val="28"/>
          <w:lang w:eastAsia="en-NZ"/>
        </w:rPr>
        <w:t>Aotearoa</w:t>
      </w:r>
      <w:r w:rsidR="00BC2B18">
        <w:rPr>
          <w:rFonts w:eastAsia="Times New Roman" w:cs="Arial"/>
          <w:sz w:val="28"/>
          <w:szCs w:val="28"/>
          <w:lang w:eastAsia="en-NZ"/>
        </w:rPr>
        <w:t>.</w:t>
      </w:r>
    </w:p>
    <w:p w14:paraId="10E84FC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B48E10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00EE397D" wp14:editId="3B0AD2E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75EDA6A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6176" behindDoc="0" locked="0" layoutInCell="1" allowOverlap="1" wp14:anchorId="41E82ED2" wp14:editId="78C86655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0329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2341620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3104" behindDoc="0" locked="0" layoutInCell="1" allowOverlap="1" wp14:anchorId="07C8009D" wp14:editId="074B8F62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9C57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4F823F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6E87AE9D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9248" behindDoc="0" locked="0" layoutInCell="1" allowOverlap="1" wp14:anchorId="1E2C6B66" wp14:editId="4E6EAF6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642A39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58B8B2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8224" behindDoc="1" locked="0" layoutInCell="1" allowOverlap="1" wp14:anchorId="6F7860B6" wp14:editId="1052AACA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7565940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4ECDA5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D80F095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69A47B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2320" behindDoc="0" locked="0" layoutInCell="1" allowOverlap="1" wp14:anchorId="735499A4" wp14:editId="10AE7888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17BE0B2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0272" behindDoc="0" locked="0" layoutInCell="1" allowOverlap="1" wp14:anchorId="35C7C99C" wp14:editId="42A00A0D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F932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07CA51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8D65B7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27FC49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AA5AA6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1296" behindDoc="0" locked="0" layoutInCell="1" allowOverlap="1" wp14:anchorId="0760FF30" wp14:editId="0F978398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087DBB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7048CD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49CD985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305197FD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5408220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D7FC1">
      <w:footerReference w:type="even" r:id="rId108"/>
      <w:footerReference w:type="default" r:id="rId10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D14925"/>
        <w:left w:val="single" w:sz="24" w:space="24" w:color="D14925"/>
        <w:bottom w:val="single" w:sz="24" w:space="24" w:color="D14925"/>
        <w:right w:val="single" w:sz="24" w:space="24" w:color="D14925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0B3FC" w14:textId="77777777" w:rsidR="00AE5BD6" w:rsidRDefault="00AE5BD6">
      <w:pPr>
        <w:spacing w:line="240" w:lineRule="auto"/>
      </w:pPr>
      <w:r>
        <w:separator/>
      </w:r>
    </w:p>
  </w:endnote>
  <w:endnote w:type="continuationSeparator" w:id="0">
    <w:p w14:paraId="6C8CC46E" w14:textId="77777777" w:rsidR="00AE5BD6" w:rsidRDefault="00AE5B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7C74570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2BFE29F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67C9517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470519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F1BE06" w14:textId="77777777" w:rsidR="00AE5BD6" w:rsidRDefault="00AE5BD6">
      <w:pPr>
        <w:spacing w:line="240" w:lineRule="auto"/>
      </w:pPr>
      <w:r>
        <w:separator/>
      </w:r>
    </w:p>
  </w:footnote>
  <w:footnote w:type="continuationSeparator" w:id="0">
    <w:p w14:paraId="0C695F6B" w14:textId="77777777" w:rsidR="00AE5BD6" w:rsidRDefault="00AE5BD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70216"/>
    <w:multiLevelType w:val="hybridMultilevel"/>
    <w:tmpl w:val="820CABDA"/>
    <w:lvl w:ilvl="0" w:tplc="300E09AA">
      <w:numFmt w:val="bullet"/>
      <w:lvlText w:val="•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B3F70BF"/>
    <w:multiLevelType w:val="hybridMultilevel"/>
    <w:tmpl w:val="58AAFD5A"/>
    <w:lvl w:ilvl="0" w:tplc="300E09AA">
      <w:numFmt w:val="bullet"/>
      <w:lvlText w:val="•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DFC5280"/>
    <w:multiLevelType w:val="hybridMultilevel"/>
    <w:tmpl w:val="96AE3A18"/>
    <w:lvl w:ilvl="0" w:tplc="300E09AA">
      <w:numFmt w:val="bullet"/>
      <w:lvlText w:val="•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507988212">
    <w:abstractNumId w:val="12"/>
  </w:num>
  <w:num w:numId="15" w16cid:durableId="1535850309">
    <w:abstractNumId w:val="4"/>
  </w:num>
  <w:num w:numId="16" w16cid:durableId="18454359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04F10"/>
    <w:rsid w:val="000013CC"/>
    <w:rsid w:val="00002417"/>
    <w:rsid w:val="00005DB6"/>
    <w:rsid w:val="000064D2"/>
    <w:rsid w:val="00021BDD"/>
    <w:rsid w:val="000227B4"/>
    <w:rsid w:val="0003092A"/>
    <w:rsid w:val="0004557B"/>
    <w:rsid w:val="0005066C"/>
    <w:rsid w:val="00085E05"/>
    <w:rsid w:val="0009079F"/>
    <w:rsid w:val="00090942"/>
    <w:rsid w:val="00090A37"/>
    <w:rsid w:val="000A3C46"/>
    <w:rsid w:val="000B5EA3"/>
    <w:rsid w:val="000B7351"/>
    <w:rsid w:val="000C0376"/>
    <w:rsid w:val="000D2B45"/>
    <w:rsid w:val="000D7FC1"/>
    <w:rsid w:val="000E3D79"/>
    <w:rsid w:val="000F4510"/>
    <w:rsid w:val="000F7B2F"/>
    <w:rsid w:val="00121C33"/>
    <w:rsid w:val="00122416"/>
    <w:rsid w:val="00124EA8"/>
    <w:rsid w:val="00143DF8"/>
    <w:rsid w:val="001471A8"/>
    <w:rsid w:val="00147E2F"/>
    <w:rsid w:val="001754F4"/>
    <w:rsid w:val="00191961"/>
    <w:rsid w:val="001B4DD5"/>
    <w:rsid w:val="001C6913"/>
    <w:rsid w:val="001D223E"/>
    <w:rsid w:val="001E3429"/>
    <w:rsid w:val="001E7F5F"/>
    <w:rsid w:val="001F2251"/>
    <w:rsid w:val="00201791"/>
    <w:rsid w:val="0020782A"/>
    <w:rsid w:val="00213382"/>
    <w:rsid w:val="00226C0D"/>
    <w:rsid w:val="00226F54"/>
    <w:rsid w:val="002506DE"/>
    <w:rsid w:val="00257D60"/>
    <w:rsid w:val="00261BF8"/>
    <w:rsid w:val="00266B9F"/>
    <w:rsid w:val="00274326"/>
    <w:rsid w:val="00284D0D"/>
    <w:rsid w:val="002A28CC"/>
    <w:rsid w:val="002B2736"/>
    <w:rsid w:val="003009B0"/>
    <w:rsid w:val="00315307"/>
    <w:rsid w:val="00316DBA"/>
    <w:rsid w:val="00323EB3"/>
    <w:rsid w:val="0033144E"/>
    <w:rsid w:val="00350EF5"/>
    <w:rsid w:val="003631C1"/>
    <w:rsid w:val="00371C85"/>
    <w:rsid w:val="00374993"/>
    <w:rsid w:val="003831EB"/>
    <w:rsid w:val="003B43FF"/>
    <w:rsid w:val="003D1B2A"/>
    <w:rsid w:val="003D631D"/>
    <w:rsid w:val="003F07F7"/>
    <w:rsid w:val="003F5628"/>
    <w:rsid w:val="004002D2"/>
    <w:rsid w:val="004027D9"/>
    <w:rsid w:val="00426BE4"/>
    <w:rsid w:val="004535B5"/>
    <w:rsid w:val="004552AC"/>
    <w:rsid w:val="004567B0"/>
    <w:rsid w:val="004A1F75"/>
    <w:rsid w:val="004F56C0"/>
    <w:rsid w:val="00500540"/>
    <w:rsid w:val="00503AD5"/>
    <w:rsid w:val="00506D01"/>
    <w:rsid w:val="00510007"/>
    <w:rsid w:val="005225EE"/>
    <w:rsid w:val="00522E5E"/>
    <w:rsid w:val="00534BA8"/>
    <w:rsid w:val="00556602"/>
    <w:rsid w:val="00570380"/>
    <w:rsid w:val="00577D24"/>
    <w:rsid w:val="00587F07"/>
    <w:rsid w:val="005921AD"/>
    <w:rsid w:val="005A4890"/>
    <w:rsid w:val="005B09BA"/>
    <w:rsid w:val="005D0682"/>
    <w:rsid w:val="005D5118"/>
    <w:rsid w:val="005D6136"/>
    <w:rsid w:val="005E00C1"/>
    <w:rsid w:val="005F548B"/>
    <w:rsid w:val="0060011B"/>
    <w:rsid w:val="00621884"/>
    <w:rsid w:val="00637BFA"/>
    <w:rsid w:val="0064667B"/>
    <w:rsid w:val="00651CB9"/>
    <w:rsid w:val="006778C5"/>
    <w:rsid w:val="00682DDB"/>
    <w:rsid w:val="00683296"/>
    <w:rsid w:val="006928C6"/>
    <w:rsid w:val="00696958"/>
    <w:rsid w:val="006B45FC"/>
    <w:rsid w:val="006B6B16"/>
    <w:rsid w:val="006C5C26"/>
    <w:rsid w:val="006C67D4"/>
    <w:rsid w:val="006D004F"/>
    <w:rsid w:val="006D0385"/>
    <w:rsid w:val="006D12ED"/>
    <w:rsid w:val="006D7903"/>
    <w:rsid w:val="006E050D"/>
    <w:rsid w:val="007012DC"/>
    <w:rsid w:val="00705CA3"/>
    <w:rsid w:val="0072024D"/>
    <w:rsid w:val="00731C44"/>
    <w:rsid w:val="00734C63"/>
    <w:rsid w:val="00736E4E"/>
    <w:rsid w:val="00760DC8"/>
    <w:rsid w:val="00760EA3"/>
    <w:rsid w:val="007829EC"/>
    <w:rsid w:val="007A2E76"/>
    <w:rsid w:val="007B05F3"/>
    <w:rsid w:val="007C7764"/>
    <w:rsid w:val="007E7233"/>
    <w:rsid w:val="007F23F6"/>
    <w:rsid w:val="00801795"/>
    <w:rsid w:val="00822AF4"/>
    <w:rsid w:val="0082461D"/>
    <w:rsid w:val="00834C6B"/>
    <w:rsid w:val="00840E1C"/>
    <w:rsid w:val="0084196D"/>
    <w:rsid w:val="00863D53"/>
    <w:rsid w:val="008848CB"/>
    <w:rsid w:val="00887F23"/>
    <w:rsid w:val="008B3853"/>
    <w:rsid w:val="008D437D"/>
    <w:rsid w:val="00901158"/>
    <w:rsid w:val="00904F10"/>
    <w:rsid w:val="009411B0"/>
    <w:rsid w:val="0094516C"/>
    <w:rsid w:val="00974E0B"/>
    <w:rsid w:val="0098180B"/>
    <w:rsid w:val="009E16D4"/>
    <w:rsid w:val="009E178F"/>
    <w:rsid w:val="00A02B6A"/>
    <w:rsid w:val="00A12915"/>
    <w:rsid w:val="00A1608E"/>
    <w:rsid w:val="00A16CD6"/>
    <w:rsid w:val="00A67570"/>
    <w:rsid w:val="00A7565E"/>
    <w:rsid w:val="00AC3A13"/>
    <w:rsid w:val="00AE4BF3"/>
    <w:rsid w:val="00AE5BD6"/>
    <w:rsid w:val="00B27D8E"/>
    <w:rsid w:val="00B50B0B"/>
    <w:rsid w:val="00B66855"/>
    <w:rsid w:val="00B81A2E"/>
    <w:rsid w:val="00BA3B6A"/>
    <w:rsid w:val="00BB7148"/>
    <w:rsid w:val="00BC2B18"/>
    <w:rsid w:val="00BC7E04"/>
    <w:rsid w:val="00BD276B"/>
    <w:rsid w:val="00BD34B6"/>
    <w:rsid w:val="00BE2C73"/>
    <w:rsid w:val="00BE5B2C"/>
    <w:rsid w:val="00BF5DDC"/>
    <w:rsid w:val="00C067D2"/>
    <w:rsid w:val="00C200AE"/>
    <w:rsid w:val="00C214FE"/>
    <w:rsid w:val="00C620FE"/>
    <w:rsid w:val="00CC747F"/>
    <w:rsid w:val="00D2066E"/>
    <w:rsid w:val="00D652D9"/>
    <w:rsid w:val="00D67451"/>
    <w:rsid w:val="00D852B6"/>
    <w:rsid w:val="00D85BE1"/>
    <w:rsid w:val="00D95D45"/>
    <w:rsid w:val="00D96839"/>
    <w:rsid w:val="00DB43E8"/>
    <w:rsid w:val="00DC5D2A"/>
    <w:rsid w:val="00DF2E18"/>
    <w:rsid w:val="00DF2E96"/>
    <w:rsid w:val="00E02C06"/>
    <w:rsid w:val="00E17BF8"/>
    <w:rsid w:val="00E25EA4"/>
    <w:rsid w:val="00E27052"/>
    <w:rsid w:val="00E301CA"/>
    <w:rsid w:val="00E422EA"/>
    <w:rsid w:val="00E56A37"/>
    <w:rsid w:val="00E70E61"/>
    <w:rsid w:val="00E757C5"/>
    <w:rsid w:val="00E87D52"/>
    <w:rsid w:val="00E91C02"/>
    <w:rsid w:val="00E94496"/>
    <w:rsid w:val="00EA567F"/>
    <w:rsid w:val="00EC01EE"/>
    <w:rsid w:val="00EC5F32"/>
    <w:rsid w:val="00ED511F"/>
    <w:rsid w:val="00EF4A04"/>
    <w:rsid w:val="00EF58A0"/>
    <w:rsid w:val="00F164A0"/>
    <w:rsid w:val="00F20BCC"/>
    <w:rsid w:val="00F32DCE"/>
    <w:rsid w:val="00F65BD6"/>
    <w:rsid w:val="00F72161"/>
    <w:rsid w:val="00F87859"/>
    <w:rsid w:val="00F9510F"/>
    <w:rsid w:val="00FC1BD7"/>
    <w:rsid w:val="00FC63B6"/>
    <w:rsid w:val="00FD5972"/>
    <w:rsid w:val="00FF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52FCCE"/>
  <w14:defaultImageDpi w14:val="32767"/>
  <w15:chartTrackingRefBased/>
  <w15:docId w15:val="{0379F9D5-585E-4906-A6B7-80DA23007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B3853"/>
    <w:pPr>
      <w:keepNext/>
      <w:keepLines/>
      <w:widowControl w:val="0"/>
      <w:pBdr>
        <w:top w:val="single" w:sz="18" w:space="10" w:color="D14925"/>
        <w:left w:val="single" w:sz="18" w:space="4" w:color="D14925"/>
        <w:bottom w:val="single" w:sz="18" w:space="0" w:color="D14925"/>
        <w:right w:val="single" w:sz="18" w:space="4" w:color="D14925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B3853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customStyle="1" w:styleId="p1">
    <w:name w:val="p1"/>
    <w:basedOn w:val="Normal"/>
    <w:rsid w:val="00C067D2"/>
    <w:pPr>
      <w:spacing w:line="240" w:lineRule="auto"/>
      <w:ind w:left="0"/>
    </w:pPr>
    <w:rPr>
      <w:rFonts w:eastAsia="Times New Roman" w:cs="Arial"/>
      <w:color w:val="000000"/>
      <w:sz w:val="23"/>
      <w:szCs w:val="23"/>
      <w:lang w:val="en-NZ" w:eastAsia="en-GB"/>
    </w:rPr>
  </w:style>
  <w:style w:type="character" w:customStyle="1" w:styleId="s1">
    <w:name w:val="s1"/>
    <w:basedOn w:val="DefaultParagraphFont"/>
    <w:rsid w:val="00C067D2"/>
    <w:rPr>
      <w:rFonts w:ascii="Helvetica" w:hAnsi="Helvetica" w:hint="default"/>
      <w:sz w:val="23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82461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2DDB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4.png"/><Relationship Id="rId42" Type="http://schemas.openxmlformats.org/officeDocument/2006/relationships/image" Target="media/image32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12" Type="http://schemas.openxmlformats.org/officeDocument/2006/relationships/customXml" Target="../customXml/item2.xml"/><Relationship Id="rId16" Type="http://schemas.openxmlformats.org/officeDocument/2006/relationships/image" Target="media/image9.jpeg"/><Relationship Id="rId107" Type="http://schemas.openxmlformats.org/officeDocument/2006/relationships/image" Target="media/image89.png"/><Relationship Id="rId11" Type="http://schemas.openxmlformats.org/officeDocument/2006/relationships/image" Target="media/image4.jpe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84.png"/><Relationship Id="rId5" Type="http://schemas.openxmlformats.org/officeDocument/2006/relationships/webSettings" Target="webSettings.xml"/><Relationship Id="rId90" Type="http://schemas.openxmlformats.org/officeDocument/2006/relationships/image" Target="media/image77.png"/><Relationship Id="rId95" Type="http://schemas.openxmlformats.org/officeDocument/2006/relationships/image" Target="media/image690.png"/><Relationship Id="rId22" Type="http://schemas.openxmlformats.org/officeDocument/2006/relationships/image" Target="media/image15.jpe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6.svg"/><Relationship Id="rId64" Type="http://schemas.openxmlformats.org/officeDocument/2006/relationships/image" Target="media/image52.jpeg"/><Relationship Id="rId69" Type="http://schemas.openxmlformats.org/officeDocument/2006/relationships/image" Target="media/image57.png"/><Relationship Id="rId113" Type="http://schemas.openxmlformats.org/officeDocument/2006/relationships/customXml" Target="../customXml/item3.xm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7.jpeg"/><Relationship Id="rId103" Type="http://schemas.openxmlformats.org/officeDocument/2006/relationships/image" Target="media/image85.png"/><Relationship Id="rId108" Type="http://schemas.openxmlformats.org/officeDocument/2006/relationships/footer" Target="footer1.xml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image" Target="media/image78.png"/><Relationship Id="rId96" Type="http://schemas.openxmlformats.org/officeDocument/2006/relationships/image" Target="media/image70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7.png"/><Relationship Id="rId57" Type="http://schemas.openxmlformats.org/officeDocument/2006/relationships/image" Target="media/image45.jpg"/><Relationship Id="rId106" Type="http://schemas.openxmlformats.org/officeDocument/2006/relationships/image" Target="media/image88.jpeg"/><Relationship Id="rId114" Type="http://schemas.openxmlformats.org/officeDocument/2006/relationships/customXml" Target="../customXml/item4.xml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20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94" Type="http://schemas.openxmlformats.org/officeDocument/2006/relationships/image" Target="media/image68.png"/><Relationship Id="rId99" Type="http://schemas.openxmlformats.org/officeDocument/2006/relationships/image" Target="media/image81.jpeg"/><Relationship Id="rId101" Type="http://schemas.openxmlformats.org/officeDocument/2006/relationships/image" Target="media/image8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29.png"/><Relationship Id="rId109" Type="http://schemas.openxmlformats.org/officeDocument/2006/relationships/footer" Target="footer2.xml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0.jpeg"/><Relationship Id="rId104" Type="http://schemas.openxmlformats.org/officeDocument/2006/relationships/image" Target="media/image86.jpe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0.png"/><Relationship Id="rId40" Type="http://schemas.openxmlformats.org/officeDocument/2006/relationships/image" Target="media/image30.png"/><Relationship Id="rId45" Type="http://schemas.openxmlformats.org/officeDocument/2006/relationships/image" Target="media/image330.png"/><Relationship Id="rId66" Type="http://schemas.openxmlformats.org/officeDocument/2006/relationships/image" Target="media/image54.jpeg"/><Relationship Id="rId87" Type="http://schemas.openxmlformats.org/officeDocument/2006/relationships/image" Target="media/image74.png"/><Relationship Id="rId110" Type="http://schemas.openxmlformats.org/officeDocument/2006/relationships/fontTable" Target="fontTable.xml"/><Relationship Id="rId61" Type="http://schemas.openxmlformats.org/officeDocument/2006/relationships/image" Target="media/image49.png"/><Relationship Id="rId82" Type="http://schemas.openxmlformats.org/officeDocument/2006/relationships/hyperlink" Target="http://www.artsaccess.org.nz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2.jpeg"/><Relationship Id="rId105" Type="http://schemas.openxmlformats.org/officeDocument/2006/relationships/image" Target="media/image87.png"/><Relationship Id="rId8" Type="http://schemas.openxmlformats.org/officeDocument/2006/relationships/image" Target="media/image1.jpeg"/><Relationship Id="rId51" Type="http://schemas.openxmlformats.org/officeDocument/2006/relationships/image" Target="media/image39.jpeg"/><Relationship Id="rId72" Type="http://schemas.openxmlformats.org/officeDocument/2006/relationships/image" Target="media/image60.png"/><Relationship Id="rId93" Type="http://schemas.openxmlformats.org/officeDocument/2006/relationships/hyperlink" Target="mailto:afa@artsaccess.org.nz" TargetMode="External"/><Relationship Id="rId98" Type="http://schemas.openxmlformats.org/officeDocument/2006/relationships/hyperlink" Target="http://www.artsaccess.org.nz" TargetMode="External"/><Relationship Id="rId3" Type="http://schemas.openxmlformats.org/officeDocument/2006/relationships/styles" Target="styles.xml"/><Relationship Id="rId25" Type="http://schemas.openxmlformats.org/officeDocument/2006/relationships/image" Target="media/image150.jpeg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13.jpg"/><Relationship Id="rId41" Type="http://schemas.openxmlformats.org/officeDocument/2006/relationships/image" Target="media/image31.png"/><Relationship Id="rId62" Type="http://schemas.openxmlformats.org/officeDocument/2006/relationships/image" Target="media/image50.jpe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C0497E5ADCA84396DDF21050B62F74" ma:contentTypeVersion="24" ma:contentTypeDescription="Create a new document." ma:contentTypeScope="" ma:versionID="63f50f8ede704aeb09dcff0764712b10">
  <xsd:schema xmlns:xsd="http://www.w3.org/2001/XMLSchema" xmlns:xs="http://www.w3.org/2001/XMLSchema" xmlns:p="http://schemas.microsoft.com/office/2006/metadata/properties" xmlns:ns2="3b6cb1ab-fe02-4dbd-a214-16661030befd" xmlns:ns3="628b6edb-d190-4b66-afcb-670dcdde01fb" targetNamespace="http://schemas.microsoft.com/office/2006/metadata/properties" ma:root="true" ma:fieldsID="033f79cfc479a2ef25858341b7dafa34" ns2:_="" ns3:_="">
    <xsd:import namespace="3b6cb1ab-fe02-4dbd-a214-16661030befd"/>
    <xsd:import namespace="628b6edb-d190-4b66-afcb-670dcdde01fb"/>
    <xsd:element name="properties">
      <xsd:complexType>
        <xsd:sequence>
          <xsd:element name="documentManagement">
            <xsd:complexType>
              <xsd:all>
                <xsd:element ref="ns2:siz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Image" minOccurs="0"/>
                <xsd:element ref="ns2:Dat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cb1ab-fe02-4dbd-a214-16661030befd" elementFormDefault="qualified">
    <xsd:import namespace="http://schemas.microsoft.com/office/2006/documentManagement/types"/>
    <xsd:import namespace="http://schemas.microsoft.com/office/infopath/2007/PartnerControls"/>
    <xsd:element name="size" ma:index="2" nillable="true" ma:displayName="size" ma:internalName="size">
      <xsd:simpleType>
        <xsd:restriction base="dms:Unknown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Image" ma:index="21" nillable="true" ma:displayName="Image" ma:format="Thumbnail" ma:internalName="Image">
      <xsd:simpleType>
        <xsd:restriction base="dms:Unknown"/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ea9971f-c63a-4f66-a1c3-4068337a8f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edb-d190-4b66-afcb-670dcdde01f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65302c27-2fdd-4f33-98d5-5ec6e19f5f9e}" ma:internalName="TaxCatchAll" ma:showField="CatchAllData" ma:web="628b6edb-d190-4b66-afcb-670dcdde01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6cb1ab-fe02-4dbd-a214-16661030befd">
      <Terms xmlns="http://schemas.microsoft.com/office/infopath/2007/PartnerControls"/>
    </lcf76f155ced4ddcb4097134ff3c332f>
    <Image xmlns="3b6cb1ab-fe02-4dbd-a214-16661030befd" xsi:nil="true"/>
    <Date xmlns="3b6cb1ab-fe02-4dbd-a214-16661030befd" xsi:nil="true"/>
    <TaxCatchAll xmlns="628b6edb-d190-4b66-afcb-670dcdde01fb" xsi:nil="true"/>
    <size xmlns="3b6cb1ab-fe02-4dbd-a214-16661030befd" xsi:nil="true"/>
  </documentManagement>
</p:properties>
</file>

<file path=customXml/itemProps1.xml><?xml version="1.0" encoding="utf-8"?>
<ds:datastoreItem xmlns:ds="http://schemas.openxmlformats.org/officeDocument/2006/customXml" ds:itemID="{A6135448-DAB4-4CA5-A05E-F7E0D0EB73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DF522A-B418-4DDD-8248-5259AB077407}"/>
</file>

<file path=customXml/itemProps3.xml><?xml version="1.0" encoding="utf-8"?>
<ds:datastoreItem xmlns:ds="http://schemas.openxmlformats.org/officeDocument/2006/customXml" ds:itemID="{06778833-FEFE-4CE4-A03B-34B5151AA422}"/>
</file>

<file path=customXml/itemProps4.xml><?xml version="1.0" encoding="utf-8"?>
<ds:datastoreItem xmlns:ds="http://schemas.openxmlformats.org/officeDocument/2006/customXml" ds:itemID="{435C3922-DBEC-4823-95EC-0761C525AF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Andi Buchanan</cp:lastModifiedBy>
  <cp:revision>3</cp:revision>
  <cp:lastPrinted>2025-08-04T23:19:00Z</cp:lastPrinted>
  <dcterms:created xsi:type="dcterms:W3CDTF">2025-11-26T05:01:00Z</dcterms:created>
  <dcterms:modified xsi:type="dcterms:W3CDTF">2025-11-27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0497E5ADCA84396DDF21050B62F74</vt:lpwstr>
  </property>
</Properties>
</file>